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70" w:type="dxa"/>
        <w:tblInd w:w="-72" w:type="dxa"/>
        <w:tblLook w:val="01E0" w:firstRow="1" w:lastRow="1" w:firstColumn="1" w:lastColumn="1" w:noHBand="0" w:noVBand="0"/>
      </w:tblPr>
      <w:tblGrid>
        <w:gridCol w:w="1440"/>
        <w:gridCol w:w="7830"/>
      </w:tblGrid>
      <w:tr w:rsidR="008B7647" w14:paraId="6B033519" w14:textId="77777777" w:rsidTr="008B7647">
        <w:trPr>
          <w:trHeight w:hRule="exact" w:val="1159"/>
        </w:trPr>
        <w:tc>
          <w:tcPr>
            <w:tcW w:w="1440" w:type="dxa"/>
            <w:vAlign w:val="center"/>
          </w:tcPr>
          <w:p w14:paraId="3E9A9DAE" w14:textId="77777777" w:rsidR="008B7647" w:rsidRDefault="008B7647" w:rsidP="009E5151">
            <w:pPr>
              <w:ind w:left="-108"/>
              <w:jc w:val="center"/>
            </w:pPr>
            <w:r>
              <w:rPr>
                <w:noProof/>
              </w:rPr>
              <w:drawing>
                <wp:inline distT="0" distB="0" distL="0" distR="0" wp14:anchorId="5E7D246D" wp14:editId="01EB4696">
                  <wp:extent cx="720344" cy="733425"/>
                  <wp:effectExtent l="19050" t="0" r="3556" b="0"/>
                  <wp:docPr id="5" name="Picture 2" descr="http://www.comsats.org.pk/images/images_r01_c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://www.comsats.org.pk/images/images_r01_c0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344" cy="733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0" w:type="dxa"/>
          </w:tcPr>
          <w:p w14:paraId="4C9FF740" w14:textId="77777777" w:rsidR="008B7647" w:rsidRDefault="008B7647" w:rsidP="009E5151">
            <w:pPr>
              <w:rPr>
                <w:b/>
                <w:sz w:val="36"/>
                <w:szCs w:val="40"/>
              </w:rPr>
            </w:pPr>
          </w:p>
          <w:p w14:paraId="24C26936" w14:textId="77777777" w:rsidR="00E3095B" w:rsidRPr="00745462" w:rsidRDefault="00E3095B" w:rsidP="00E3095B">
            <w:pPr>
              <w:jc w:val="center"/>
              <w:rPr>
                <w:rFonts w:ascii="Bodoni Bk BT" w:hAnsi="Bodoni Bk BT"/>
                <w:b/>
                <w:bCs/>
                <w:sz w:val="32"/>
                <w:szCs w:val="32"/>
              </w:rPr>
            </w:pPr>
            <w:r w:rsidRPr="00745462">
              <w:rPr>
                <w:rFonts w:ascii="Bodoni Bk BT" w:hAnsi="Bodoni Bk BT"/>
                <w:b/>
                <w:bCs/>
                <w:sz w:val="32"/>
                <w:szCs w:val="32"/>
              </w:rPr>
              <w:t>COMSATS University Islamabad</w:t>
            </w:r>
          </w:p>
          <w:p w14:paraId="512DF455" w14:textId="77777777" w:rsidR="008B7647" w:rsidRDefault="008B7647" w:rsidP="009E5151">
            <w:pPr>
              <w:pStyle w:val="Heading5"/>
              <w:rPr>
                <w:i/>
                <w:sz w:val="26"/>
                <w:szCs w:val="20"/>
              </w:rPr>
            </w:pPr>
          </w:p>
        </w:tc>
      </w:tr>
    </w:tbl>
    <w:p w14:paraId="7518E036" w14:textId="3FCF6867" w:rsidR="009D6784" w:rsidRPr="00720549" w:rsidRDefault="009D6784" w:rsidP="009D6784">
      <w:pPr>
        <w:jc w:val="center"/>
        <w:rPr>
          <w:sz w:val="28"/>
          <w:szCs w:val="28"/>
        </w:rPr>
      </w:pPr>
      <w:r w:rsidRPr="00720549">
        <w:rPr>
          <w:b/>
          <w:sz w:val="28"/>
          <w:szCs w:val="28"/>
        </w:rPr>
        <w:t>Oral Exams of Ph</w:t>
      </w:r>
      <w:r w:rsidR="00ED523B">
        <w:rPr>
          <w:b/>
          <w:sz w:val="28"/>
          <w:szCs w:val="28"/>
        </w:rPr>
        <w:t>.</w:t>
      </w:r>
      <w:r w:rsidRPr="00720549">
        <w:rPr>
          <w:b/>
          <w:sz w:val="28"/>
          <w:szCs w:val="28"/>
        </w:rPr>
        <w:t>D</w:t>
      </w:r>
      <w:r w:rsidR="00ED523B">
        <w:rPr>
          <w:b/>
          <w:sz w:val="28"/>
          <w:szCs w:val="28"/>
        </w:rPr>
        <w:t>.</w:t>
      </w:r>
      <w:r w:rsidRPr="00720549">
        <w:rPr>
          <w:b/>
          <w:sz w:val="28"/>
          <w:szCs w:val="28"/>
        </w:rPr>
        <w:t xml:space="preserve"> Thesis - Report of Evaluation Committee</w:t>
      </w:r>
    </w:p>
    <w:p w14:paraId="565E799E" w14:textId="573B0D37" w:rsidR="009D6784" w:rsidRPr="00F60342" w:rsidRDefault="00386D76" w:rsidP="00F60342">
      <w:pPr>
        <w:jc w:val="center"/>
        <w:rPr>
          <w:b/>
          <w:sz w:val="22"/>
          <w:szCs w:val="20"/>
        </w:rPr>
      </w:pPr>
      <w:r>
        <w:rPr>
          <w:sz w:val="22"/>
          <w:szCs w:val="20"/>
        </w:rPr>
        <w:t xml:space="preserve">Evaluation Date: </w:t>
      </w:r>
      <w:r w:rsidR="00720549">
        <w:rPr>
          <w:sz w:val="22"/>
          <w:szCs w:val="20"/>
        </w:rPr>
        <w:t>_________________</w:t>
      </w:r>
      <w:r w:rsidR="004160E5">
        <w:rPr>
          <w:sz w:val="22"/>
          <w:szCs w:val="20"/>
        </w:rPr>
        <w:t xml:space="preserve"> Time: </w:t>
      </w:r>
      <w:r w:rsidR="00720549">
        <w:rPr>
          <w:sz w:val="22"/>
          <w:szCs w:val="20"/>
        </w:rPr>
        <w:t>_______</w:t>
      </w:r>
    </w:p>
    <w:p w14:paraId="016C81F0" w14:textId="77777777" w:rsidR="009D6784" w:rsidRDefault="00DA1BF9" w:rsidP="00DA1BF9">
      <w:pPr>
        <w:tabs>
          <w:tab w:val="left" w:pos="7879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ab/>
      </w:r>
    </w:p>
    <w:p w14:paraId="3AC17801" w14:textId="4A96FE5B" w:rsidR="00F60342" w:rsidRPr="00652E42" w:rsidRDefault="0071205D" w:rsidP="0071205D">
      <w:pPr>
        <w:spacing w:line="360" w:lineRule="auto"/>
        <w:ind w:left="900" w:hanging="900"/>
        <w:jc w:val="both"/>
      </w:pPr>
      <w:r>
        <w:rPr>
          <w:sz w:val="22"/>
          <w:szCs w:val="20"/>
        </w:rPr>
        <w:t>Student’s</w:t>
      </w:r>
      <w:r w:rsidR="009D6784">
        <w:rPr>
          <w:sz w:val="22"/>
          <w:szCs w:val="20"/>
        </w:rPr>
        <w:t xml:space="preserve"> </w:t>
      </w:r>
      <w:r w:rsidR="009D6784" w:rsidRPr="00F21BD3">
        <w:rPr>
          <w:sz w:val="22"/>
          <w:szCs w:val="20"/>
        </w:rPr>
        <w:t>Name</w:t>
      </w:r>
      <w:r>
        <w:rPr>
          <w:sz w:val="22"/>
          <w:szCs w:val="20"/>
        </w:rPr>
        <w:t xml:space="preserve"> _____________________________</w:t>
      </w:r>
      <w:r w:rsidR="009D6784" w:rsidRPr="00F21BD3">
        <w:rPr>
          <w:sz w:val="22"/>
          <w:szCs w:val="20"/>
        </w:rPr>
        <w:t xml:space="preserve"> Registration No</w:t>
      </w:r>
      <w:r w:rsidR="009D6784" w:rsidRPr="00BF3869">
        <w:rPr>
          <w:sz w:val="22"/>
          <w:szCs w:val="20"/>
        </w:rPr>
        <w:t>:</w:t>
      </w:r>
      <w:r w:rsidR="00BA7216">
        <w:rPr>
          <w:sz w:val="22"/>
          <w:szCs w:val="20"/>
        </w:rPr>
        <w:t xml:space="preserve"> </w:t>
      </w:r>
      <w:r>
        <w:rPr>
          <w:sz w:val="22"/>
          <w:szCs w:val="20"/>
        </w:rPr>
        <w:t>_______________</w:t>
      </w:r>
      <w:r w:rsidR="00720549">
        <w:rPr>
          <w:sz w:val="22"/>
          <w:szCs w:val="20"/>
        </w:rPr>
        <w:t>______________</w:t>
      </w:r>
    </w:p>
    <w:p w14:paraId="2B259176" w14:textId="516D635F" w:rsidR="004F7F05" w:rsidRDefault="00F60342" w:rsidP="0071205D">
      <w:pPr>
        <w:spacing w:line="360" w:lineRule="auto"/>
        <w:rPr>
          <w:sz w:val="22"/>
          <w:szCs w:val="22"/>
        </w:rPr>
      </w:pPr>
      <w:r w:rsidRPr="00F21BD3">
        <w:rPr>
          <w:sz w:val="22"/>
          <w:szCs w:val="20"/>
        </w:rPr>
        <w:t>Supervisor’s Name:</w:t>
      </w:r>
      <w:r w:rsidR="0087279F" w:rsidRPr="0087279F">
        <w:t xml:space="preserve"> </w:t>
      </w:r>
      <w:r w:rsidR="00720549">
        <w:rPr>
          <w:b/>
          <w:sz w:val="21"/>
          <w:szCs w:val="21"/>
        </w:rPr>
        <w:t>____________________________</w:t>
      </w:r>
      <w:r w:rsidR="0071205D">
        <w:rPr>
          <w:b/>
          <w:sz w:val="21"/>
          <w:szCs w:val="21"/>
        </w:rPr>
        <w:t>_______________________________________</w:t>
      </w:r>
      <w:r w:rsidR="00720549">
        <w:rPr>
          <w:b/>
          <w:sz w:val="21"/>
          <w:szCs w:val="21"/>
        </w:rPr>
        <w:t>_______</w:t>
      </w:r>
    </w:p>
    <w:p w14:paraId="5B4A2BAA" w14:textId="5C473E81" w:rsidR="00F60342" w:rsidRPr="00652E42" w:rsidRDefault="00F60342" w:rsidP="0071205D">
      <w:pPr>
        <w:spacing w:line="360" w:lineRule="auto"/>
        <w:ind w:right="-540"/>
        <w:rPr>
          <w:b/>
          <w:sz w:val="22"/>
          <w:szCs w:val="22"/>
        </w:rPr>
      </w:pPr>
      <w:r w:rsidRPr="00F21BD3">
        <w:rPr>
          <w:sz w:val="22"/>
          <w:szCs w:val="22"/>
        </w:rPr>
        <w:t>Title of Thesis</w:t>
      </w:r>
      <w:r w:rsidRPr="00002B01">
        <w:rPr>
          <w:sz w:val="22"/>
          <w:szCs w:val="22"/>
        </w:rPr>
        <w:t>:</w:t>
      </w:r>
      <w:r w:rsidR="00202437">
        <w:rPr>
          <w:sz w:val="22"/>
          <w:szCs w:val="22"/>
        </w:rPr>
        <w:t xml:space="preserve"> </w:t>
      </w:r>
      <w:r w:rsidRPr="0087279F">
        <w:rPr>
          <w:b/>
          <w:sz w:val="21"/>
          <w:szCs w:val="21"/>
        </w:rPr>
        <w:t>“</w:t>
      </w:r>
      <w:r w:rsidR="00720549">
        <w:rPr>
          <w:b/>
          <w:sz w:val="21"/>
          <w:szCs w:val="21"/>
        </w:rPr>
        <w:t>_____________________________________________________________________________</w:t>
      </w:r>
      <w:r w:rsidRPr="0087279F">
        <w:rPr>
          <w:b/>
          <w:sz w:val="21"/>
          <w:szCs w:val="21"/>
        </w:rPr>
        <w:t>”</w:t>
      </w:r>
    </w:p>
    <w:p w14:paraId="477A03C1" w14:textId="77777777" w:rsidR="00F60342" w:rsidRDefault="00F60342" w:rsidP="00A74878">
      <w:pPr>
        <w:ind w:left="900" w:hanging="900"/>
        <w:jc w:val="center"/>
        <w:rPr>
          <w:b/>
          <w:sz w:val="22"/>
          <w:szCs w:val="22"/>
        </w:rPr>
      </w:pPr>
    </w:p>
    <w:p w14:paraId="2EEEEBA4" w14:textId="77777777" w:rsidR="00531F12" w:rsidRDefault="00531F12" w:rsidP="00F60342">
      <w:pPr>
        <w:ind w:left="900" w:hanging="900"/>
        <w:jc w:val="both"/>
        <w:rPr>
          <w:b/>
          <w:sz w:val="22"/>
          <w:szCs w:val="22"/>
        </w:rPr>
      </w:pPr>
    </w:p>
    <w:p w14:paraId="1ED2B4F8" w14:textId="0F4D5832" w:rsidR="009D6784" w:rsidRPr="00897549" w:rsidRDefault="009D6784" w:rsidP="00F60342">
      <w:pPr>
        <w:ind w:left="900" w:hanging="900"/>
        <w:jc w:val="both"/>
        <w:rPr>
          <w:sz w:val="22"/>
          <w:szCs w:val="22"/>
        </w:rPr>
      </w:pPr>
      <w:r w:rsidRPr="00002B01">
        <w:rPr>
          <w:b/>
          <w:sz w:val="22"/>
          <w:szCs w:val="22"/>
        </w:rPr>
        <w:t>Evaluation by the Committee Members</w:t>
      </w:r>
      <w:r w:rsidR="00652E42" w:rsidRPr="00002B01">
        <w:rPr>
          <w:sz w:val="22"/>
          <w:szCs w:val="22"/>
        </w:rPr>
        <w:t>: -</w:t>
      </w:r>
      <w:r>
        <w:rPr>
          <w:sz w:val="22"/>
          <w:szCs w:val="22"/>
        </w:rPr>
        <w:t xml:space="preserve">  </w:t>
      </w:r>
      <w:r>
        <w:rPr>
          <w:sz w:val="22"/>
          <w:szCs w:val="22"/>
        </w:rPr>
        <w:tab/>
      </w:r>
      <w:r>
        <w:rPr>
          <w:b/>
          <w:i/>
          <w:sz w:val="20"/>
          <w:szCs w:val="20"/>
          <w:u w:val="single"/>
        </w:rPr>
        <w:t xml:space="preserve">Please see overleaf for further </w:t>
      </w:r>
      <w:r w:rsidR="00822495">
        <w:rPr>
          <w:b/>
          <w:i/>
          <w:sz w:val="20"/>
          <w:szCs w:val="20"/>
          <w:u w:val="single"/>
        </w:rPr>
        <w:t>i</w:t>
      </w:r>
      <w:r w:rsidRPr="004C56B1">
        <w:rPr>
          <w:b/>
          <w:i/>
          <w:sz w:val="20"/>
          <w:szCs w:val="20"/>
          <w:u w:val="single"/>
        </w:rPr>
        <w:t>nstructions</w:t>
      </w:r>
    </w:p>
    <w:p w14:paraId="14753F06" w14:textId="77777777" w:rsidR="009D6784" w:rsidRPr="00C63E50" w:rsidRDefault="009D6784" w:rsidP="009D6784">
      <w:pPr>
        <w:tabs>
          <w:tab w:val="left" w:pos="8820"/>
          <w:tab w:val="left" w:pos="9000"/>
        </w:tabs>
        <w:jc w:val="both"/>
      </w:pP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bookmarkStart w:id="0" w:name="OLE_LINK1"/>
      <w:bookmarkStart w:id="1" w:name="OLE_LINK2"/>
      <w:r>
        <w:rPr>
          <w:sz w:val="12"/>
        </w:rPr>
        <w:t xml:space="preserve">       </w:t>
      </w:r>
    </w:p>
    <w:p w14:paraId="70FF941B" w14:textId="77777777" w:rsidR="00531F12" w:rsidRDefault="00531F12" w:rsidP="009E50F1">
      <w:pPr>
        <w:spacing w:line="276" w:lineRule="auto"/>
        <w:rPr>
          <w:b/>
          <w:color w:val="333333"/>
          <w:sz w:val="18"/>
          <w:szCs w:val="18"/>
        </w:rPr>
      </w:pPr>
    </w:p>
    <w:bookmarkEnd w:id="0"/>
    <w:bookmarkEnd w:id="1"/>
    <w:p w14:paraId="4ADFB190" w14:textId="5002B760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 w:rsidRPr="0025533D">
        <w:rPr>
          <w:color w:val="948A54" w:themeColor="background2" w:themeShade="80"/>
          <w:sz w:val="18"/>
          <w:szCs w:val="18"/>
        </w:rPr>
        <w:t xml:space="preserve">   </w:t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4AE4ECA2" w14:textId="07F5C951" w:rsidR="009D6784" w:rsidRPr="00002B01" w:rsidRDefault="00882A50" w:rsidP="009E50F1">
      <w:pPr>
        <w:tabs>
          <w:tab w:val="left" w:pos="360"/>
        </w:tabs>
        <w:spacing w:line="276" w:lineRule="auto"/>
        <w:rPr>
          <w:b/>
          <w:bCs/>
          <w:color w:val="000000"/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9FFABEE" wp14:editId="13134434">
                <wp:simplePos x="0" y="0"/>
                <wp:positionH relativeFrom="column">
                  <wp:posOffset>403860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29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8EEEF" w14:textId="77777777" w:rsidR="0087279F" w:rsidRDefault="0087279F" w:rsidP="009D6784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FFABEE" id="Rectangle 264" o:spid="_x0000_s1026" style="position:absolute;margin-left:318pt;margin-top:2.95pt;width:22.5pt;height:19.6pt;flip:y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">
                <v:textbox>
                  <w:txbxContent>
                    <w:p w14:paraId="3F58EEEF" w14:textId="77777777" w:rsidR="0087279F" w:rsidRDefault="0087279F" w:rsidP="009D6784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20738F39" wp14:editId="7E5ECE0D">
                <wp:simplePos x="0" y="0"/>
                <wp:positionH relativeFrom="column">
                  <wp:posOffset>375285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28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F289F4" w14:textId="77777777" w:rsidR="0087279F" w:rsidRDefault="0087279F" w:rsidP="009D6784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738F39" id="_x0000_s1027" style="position:absolute;margin-left:295.5pt;margin-top:2.95pt;width:22.5pt;height:19.6pt;flip: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">
                <v:textbox>
                  <w:txbxContent>
                    <w:p w14:paraId="28F289F4" w14:textId="77777777" w:rsidR="0087279F" w:rsidRDefault="0087279F" w:rsidP="009D6784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C4A4C4F" wp14:editId="70F83F28">
                <wp:simplePos x="0" y="0"/>
                <wp:positionH relativeFrom="column">
                  <wp:posOffset>432435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27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95BF11" w14:textId="77777777" w:rsidR="0087279F" w:rsidRDefault="0087279F" w:rsidP="009D6784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4A4C4F" id="_x0000_s1028" style="position:absolute;margin-left:340.5pt;margin-top:2.95pt;width:22.5pt;height:19.6pt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RAxGgIAADE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">
                <v:textbox>
                  <w:txbxContent>
                    <w:p w14:paraId="3A95BF11" w14:textId="77777777" w:rsidR="0087279F" w:rsidRDefault="0087279F" w:rsidP="009D6784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95E3AEF" wp14:editId="017361DB">
                <wp:simplePos x="0" y="0"/>
                <wp:positionH relativeFrom="column">
                  <wp:posOffset>262890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26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145C78" w14:textId="77777777" w:rsidR="0087279F" w:rsidRDefault="0087279F" w:rsidP="009D6784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5E3AEF" id="_x0000_s1029" style="position:absolute;margin-left:207pt;margin-top:2.95pt;width:22.5pt;height:19.6pt;flip:y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">
                <v:textbox>
                  <w:txbxContent>
                    <w:p w14:paraId="49145C78" w14:textId="77777777" w:rsidR="0087279F" w:rsidRDefault="0087279F" w:rsidP="009D6784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F079A32" wp14:editId="484D28C6">
                <wp:simplePos x="0" y="0"/>
                <wp:positionH relativeFrom="column">
                  <wp:posOffset>234315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25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2E780" w14:textId="77777777" w:rsidR="0087279F" w:rsidRDefault="0087279F" w:rsidP="009D6784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079A32" id="_x0000_s1030" style="position:absolute;margin-left:184.5pt;margin-top:2.95pt;width:22.5pt;height:19.6pt;flip:y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Lw2GwIAADE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">
                <v:textbox>
                  <w:txbxContent>
                    <w:p w14:paraId="13E2E780" w14:textId="77777777" w:rsidR="0087279F" w:rsidRDefault="0087279F" w:rsidP="009D6784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 w:rsidR="009D6784" w:rsidRPr="00002B01">
        <w:rPr>
          <w:sz w:val="18"/>
          <w:szCs w:val="18"/>
        </w:rPr>
        <w:t>1.</w:t>
      </w:r>
      <w:r w:rsidR="009D6784" w:rsidRPr="00002B01">
        <w:rPr>
          <w:sz w:val="18"/>
          <w:szCs w:val="18"/>
        </w:rPr>
        <w:tab/>
      </w:r>
      <w:r w:rsidR="00822495">
        <w:rPr>
          <w:sz w:val="18"/>
          <w:szCs w:val="18"/>
        </w:rPr>
        <w:t>&lt;&lt;</w:t>
      </w:r>
      <w:r w:rsidR="00822495">
        <w:rPr>
          <w:b/>
          <w:sz w:val="18"/>
          <w:szCs w:val="18"/>
        </w:rPr>
        <w:t>Name&gt;&gt;</w:t>
      </w:r>
    </w:p>
    <w:p w14:paraId="4B56DA38" w14:textId="77777777" w:rsidR="009D6784" w:rsidRPr="00002B01" w:rsidRDefault="009D6784" w:rsidP="009E50F1">
      <w:pPr>
        <w:tabs>
          <w:tab w:val="left" w:pos="360"/>
          <w:tab w:val="left" w:pos="1440"/>
        </w:tabs>
        <w:spacing w:line="276" w:lineRule="auto"/>
        <w:rPr>
          <w:i/>
          <w:sz w:val="18"/>
          <w:szCs w:val="18"/>
        </w:rPr>
      </w:pPr>
      <w:r w:rsidRPr="00002B01">
        <w:rPr>
          <w:sz w:val="18"/>
          <w:szCs w:val="18"/>
        </w:rPr>
        <w:tab/>
      </w:r>
      <w:r w:rsidRPr="00002B01">
        <w:rPr>
          <w:i/>
          <w:sz w:val="18"/>
          <w:szCs w:val="18"/>
        </w:rPr>
        <w:t>Examiner</w:t>
      </w:r>
      <w:r w:rsidR="00AE5B81">
        <w:rPr>
          <w:i/>
          <w:sz w:val="18"/>
          <w:szCs w:val="18"/>
        </w:rPr>
        <w:tab/>
      </w:r>
    </w:p>
    <w:p w14:paraId="5DFE683D" w14:textId="77777777" w:rsidR="009D6784" w:rsidRPr="00002B01" w:rsidRDefault="009D6784" w:rsidP="009E50F1">
      <w:pPr>
        <w:tabs>
          <w:tab w:val="left" w:pos="4860"/>
          <w:tab w:val="left" w:pos="6120"/>
          <w:tab w:val="left" w:pos="6840"/>
          <w:tab w:val="left" w:pos="7020"/>
          <w:tab w:val="left" w:pos="8280"/>
          <w:tab w:val="left" w:pos="8460"/>
          <w:tab w:val="left" w:pos="9000"/>
        </w:tabs>
        <w:spacing w:line="276" w:lineRule="auto"/>
        <w:rPr>
          <w:b/>
          <w:sz w:val="18"/>
          <w:szCs w:val="18"/>
        </w:rPr>
      </w:pPr>
    </w:p>
    <w:p w14:paraId="03F1DA75" w14:textId="77777777" w:rsidR="009D6784" w:rsidRPr="00002B01" w:rsidRDefault="009D6784" w:rsidP="009E50F1">
      <w:pPr>
        <w:tabs>
          <w:tab w:val="left" w:pos="4860"/>
          <w:tab w:val="left" w:pos="6120"/>
          <w:tab w:val="left" w:pos="6840"/>
          <w:tab w:val="left" w:pos="7020"/>
          <w:tab w:val="left" w:pos="8280"/>
          <w:tab w:val="left" w:pos="8460"/>
          <w:tab w:val="left" w:pos="9000"/>
        </w:tabs>
        <w:spacing w:line="276" w:lineRule="auto"/>
        <w:rPr>
          <w:sz w:val="18"/>
          <w:szCs w:val="18"/>
        </w:rPr>
      </w:pPr>
      <w:r w:rsidRPr="00002B01">
        <w:rPr>
          <w:b/>
          <w:sz w:val="18"/>
          <w:szCs w:val="18"/>
        </w:rPr>
        <w:t xml:space="preserve">Remarks: </w:t>
      </w:r>
      <w:r w:rsidRPr="00002B01">
        <w:rPr>
          <w:sz w:val="18"/>
          <w:szCs w:val="18"/>
        </w:rPr>
        <w:t>________________________________________________________________________</w:t>
      </w:r>
      <w:r>
        <w:rPr>
          <w:sz w:val="18"/>
          <w:szCs w:val="18"/>
        </w:rPr>
        <w:t xml:space="preserve">       ___________________________</w:t>
      </w:r>
    </w:p>
    <w:p w14:paraId="70567C5D" w14:textId="77777777" w:rsidR="009D6784" w:rsidRPr="00002B01" w:rsidRDefault="009D6784" w:rsidP="009E50F1">
      <w:pPr>
        <w:tabs>
          <w:tab w:val="left" w:pos="4860"/>
          <w:tab w:val="left" w:pos="6120"/>
          <w:tab w:val="left" w:pos="6840"/>
          <w:tab w:val="left" w:pos="7020"/>
          <w:tab w:val="left" w:pos="8280"/>
          <w:tab w:val="left" w:pos="8460"/>
          <w:tab w:val="left" w:pos="9000"/>
        </w:tabs>
        <w:spacing w:line="276" w:lineRule="auto"/>
        <w:rPr>
          <w:sz w:val="18"/>
          <w:szCs w:val="18"/>
        </w:rPr>
      </w:pPr>
    </w:p>
    <w:p w14:paraId="40EDEF06" w14:textId="77777777" w:rsidR="009D6784" w:rsidRDefault="009D6784" w:rsidP="009E50F1">
      <w:pPr>
        <w:spacing w:line="276" w:lineRule="auto"/>
        <w:ind w:left="4320"/>
        <w:rPr>
          <w:sz w:val="18"/>
          <w:szCs w:val="18"/>
        </w:rPr>
      </w:pPr>
      <w:r w:rsidRPr="00002B01">
        <w:rPr>
          <w:sz w:val="18"/>
          <w:szCs w:val="18"/>
        </w:rPr>
        <w:t xml:space="preserve">     </w:t>
      </w:r>
      <w:r>
        <w:rPr>
          <w:b/>
          <w:color w:val="333333"/>
          <w:sz w:val="18"/>
          <w:szCs w:val="18"/>
        </w:rPr>
        <w:t xml:space="preserve"> </w:t>
      </w:r>
    </w:p>
    <w:p w14:paraId="02F7A11C" w14:textId="476A09EC" w:rsidR="009D6784" w:rsidRPr="00097A18" w:rsidRDefault="00EF74F2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 w:rsidR="00C40EBD">
        <w:rPr>
          <w:b/>
          <w:color w:val="948A54" w:themeColor="background2" w:themeShade="80"/>
          <w:sz w:val="18"/>
          <w:szCs w:val="18"/>
        </w:rPr>
        <w:t>Presentation</w:t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="00C40EBD">
        <w:rPr>
          <w:color w:val="948A54" w:themeColor="background2" w:themeShade="80"/>
          <w:sz w:val="18"/>
          <w:szCs w:val="18"/>
        </w:rPr>
        <w:tab/>
      </w:r>
      <w:r w:rsidR="00C40EBD"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 w:rsidR="009D6784">
        <w:rPr>
          <w:color w:val="948A54" w:themeColor="background2" w:themeShade="80"/>
          <w:sz w:val="18"/>
          <w:szCs w:val="18"/>
        </w:rPr>
        <w:tab/>
      </w:r>
    </w:p>
    <w:p w14:paraId="70EC602C" w14:textId="08E13489" w:rsidR="009D6784" w:rsidRPr="00002B01" w:rsidRDefault="00882A50" w:rsidP="009E50F1">
      <w:pPr>
        <w:tabs>
          <w:tab w:val="left" w:pos="360"/>
        </w:tabs>
        <w:spacing w:line="276" w:lineRule="auto"/>
        <w:rPr>
          <w:b/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1B352EB" wp14:editId="184C3293">
                <wp:simplePos x="0" y="0"/>
                <wp:positionH relativeFrom="column">
                  <wp:posOffset>428625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24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C7B77D" w14:textId="77777777" w:rsidR="0087279F" w:rsidRDefault="0087279F" w:rsidP="009D6784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B352EB" id="_x0000_s1031" style="position:absolute;margin-left:337.5pt;margin-top:3.7pt;width:22.5pt;height:19.6pt;flip:y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">
                <v:textbox>
                  <w:txbxContent>
                    <w:p w14:paraId="2FC7B77D" w14:textId="77777777" w:rsidR="0087279F" w:rsidRDefault="0087279F" w:rsidP="009D6784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780EAA6" wp14:editId="3FF5E13B">
                <wp:simplePos x="0" y="0"/>
                <wp:positionH relativeFrom="column">
                  <wp:posOffset>259080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23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52AA0D" w14:textId="77777777" w:rsidR="0087279F" w:rsidRDefault="0087279F" w:rsidP="009D6784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80EAA6" id="_x0000_s1032" style="position:absolute;margin-left:204pt;margin-top:3.7pt;width:22.5pt;height:19.6pt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">
                <v:textbox>
                  <w:txbxContent>
                    <w:p w14:paraId="2252AA0D" w14:textId="77777777" w:rsidR="0087279F" w:rsidRDefault="0087279F" w:rsidP="009D6784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7B69DB8" wp14:editId="0709E231">
                <wp:simplePos x="0" y="0"/>
                <wp:positionH relativeFrom="column">
                  <wp:posOffset>371475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22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0C4053" w14:textId="77777777" w:rsidR="0087279F" w:rsidRDefault="0087279F" w:rsidP="009D6784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B69DB8" id="_x0000_s1033" style="position:absolute;margin-left:292.5pt;margin-top:3.7pt;width:22.5pt;height:19.6pt;flip:y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">
                <v:textbox>
                  <w:txbxContent>
                    <w:p w14:paraId="6F0C4053" w14:textId="77777777" w:rsidR="0087279F" w:rsidRDefault="0087279F" w:rsidP="009D6784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3CD9D9F" wp14:editId="19508402">
                <wp:simplePos x="0" y="0"/>
                <wp:positionH relativeFrom="column">
                  <wp:posOffset>400050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21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67B70" w14:textId="77777777" w:rsidR="0087279F" w:rsidRDefault="0087279F" w:rsidP="009D6784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CD9D9F" id="_x0000_s1034" style="position:absolute;margin-left:315pt;margin-top:3.7pt;width:22.5pt;height:19.6pt;flip: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uU5GgIAADE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">
                <v:textbox>
                  <w:txbxContent>
                    <w:p w14:paraId="31167B70" w14:textId="77777777" w:rsidR="0087279F" w:rsidRDefault="0087279F" w:rsidP="009D6784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224A750" wp14:editId="0375D44B">
                <wp:simplePos x="0" y="0"/>
                <wp:positionH relativeFrom="column">
                  <wp:posOffset>230505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20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1C3F9C" w14:textId="77777777" w:rsidR="0087279F" w:rsidRDefault="0087279F" w:rsidP="009D6784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24A750" id="_x0000_s1035" style="position:absolute;margin-left:181.5pt;margin-top:3.7pt;width:22.5pt;height:19.6pt;flip:y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">
                <v:textbox>
                  <w:txbxContent>
                    <w:p w14:paraId="401C3F9C" w14:textId="77777777" w:rsidR="0087279F" w:rsidRDefault="0087279F" w:rsidP="009D6784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 w:rsidR="009D6784" w:rsidRPr="00002B01">
        <w:rPr>
          <w:sz w:val="18"/>
          <w:szCs w:val="18"/>
        </w:rPr>
        <w:t>2.</w:t>
      </w:r>
      <w:r w:rsidR="009D6784" w:rsidRPr="00002B01">
        <w:rPr>
          <w:sz w:val="18"/>
          <w:szCs w:val="18"/>
        </w:rPr>
        <w:tab/>
      </w:r>
      <w:r w:rsidR="00822495">
        <w:rPr>
          <w:sz w:val="18"/>
          <w:szCs w:val="18"/>
        </w:rPr>
        <w:t>&lt;&lt;</w:t>
      </w:r>
      <w:r w:rsidR="00822495">
        <w:rPr>
          <w:b/>
          <w:sz w:val="18"/>
          <w:szCs w:val="18"/>
        </w:rPr>
        <w:t>Name&gt;&gt;</w:t>
      </w:r>
      <w:r w:rsidR="009D6784" w:rsidRPr="0087279F">
        <w:rPr>
          <w:b/>
          <w:sz w:val="18"/>
          <w:szCs w:val="18"/>
        </w:rPr>
        <w:tab/>
      </w:r>
      <w:r w:rsidR="009D6784" w:rsidRPr="00002B01">
        <w:rPr>
          <w:sz w:val="18"/>
          <w:szCs w:val="18"/>
        </w:rPr>
        <w:t xml:space="preserve">                                    </w:t>
      </w:r>
    </w:p>
    <w:p w14:paraId="3732703F" w14:textId="77777777" w:rsidR="009D6784" w:rsidRPr="00002B01" w:rsidRDefault="009D6784" w:rsidP="009E50F1">
      <w:pPr>
        <w:tabs>
          <w:tab w:val="left" w:pos="360"/>
        </w:tabs>
        <w:spacing w:line="276" w:lineRule="auto"/>
        <w:rPr>
          <w:i/>
          <w:sz w:val="18"/>
          <w:szCs w:val="18"/>
        </w:rPr>
      </w:pPr>
      <w:r w:rsidRPr="00002B01">
        <w:rPr>
          <w:sz w:val="18"/>
          <w:szCs w:val="18"/>
        </w:rPr>
        <w:tab/>
      </w:r>
      <w:r w:rsidRPr="00002B01">
        <w:rPr>
          <w:i/>
          <w:sz w:val="18"/>
          <w:szCs w:val="18"/>
        </w:rPr>
        <w:t>Examiner</w:t>
      </w:r>
    </w:p>
    <w:p w14:paraId="2508FFD3" w14:textId="77777777" w:rsidR="009D6784" w:rsidRPr="00002B01" w:rsidRDefault="009D6784" w:rsidP="009E50F1">
      <w:pPr>
        <w:spacing w:line="276" w:lineRule="auto"/>
        <w:rPr>
          <w:b/>
          <w:sz w:val="18"/>
          <w:szCs w:val="18"/>
        </w:rPr>
      </w:pPr>
    </w:p>
    <w:p w14:paraId="654AFA72" w14:textId="77777777" w:rsidR="009D6784" w:rsidRDefault="009D6784" w:rsidP="009E50F1">
      <w:pPr>
        <w:spacing w:line="276" w:lineRule="auto"/>
        <w:rPr>
          <w:sz w:val="18"/>
          <w:szCs w:val="18"/>
        </w:rPr>
      </w:pPr>
      <w:r w:rsidRPr="00002B01">
        <w:rPr>
          <w:b/>
          <w:sz w:val="18"/>
          <w:szCs w:val="18"/>
        </w:rPr>
        <w:t xml:space="preserve">Remarks:   </w:t>
      </w:r>
      <w:r w:rsidRPr="00002B01">
        <w:rPr>
          <w:sz w:val="18"/>
          <w:szCs w:val="18"/>
        </w:rPr>
        <w:t>______________________________________________________________________</w:t>
      </w:r>
      <w:r>
        <w:rPr>
          <w:sz w:val="18"/>
          <w:szCs w:val="18"/>
        </w:rPr>
        <w:t xml:space="preserve">       ___________________________</w:t>
      </w:r>
    </w:p>
    <w:p w14:paraId="0876DB7B" w14:textId="77777777" w:rsidR="00C403F7" w:rsidRDefault="00C403F7" w:rsidP="009E50F1">
      <w:pPr>
        <w:spacing w:line="276" w:lineRule="auto"/>
        <w:ind w:left="3600"/>
        <w:rPr>
          <w:b/>
          <w:color w:val="948A54" w:themeColor="background2" w:themeShade="80"/>
          <w:sz w:val="18"/>
          <w:szCs w:val="18"/>
        </w:rPr>
      </w:pPr>
    </w:p>
    <w:p w14:paraId="0D248C43" w14:textId="4A0B6E09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 w:rsidRPr="0025533D">
        <w:rPr>
          <w:color w:val="948A54" w:themeColor="background2" w:themeShade="80"/>
          <w:sz w:val="18"/>
          <w:szCs w:val="18"/>
        </w:rPr>
        <w:t xml:space="preserve">       </w:t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52CEBF05" w14:textId="0C149854" w:rsidR="00C403F7" w:rsidRPr="00097A18" w:rsidRDefault="00C403F7" w:rsidP="00C40EBD">
      <w:pPr>
        <w:spacing w:line="276" w:lineRule="auto"/>
        <w:ind w:left="2160" w:firstLine="720"/>
        <w:rPr>
          <w:color w:val="948A54" w:themeColor="background2" w:themeShade="80"/>
          <w:sz w:val="20"/>
          <w:szCs w:val="18"/>
        </w:rPr>
      </w:pPr>
      <w:r>
        <w:rPr>
          <w:color w:val="948A54" w:themeColor="background2" w:themeShade="80"/>
          <w:sz w:val="18"/>
          <w:szCs w:val="18"/>
        </w:rPr>
        <w:tab/>
      </w:r>
    </w:p>
    <w:p w14:paraId="60830BA4" w14:textId="6C9C4B81" w:rsidR="00C403F7" w:rsidRPr="00002B01" w:rsidRDefault="00882A50" w:rsidP="009E50F1">
      <w:pPr>
        <w:tabs>
          <w:tab w:val="left" w:pos="360"/>
          <w:tab w:val="left" w:pos="450"/>
          <w:tab w:val="left" w:pos="4860"/>
        </w:tabs>
        <w:spacing w:line="276" w:lineRule="auto"/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2121088" behindDoc="0" locked="0" layoutInCell="1" allowOverlap="1" wp14:anchorId="03339E01" wp14:editId="055BBD57">
                <wp:simplePos x="0" y="0"/>
                <wp:positionH relativeFrom="column">
                  <wp:posOffset>226695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119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F7FD5" w14:textId="77777777" w:rsidR="0087279F" w:rsidRDefault="0087279F" w:rsidP="00C403F7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339E01" id="_x0000_s1036" style="position:absolute;margin-left:178.5pt;margin-top:6.25pt;width:22.5pt;height:19.6pt;flip:y;z-index:25212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">
                <v:textbox>
                  <w:txbxContent>
                    <w:p w14:paraId="067F7FD5" w14:textId="77777777" w:rsidR="0087279F" w:rsidRDefault="0087279F" w:rsidP="00C403F7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2122112" behindDoc="0" locked="0" layoutInCell="1" allowOverlap="1" wp14:anchorId="6E413C3D" wp14:editId="459DD81B">
                <wp:simplePos x="0" y="0"/>
                <wp:positionH relativeFrom="column">
                  <wp:posOffset>396240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118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FFFF67" w14:textId="77777777" w:rsidR="0087279F" w:rsidRDefault="0087279F" w:rsidP="00C403F7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413C3D" id="_x0000_s1037" style="position:absolute;margin-left:312pt;margin-top:6.25pt;width:22.5pt;height:19.6pt;flip:y;z-index:25212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">
                <v:textbox>
                  <w:txbxContent>
                    <w:p w14:paraId="12FFFF67" w14:textId="77777777" w:rsidR="0087279F" w:rsidRDefault="0087279F" w:rsidP="00C403F7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2123136" behindDoc="0" locked="0" layoutInCell="1" allowOverlap="1" wp14:anchorId="57B0F2FC" wp14:editId="5EC9264E">
                <wp:simplePos x="0" y="0"/>
                <wp:positionH relativeFrom="column">
                  <wp:posOffset>367665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117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009C03" w14:textId="77777777" w:rsidR="0087279F" w:rsidRDefault="0087279F" w:rsidP="00C403F7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B0F2FC" id="_x0000_s1038" style="position:absolute;margin-left:289.5pt;margin-top:6.25pt;width:22.5pt;height:19.6pt;flip:y;z-index:25212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jRkGwIAADI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">
                <v:textbox>
                  <w:txbxContent>
                    <w:p w14:paraId="4C009C03" w14:textId="77777777" w:rsidR="0087279F" w:rsidRDefault="0087279F" w:rsidP="00C403F7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2124160" behindDoc="0" locked="0" layoutInCell="1" allowOverlap="1" wp14:anchorId="3A66A402" wp14:editId="40E6CE05">
                <wp:simplePos x="0" y="0"/>
                <wp:positionH relativeFrom="column">
                  <wp:posOffset>255270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116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8C5B4D" w14:textId="77777777" w:rsidR="0087279F" w:rsidRDefault="0087279F" w:rsidP="00C403F7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66A402" id="_x0000_s1039" style="position:absolute;margin-left:201pt;margin-top:6.25pt;width:22.5pt;height:19.6pt;flip:y;z-index:25212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">
                <v:textbox>
                  <w:txbxContent>
                    <w:p w14:paraId="6A8C5B4D" w14:textId="77777777" w:rsidR="0087279F" w:rsidRDefault="0087279F" w:rsidP="00C403F7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2125184" behindDoc="0" locked="0" layoutInCell="1" allowOverlap="1" wp14:anchorId="0EAEC13D" wp14:editId="4AA03715">
                <wp:simplePos x="0" y="0"/>
                <wp:positionH relativeFrom="column">
                  <wp:posOffset>424815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115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24DB56" w14:textId="77777777" w:rsidR="0087279F" w:rsidRDefault="0087279F" w:rsidP="00C403F7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AEC13D" id="_x0000_s1040" style="position:absolute;margin-left:334.5pt;margin-top:6.25pt;width:22.5pt;height:19.6pt;flip:y;z-index:25212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5hjGwIAADI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">
                <v:textbox>
                  <w:txbxContent>
                    <w:p w14:paraId="3F24DB56" w14:textId="77777777" w:rsidR="0087279F" w:rsidRDefault="0087279F" w:rsidP="00C403F7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 w:rsidR="00C403F7" w:rsidRPr="00002B01">
        <w:rPr>
          <w:sz w:val="18"/>
          <w:szCs w:val="18"/>
        </w:rPr>
        <w:t>3</w:t>
      </w:r>
      <w:r w:rsidR="00C403F7">
        <w:rPr>
          <w:sz w:val="18"/>
          <w:szCs w:val="18"/>
        </w:rPr>
        <w:t>.</w:t>
      </w:r>
      <w:r w:rsidR="00C403F7">
        <w:rPr>
          <w:sz w:val="18"/>
          <w:szCs w:val="18"/>
        </w:rPr>
        <w:tab/>
      </w:r>
      <w:r w:rsidR="00822495">
        <w:rPr>
          <w:sz w:val="18"/>
          <w:szCs w:val="18"/>
        </w:rPr>
        <w:t>&lt;&lt;</w:t>
      </w:r>
      <w:r w:rsidR="00822495">
        <w:rPr>
          <w:b/>
          <w:sz w:val="18"/>
          <w:szCs w:val="18"/>
        </w:rPr>
        <w:t>Name&gt;&gt;</w:t>
      </w:r>
      <w:r w:rsidR="00C403F7" w:rsidRPr="00002B01">
        <w:rPr>
          <w:sz w:val="18"/>
          <w:szCs w:val="18"/>
        </w:rPr>
        <w:tab/>
      </w:r>
      <w:r w:rsidR="00C403F7" w:rsidRPr="00002B01">
        <w:rPr>
          <w:sz w:val="18"/>
          <w:szCs w:val="18"/>
        </w:rPr>
        <w:tab/>
      </w:r>
      <w:r w:rsidR="00C403F7" w:rsidRPr="00002B01">
        <w:rPr>
          <w:sz w:val="18"/>
          <w:szCs w:val="18"/>
        </w:rPr>
        <w:tab/>
      </w:r>
      <w:r w:rsidR="00C403F7" w:rsidRPr="00002B01">
        <w:rPr>
          <w:sz w:val="18"/>
          <w:szCs w:val="18"/>
        </w:rPr>
        <w:tab/>
      </w:r>
      <w:r w:rsidR="00C403F7" w:rsidRPr="00002B01">
        <w:rPr>
          <w:sz w:val="18"/>
          <w:szCs w:val="18"/>
        </w:rPr>
        <w:tab/>
        <w:t xml:space="preserve">            </w:t>
      </w:r>
    </w:p>
    <w:p w14:paraId="1E6270D7" w14:textId="77777777" w:rsidR="00C403F7" w:rsidRPr="00002B01" w:rsidRDefault="00C403F7" w:rsidP="009E50F1">
      <w:pPr>
        <w:tabs>
          <w:tab w:val="left" w:pos="360"/>
        </w:tabs>
        <w:spacing w:line="276" w:lineRule="auto"/>
        <w:rPr>
          <w:i/>
          <w:sz w:val="18"/>
          <w:szCs w:val="18"/>
        </w:rPr>
      </w:pPr>
      <w:r>
        <w:rPr>
          <w:sz w:val="18"/>
          <w:szCs w:val="18"/>
        </w:rPr>
        <w:t xml:space="preserve">      </w:t>
      </w:r>
      <w:r>
        <w:rPr>
          <w:sz w:val="18"/>
          <w:szCs w:val="18"/>
        </w:rPr>
        <w:tab/>
      </w:r>
      <w:r w:rsidRPr="00002B01">
        <w:rPr>
          <w:i/>
          <w:sz w:val="18"/>
          <w:szCs w:val="18"/>
        </w:rPr>
        <w:t xml:space="preserve">Supervisor </w:t>
      </w:r>
    </w:p>
    <w:p w14:paraId="418FAEEA" w14:textId="7A7280B8" w:rsidR="00C403F7" w:rsidRPr="00002B01" w:rsidRDefault="00C403F7" w:rsidP="009E50F1">
      <w:pPr>
        <w:tabs>
          <w:tab w:val="left" w:pos="360"/>
        </w:tabs>
        <w:spacing w:line="276" w:lineRule="auto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</w:r>
      <w:r w:rsidR="00822495">
        <w:rPr>
          <w:i/>
          <w:sz w:val="18"/>
          <w:szCs w:val="18"/>
        </w:rPr>
        <w:t>CUI &lt;&lt;Campus&gt;&gt;</w:t>
      </w:r>
    </w:p>
    <w:p w14:paraId="4036136F" w14:textId="77777777" w:rsidR="00C403F7" w:rsidRPr="00002B01" w:rsidRDefault="00C403F7" w:rsidP="009E50F1">
      <w:pPr>
        <w:spacing w:line="276" w:lineRule="auto"/>
        <w:rPr>
          <w:b/>
          <w:sz w:val="18"/>
          <w:szCs w:val="18"/>
        </w:rPr>
      </w:pPr>
    </w:p>
    <w:p w14:paraId="75946DA6" w14:textId="4604A1E6" w:rsidR="00C403F7" w:rsidRDefault="00C403F7" w:rsidP="009E50F1">
      <w:pPr>
        <w:spacing w:line="276" w:lineRule="auto"/>
        <w:rPr>
          <w:sz w:val="18"/>
          <w:szCs w:val="18"/>
        </w:rPr>
      </w:pPr>
      <w:r w:rsidRPr="00002B01">
        <w:rPr>
          <w:b/>
          <w:sz w:val="18"/>
          <w:szCs w:val="18"/>
        </w:rPr>
        <w:t xml:space="preserve">Remarks:   </w:t>
      </w:r>
      <w:r w:rsidRPr="00002B01">
        <w:rPr>
          <w:sz w:val="18"/>
          <w:szCs w:val="18"/>
        </w:rPr>
        <w:t>______________________________________________________________________</w:t>
      </w:r>
      <w:r>
        <w:rPr>
          <w:sz w:val="18"/>
          <w:szCs w:val="18"/>
        </w:rPr>
        <w:t xml:space="preserve">       ___________________________</w:t>
      </w:r>
    </w:p>
    <w:p w14:paraId="3AC3D7C3" w14:textId="77777777" w:rsidR="00EF74F2" w:rsidRPr="00002B01" w:rsidRDefault="00EF74F2" w:rsidP="009E50F1">
      <w:pPr>
        <w:spacing w:line="276" w:lineRule="auto"/>
        <w:rPr>
          <w:sz w:val="18"/>
          <w:szCs w:val="18"/>
        </w:rPr>
      </w:pPr>
    </w:p>
    <w:p w14:paraId="37582027" w14:textId="6CF7E643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>
        <w:rPr>
          <w:color w:val="948A54" w:themeColor="background2" w:themeShade="80"/>
          <w:sz w:val="18"/>
          <w:szCs w:val="18"/>
        </w:rPr>
        <w:tab/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51D0455B" w14:textId="0B0C1BB2" w:rsidR="009E5151" w:rsidRPr="003E1713" w:rsidRDefault="00882A50" w:rsidP="009E5151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2900352" behindDoc="0" locked="0" layoutInCell="1" allowOverlap="1" wp14:anchorId="3A1310FF" wp14:editId="725391C5">
                <wp:simplePos x="0" y="0"/>
                <wp:positionH relativeFrom="column">
                  <wp:posOffset>23431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14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3C529C" w14:textId="77777777" w:rsidR="0087279F" w:rsidRDefault="0087279F" w:rsidP="009E5151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1310FF" id="_x0000_s1041" style="position:absolute;margin-left:184.5pt;margin-top:4.75pt;width:22.5pt;height:19.6pt;flip:y;z-index:25290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">
                <v:textbox>
                  <w:txbxContent>
                    <w:p w14:paraId="5D3C529C" w14:textId="77777777" w:rsidR="0087279F" w:rsidRDefault="0087279F" w:rsidP="009E5151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2901376" behindDoc="0" locked="0" layoutInCell="1" allowOverlap="1" wp14:anchorId="087FC73B" wp14:editId="7075DF3D">
                <wp:simplePos x="0" y="0"/>
                <wp:positionH relativeFrom="column">
                  <wp:posOffset>40386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13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3A227B" w14:textId="77777777" w:rsidR="0087279F" w:rsidRDefault="0087279F" w:rsidP="009E5151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7FC73B" id="_x0000_s1042" style="position:absolute;margin-left:318pt;margin-top:4.75pt;width:22.5pt;height:19.6pt;flip:y;z-index:25290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">
                <v:textbox>
                  <w:txbxContent>
                    <w:p w14:paraId="6E3A227B" w14:textId="77777777" w:rsidR="0087279F" w:rsidRDefault="0087279F" w:rsidP="009E5151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2902400" behindDoc="0" locked="0" layoutInCell="1" allowOverlap="1" wp14:anchorId="290AC594" wp14:editId="3FEA77D7">
                <wp:simplePos x="0" y="0"/>
                <wp:positionH relativeFrom="column">
                  <wp:posOffset>37528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12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9B388" w14:textId="77777777" w:rsidR="0087279F" w:rsidRDefault="0087279F" w:rsidP="009E5151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0AC594" id="_x0000_s1043" style="position:absolute;margin-left:295.5pt;margin-top:4.75pt;width:22.5pt;height:19.6pt;flip:y;z-index:25290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">
                <v:textbox>
                  <w:txbxContent>
                    <w:p w14:paraId="4749B388" w14:textId="77777777" w:rsidR="0087279F" w:rsidRDefault="0087279F" w:rsidP="009E5151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2903424" behindDoc="0" locked="0" layoutInCell="1" allowOverlap="1" wp14:anchorId="1D4A7983" wp14:editId="4BB40585">
                <wp:simplePos x="0" y="0"/>
                <wp:positionH relativeFrom="column">
                  <wp:posOffset>26289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11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94324" w14:textId="77777777" w:rsidR="0087279F" w:rsidRDefault="0087279F" w:rsidP="009E5151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4A7983" id="_x0000_s1044" style="position:absolute;margin-left:207pt;margin-top:4.75pt;width:22.5pt;height:19.6pt;flip:y;z-index:25290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cFsGwIAADI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">
                <v:textbox>
                  <w:txbxContent>
                    <w:p w14:paraId="71794324" w14:textId="77777777" w:rsidR="0087279F" w:rsidRDefault="0087279F" w:rsidP="009E5151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2904448" behindDoc="0" locked="0" layoutInCell="1" allowOverlap="1" wp14:anchorId="4D2459A6" wp14:editId="2CD1C620">
                <wp:simplePos x="0" y="0"/>
                <wp:positionH relativeFrom="column">
                  <wp:posOffset>43243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10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11BB01" w14:textId="77777777" w:rsidR="0087279F" w:rsidRDefault="0087279F" w:rsidP="009E5151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2459A6" id="_x0000_s1045" style="position:absolute;margin-left:340.5pt;margin-top:4.75pt;width:22.5pt;height:19.6pt;flip:y;z-index:25290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zSAGwIAADI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">
                <v:textbox>
                  <w:txbxContent>
                    <w:p w14:paraId="5411BB01" w14:textId="77777777" w:rsidR="0087279F" w:rsidRDefault="0087279F" w:rsidP="009E5151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 w:rsidR="009E5151" w:rsidRPr="003E1713">
        <w:rPr>
          <w:b/>
          <w:color w:val="000000" w:themeColor="text1"/>
          <w:sz w:val="18"/>
          <w:szCs w:val="18"/>
        </w:rPr>
        <w:t>4.</w:t>
      </w:r>
      <w:r w:rsidR="009E5151" w:rsidRPr="003E1713">
        <w:rPr>
          <w:b/>
          <w:color w:val="000000" w:themeColor="text1"/>
          <w:sz w:val="18"/>
          <w:szCs w:val="18"/>
        </w:rPr>
        <w:tab/>
        <w:t xml:space="preserve">Head, </w:t>
      </w:r>
    </w:p>
    <w:p w14:paraId="3B89C53B" w14:textId="5E6D4514" w:rsidR="00822495" w:rsidRDefault="009E5151" w:rsidP="009E5151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        Department of </w:t>
      </w:r>
      <w:r w:rsidR="00822495">
        <w:rPr>
          <w:b/>
          <w:color w:val="000000" w:themeColor="text1"/>
          <w:sz w:val="18"/>
          <w:szCs w:val="18"/>
        </w:rPr>
        <w:t>&lt;&lt; name of department &gt;&gt;</w:t>
      </w:r>
    </w:p>
    <w:p w14:paraId="7533B9EC" w14:textId="2E5DC7C1" w:rsidR="009E5151" w:rsidRPr="003E1713" w:rsidRDefault="009E5151" w:rsidP="009E5151">
      <w:pPr>
        <w:tabs>
          <w:tab w:val="left" w:pos="360"/>
        </w:tabs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ab/>
      </w:r>
      <w:r w:rsidRPr="003E1713">
        <w:rPr>
          <w:color w:val="000000" w:themeColor="text1"/>
          <w:sz w:val="18"/>
          <w:szCs w:val="18"/>
        </w:rPr>
        <w:t xml:space="preserve">CUI, </w:t>
      </w:r>
      <w:r w:rsidR="00822495">
        <w:rPr>
          <w:color w:val="000000" w:themeColor="text1"/>
          <w:sz w:val="18"/>
          <w:szCs w:val="18"/>
        </w:rPr>
        <w:t xml:space="preserve"> &lt;&lt;</w:t>
      </w:r>
      <w:r w:rsidR="00827051">
        <w:rPr>
          <w:i/>
          <w:color w:val="000000" w:themeColor="text1"/>
          <w:sz w:val="18"/>
          <w:szCs w:val="18"/>
        </w:rPr>
        <w:t xml:space="preserve"> </w:t>
      </w:r>
      <w:r w:rsidR="00822495">
        <w:rPr>
          <w:i/>
          <w:color w:val="000000" w:themeColor="text1"/>
          <w:sz w:val="18"/>
          <w:szCs w:val="18"/>
        </w:rPr>
        <w:t>name of &gt;&gt;</w:t>
      </w:r>
      <w:r w:rsidR="00827051">
        <w:rPr>
          <w:i/>
          <w:color w:val="000000" w:themeColor="text1"/>
          <w:sz w:val="18"/>
          <w:szCs w:val="18"/>
        </w:rPr>
        <w:t>Campus</w:t>
      </w:r>
    </w:p>
    <w:p w14:paraId="5C707603" w14:textId="77777777" w:rsidR="009E5151" w:rsidRPr="003E1713" w:rsidRDefault="009E5151" w:rsidP="009E5151">
      <w:pPr>
        <w:spacing w:line="276" w:lineRule="auto"/>
        <w:rPr>
          <w:b/>
          <w:color w:val="000000" w:themeColor="text1"/>
          <w:sz w:val="18"/>
          <w:szCs w:val="18"/>
        </w:rPr>
      </w:pPr>
    </w:p>
    <w:p w14:paraId="616C44DA" w14:textId="77777777" w:rsidR="009E5151" w:rsidRPr="003E1713" w:rsidRDefault="009E5151" w:rsidP="009E5151">
      <w:pPr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Remarks: </w:t>
      </w:r>
      <w:r w:rsidRPr="003E1713">
        <w:rPr>
          <w:color w:val="000000" w:themeColor="text1"/>
          <w:sz w:val="18"/>
          <w:szCs w:val="18"/>
        </w:rPr>
        <w:t>________________________________________________________________________       ___________________________</w:t>
      </w:r>
    </w:p>
    <w:p w14:paraId="119A5164" w14:textId="77777777" w:rsidR="009E5151" w:rsidRPr="003E1713" w:rsidRDefault="009E5151" w:rsidP="009E5151">
      <w:pPr>
        <w:spacing w:line="276" w:lineRule="auto"/>
        <w:rPr>
          <w:color w:val="000000" w:themeColor="text1"/>
          <w:sz w:val="18"/>
          <w:szCs w:val="18"/>
        </w:rPr>
      </w:pPr>
    </w:p>
    <w:p w14:paraId="1ECC8370" w14:textId="56502C18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>
        <w:rPr>
          <w:b/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3E226868" w14:textId="1F85A8C4" w:rsidR="009E5151" w:rsidRPr="003E1713" w:rsidRDefault="00882A50" w:rsidP="009E5151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2905472" behindDoc="0" locked="0" layoutInCell="1" allowOverlap="1" wp14:anchorId="069024F4" wp14:editId="6973EE30">
                <wp:simplePos x="0" y="0"/>
                <wp:positionH relativeFrom="column">
                  <wp:posOffset>23431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09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00A2D" w14:textId="77777777" w:rsidR="0087279F" w:rsidRDefault="0087279F" w:rsidP="009E5151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9024F4" id="_x0000_s1046" style="position:absolute;margin-left:184.5pt;margin-top:4.75pt;width:22.5pt;height:19.6pt;flip:y;z-index:25290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">
                <v:textbox>
                  <w:txbxContent>
                    <w:p w14:paraId="47400A2D" w14:textId="77777777" w:rsidR="0087279F" w:rsidRDefault="0087279F" w:rsidP="009E5151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2906496" behindDoc="0" locked="0" layoutInCell="1" allowOverlap="1" wp14:anchorId="62E64A7A" wp14:editId="3BBECA4D">
                <wp:simplePos x="0" y="0"/>
                <wp:positionH relativeFrom="column">
                  <wp:posOffset>40386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08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D34100" w14:textId="77777777" w:rsidR="0087279F" w:rsidRDefault="0087279F" w:rsidP="009E5151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E64A7A" id="_x0000_s1047" style="position:absolute;margin-left:318pt;margin-top:4.75pt;width:22.5pt;height:19.6pt;flip:y;z-index:25290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">
                <v:textbox>
                  <w:txbxContent>
                    <w:p w14:paraId="7ED34100" w14:textId="77777777" w:rsidR="0087279F" w:rsidRDefault="0087279F" w:rsidP="009E5151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2907520" behindDoc="0" locked="0" layoutInCell="1" allowOverlap="1" wp14:anchorId="37C4201C" wp14:editId="58DC9472">
                <wp:simplePos x="0" y="0"/>
                <wp:positionH relativeFrom="column">
                  <wp:posOffset>37528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07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71A958" w14:textId="77777777" w:rsidR="0087279F" w:rsidRDefault="0087279F" w:rsidP="009E5151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C4201C" id="_x0000_s1048" style="position:absolute;margin-left:295.5pt;margin-top:4.75pt;width:22.5pt;height:19.6pt;flip:y;z-index:25290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wvFGwIAADI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">
                <v:textbox>
                  <w:txbxContent>
                    <w:p w14:paraId="0971A958" w14:textId="77777777" w:rsidR="0087279F" w:rsidRDefault="0087279F" w:rsidP="009E5151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2908544" behindDoc="0" locked="0" layoutInCell="1" allowOverlap="1" wp14:anchorId="7A109A53" wp14:editId="1C233022">
                <wp:simplePos x="0" y="0"/>
                <wp:positionH relativeFrom="column">
                  <wp:posOffset>26289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06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7A50AF" w14:textId="77777777" w:rsidR="0087279F" w:rsidRDefault="0087279F" w:rsidP="009E5151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109A53" id="_x0000_s1049" style="position:absolute;margin-left:207pt;margin-top:4.75pt;width:22.5pt;height:19.6pt;flip:y;z-index:25290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">
                <v:textbox>
                  <w:txbxContent>
                    <w:p w14:paraId="687A50AF" w14:textId="77777777" w:rsidR="0087279F" w:rsidRDefault="0087279F" w:rsidP="009E5151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2909568" behindDoc="0" locked="0" layoutInCell="1" allowOverlap="1" wp14:anchorId="69FD5F48" wp14:editId="47C18E39">
                <wp:simplePos x="0" y="0"/>
                <wp:positionH relativeFrom="column">
                  <wp:posOffset>43243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05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7640DC" w14:textId="77777777" w:rsidR="0087279F" w:rsidRDefault="0087279F" w:rsidP="009E5151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FD5F48" id="_x0000_s1050" style="position:absolute;margin-left:340.5pt;margin-top:4.75pt;width:22.5pt;height:19.6pt;flip:y;z-index:25290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qfCGgIAADI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">
                <v:textbox>
                  <w:txbxContent>
                    <w:p w14:paraId="377640DC" w14:textId="77777777" w:rsidR="0087279F" w:rsidRDefault="0087279F" w:rsidP="009E5151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 w:rsidR="009E5151" w:rsidRPr="003E1713">
        <w:rPr>
          <w:b/>
          <w:color w:val="000000" w:themeColor="text1"/>
          <w:sz w:val="18"/>
          <w:szCs w:val="18"/>
        </w:rPr>
        <w:t>5.</w:t>
      </w:r>
      <w:r w:rsidR="009E5151" w:rsidRPr="003E1713">
        <w:rPr>
          <w:b/>
          <w:color w:val="000000" w:themeColor="text1"/>
          <w:sz w:val="18"/>
          <w:szCs w:val="18"/>
        </w:rPr>
        <w:tab/>
        <w:t>Chair</w:t>
      </w:r>
      <w:r w:rsidR="009E5151">
        <w:rPr>
          <w:b/>
          <w:color w:val="000000" w:themeColor="text1"/>
          <w:sz w:val="18"/>
          <w:szCs w:val="18"/>
        </w:rPr>
        <w:t>person</w:t>
      </w:r>
      <w:r w:rsidR="009E5151" w:rsidRPr="003E1713">
        <w:rPr>
          <w:b/>
          <w:color w:val="000000" w:themeColor="text1"/>
          <w:sz w:val="18"/>
          <w:szCs w:val="18"/>
        </w:rPr>
        <w:t xml:space="preserve">, </w:t>
      </w:r>
    </w:p>
    <w:p w14:paraId="028C02C3" w14:textId="77777777" w:rsidR="00822495" w:rsidRDefault="00822495" w:rsidP="009E5151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>
        <w:rPr>
          <w:b/>
          <w:color w:val="000000" w:themeColor="text1"/>
          <w:sz w:val="18"/>
          <w:szCs w:val="18"/>
        </w:rPr>
        <w:tab/>
      </w:r>
      <w:r w:rsidRPr="003E1713">
        <w:rPr>
          <w:b/>
          <w:color w:val="000000" w:themeColor="text1"/>
          <w:sz w:val="18"/>
          <w:szCs w:val="18"/>
        </w:rPr>
        <w:t xml:space="preserve">Department of </w:t>
      </w:r>
      <w:r>
        <w:rPr>
          <w:b/>
          <w:color w:val="000000" w:themeColor="text1"/>
          <w:sz w:val="18"/>
          <w:szCs w:val="18"/>
        </w:rPr>
        <w:t>&lt;&lt; name of department &gt;&gt;</w:t>
      </w:r>
    </w:p>
    <w:p w14:paraId="61F64EEE" w14:textId="576616F8" w:rsidR="009E5151" w:rsidRPr="003E1713" w:rsidRDefault="009E5151" w:rsidP="009E5151">
      <w:pPr>
        <w:tabs>
          <w:tab w:val="left" w:pos="360"/>
        </w:tabs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ab/>
      </w:r>
      <w:r w:rsidRPr="003E1713">
        <w:rPr>
          <w:color w:val="000000" w:themeColor="text1"/>
          <w:sz w:val="18"/>
          <w:szCs w:val="18"/>
        </w:rPr>
        <w:t>CUI.</w:t>
      </w:r>
    </w:p>
    <w:p w14:paraId="413EDC66" w14:textId="77777777" w:rsidR="009E5151" w:rsidRPr="003E1713" w:rsidRDefault="009E5151" w:rsidP="009E5151">
      <w:pPr>
        <w:spacing w:line="276" w:lineRule="auto"/>
        <w:rPr>
          <w:b/>
          <w:color w:val="000000" w:themeColor="text1"/>
          <w:sz w:val="18"/>
          <w:szCs w:val="18"/>
        </w:rPr>
      </w:pPr>
    </w:p>
    <w:p w14:paraId="239A0A07" w14:textId="77777777" w:rsidR="009E5151" w:rsidRPr="003E1713" w:rsidRDefault="009E5151" w:rsidP="009E5151">
      <w:pPr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Remarks: </w:t>
      </w:r>
      <w:r w:rsidRPr="003E1713">
        <w:rPr>
          <w:color w:val="000000" w:themeColor="text1"/>
          <w:sz w:val="18"/>
          <w:szCs w:val="18"/>
        </w:rPr>
        <w:t>________________________________________________________________________       ___________________________</w:t>
      </w:r>
    </w:p>
    <w:p w14:paraId="677F6144" w14:textId="77777777" w:rsidR="009E5151" w:rsidRPr="003E1713" w:rsidRDefault="009E5151" w:rsidP="009E5151">
      <w:pPr>
        <w:spacing w:line="276" w:lineRule="auto"/>
        <w:rPr>
          <w:color w:val="000000" w:themeColor="text1"/>
          <w:sz w:val="18"/>
          <w:szCs w:val="18"/>
        </w:rPr>
      </w:pPr>
    </w:p>
    <w:p w14:paraId="6E329F35" w14:textId="0496E251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>
        <w:rPr>
          <w:color w:val="948A54" w:themeColor="background2" w:themeShade="80"/>
          <w:sz w:val="18"/>
          <w:szCs w:val="18"/>
        </w:rPr>
        <w:tab/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103110E5" w14:textId="5D3C91AC" w:rsidR="009E5151" w:rsidRPr="003E1713" w:rsidRDefault="00882A50" w:rsidP="009E5151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2910592" behindDoc="0" locked="0" layoutInCell="1" allowOverlap="1" wp14:anchorId="383D342F" wp14:editId="4088DABE">
                <wp:simplePos x="0" y="0"/>
                <wp:positionH relativeFrom="column">
                  <wp:posOffset>23431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04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A3185B" w14:textId="77777777" w:rsidR="0087279F" w:rsidRDefault="0087279F" w:rsidP="009E5151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3D342F" id="_x0000_s1051" style="position:absolute;margin-left:184.5pt;margin-top:4.75pt;width:22.5pt;height:19.6pt;flip:y;z-index:25291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">
                <v:textbox>
                  <w:txbxContent>
                    <w:p w14:paraId="4EA3185B" w14:textId="77777777" w:rsidR="0087279F" w:rsidRDefault="0087279F" w:rsidP="009E5151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2911616" behindDoc="0" locked="0" layoutInCell="1" allowOverlap="1" wp14:anchorId="1F07BF8D" wp14:editId="24794AB4">
                <wp:simplePos x="0" y="0"/>
                <wp:positionH relativeFrom="column">
                  <wp:posOffset>40386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03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ABDC5B" w14:textId="77777777" w:rsidR="0087279F" w:rsidRDefault="0087279F" w:rsidP="009E5151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07BF8D" id="_x0000_s1052" style="position:absolute;margin-left:318pt;margin-top:4.75pt;width:22.5pt;height:19.6pt;flip:y;z-index:25291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">
                <v:textbox>
                  <w:txbxContent>
                    <w:p w14:paraId="6FABDC5B" w14:textId="77777777" w:rsidR="0087279F" w:rsidRDefault="0087279F" w:rsidP="009E5151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2912640" behindDoc="0" locked="0" layoutInCell="1" allowOverlap="1" wp14:anchorId="074C3AD9" wp14:editId="102CA31B">
                <wp:simplePos x="0" y="0"/>
                <wp:positionH relativeFrom="column">
                  <wp:posOffset>37528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02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C54C5F" w14:textId="77777777" w:rsidR="0087279F" w:rsidRDefault="0087279F" w:rsidP="009E5151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4C3AD9" id="_x0000_s1053" style="position:absolute;margin-left:295.5pt;margin-top:4.75pt;width:22.5pt;height:19.6pt;flip:y;z-index:25291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">
                <v:textbox>
                  <w:txbxContent>
                    <w:p w14:paraId="18C54C5F" w14:textId="77777777" w:rsidR="0087279F" w:rsidRDefault="0087279F" w:rsidP="009E5151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2913664" behindDoc="0" locked="0" layoutInCell="1" allowOverlap="1" wp14:anchorId="127A5A45" wp14:editId="5D9CC538">
                <wp:simplePos x="0" y="0"/>
                <wp:positionH relativeFrom="column">
                  <wp:posOffset>26289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01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9F41E1" w14:textId="77777777" w:rsidR="0087279F" w:rsidRDefault="0087279F" w:rsidP="009E5151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7A5A45" id="_x0000_s1054" style="position:absolute;margin-left:207pt;margin-top:4.75pt;width:22.5pt;height:19.6pt;flip:y;z-index:25291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P7NGgIAADI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">
                <v:textbox>
                  <w:txbxContent>
                    <w:p w14:paraId="459F41E1" w14:textId="77777777" w:rsidR="0087279F" w:rsidRDefault="0087279F" w:rsidP="009E5151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2914688" behindDoc="0" locked="0" layoutInCell="1" allowOverlap="1" wp14:anchorId="7AE5CED2" wp14:editId="0B440794">
                <wp:simplePos x="0" y="0"/>
                <wp:positionH relativeFrom="column">
                  <wp:posOffset>43243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00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4F7646" w14:textId="77777777" w:rsidR="0087279F" w:rsidRDefault="0087279F" w:rsidP="009E5151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E5CED2" id="_x0000_s1055" style="position:absolute;margin-left:340.5pt;margin-top:4.75pt;width:22.5pt;height:19.6pt;flip:y;z-index:25291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gshGwIAADI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">
                <v:textbox>
                  <w:txbxContent>
                    <w:p w14:paraId="234F7646" w14:textId="77777777" w:rsidR="0087279F" w:rsidRDefault="0087279F" w:rsidP="009E5151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 w:rsidR="009E5151" w:rsidRPr="003E1713">
        <w:rPr>
          <w:b/>
          <w:color w:val="000000" w:themeColor="text1"/>
          <w:sz w:val="18"/>
          <w:szCs w:val="18"/>
        </w:rPr>
        <w:t>6.</w:t>
      </w:r>
      <w:r w:rsidR="009E5151" w:rsidRPr="003E1713">
        <w:rPr>
          <w:b/>
          <w:color w:val="000000" w:themeColor="text1"/>
          <w:sz w:val="18"/>
          <w:szCs w:val="18"/>
        </w:rPr>
        <w:tab/>
        <w:t xml:space="preserve">Dean, </w:t>
      </w:r>
    </w:p>
    <w:p w14:paraId="4561EBAC" w14:textId="0DB40524" w:rsidR="009E5151" w:rsidRPr="003E1713" w:rsidRDefault="009E5151" w:rsidP="009E5151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        Faculty of </w:t>
      </w:r>
      <w:r w:rsidR="00822495">
        <w:rPr>
          <w:b/>
          <w:color w:val="000000" w:themeColor="text1"/>
          <w:sz w:val="18"/>
          <w:szCs w:val="18"/>
        </w:rPr>
        <w:t>&lt;&lt; name of faculty&gt;&gt;</w:t>
      </w:r>
    </w:p>
    <w:p w14:paraId="589AEE17" w14:textId="77777777" w:rsidR="009E5151" w:rsidRPr="003E1713" w:rsidRDefault="009E5151" w:rsidP="009E5151">
      <w:pPr>
        <w:tabs>
          <w:tab w:val="left" w:pos="360"/>
        </w:tabs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ab/>
      </w:r>
      <w:r w:rsidRPr="003E1713">
        <w:rPr>
          <w:color w:val="000000" w:themeColor="text1"/>
          <w:sz w:val="18"/>
          <w:szCs w:val="18"/>
        </w:rPr>
        <w:t>CUI.</w:t>
      </w:r>
    </w:p>
    <w:p w14:paraId="4AACC292" w14:textId="77777777" w:rsidR="009E5151" w:rsidRPr="003E1713" w:rsidRDefault="009E5151" w:rsidP="009E5151">
      <w:pPr>
        <w:spacing w:line="276" w:lineRule="auto"/>
        <w:rPr>
          <w:b/>
          <w:color w:val="000000" w:themeColor="text1"/>
          <w:sz w:val="18"/>
          <w:szCs w:val="18"/>
        </w:rPr>
      </w:pPr>
    </w:p>
    <w:p w14:paraId="60B12930" w14:textId="77777777" w:rsidR="009E5151" w:rsidRPr="003E1713" w:rsidRDefault="009E5151" w:rsidP="009E5151">
      <w:pPr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lastRenderedPageBreak/>
        <w:t xml:space="preserve">Remarks: </w:t>
      </w:r>
      <w:r w:rsidRPr="003E1713">
        <w:rPr>
          <w:color w:val="000000" w:themeColor="text1"/>
          <w:sz w:val="18"/>
          <w:szCs w:val="18"/>
        </w:rPr>
        <w:t>________________________________________________________________________       ___________________________</w:t>
      </w:r>
    </w:p>
    <w:p w14:paraId="07860197" w14:textId="77777777" w:rsidR="009E5151" w:rsidRDefault="009E5151" w:rsidP="009E5151">
      <w:pPr>
        <w:tabs>
          <w:tab w:val="left" w:pos="720"/>
        </w:tabs>
        <w:spacing w:line="276" w:lineRule="auto"/>
        <w:rPr>
          <w:b/>
          <w:sz w:val="18"/>
          <w:szCs w:val="18"/>
        </w:rPr>
      </w:pPr>
    </w:p>
    <w:p w14:paraId="3AF7A797" w14:textId="77777777" w:rsidR="009E5151" w:rsidRDefault="009E5151" w:rsidP="009E5151">
      <w:pPr>
        <w:tabs>
          <w:tab w:val="left" w:pos="720"/>
        </w:tabs>
        <w:spacing w:line="276" w:lineRule="auto"/>
        <w:rPr>
          <w:b/>
          <w:sz w:val="18"/>
          <w:szCs w:val="18"/>
        </w:rPr>
      </w:pPr>
    </w:p>
    <w:p w14:paraId="49E52C5D" w14:textId="77777777" w:rsidR="009E5151" w:rsidRDefault="009E5151" w:rsidP="009E5151">
      <w:pPr>
        <w:tabs>
          <w:tab w:val="left" w:pos="8460"/>
          <w:tab w:val="left" w:pos="8640"/>
          <w:tab w:val="left" w:pos="8820"/>
          <w:tab w:val="left" w:pos="9000"/>
        </w:tabs>
        <w:jc w:val="right"/>
        <w:rPr>
          <w:b/>
          <w:sz w:val="20"/>
          <w:szCs w:val="18"/>
        </w:rPr>
      </w:pPr>
      <w:r w:rsidRPr="00276738">
        <w:rPr>
          <w:b/>
          <w:sz w:val="20"/>
          <w:szCs w:val="18"/>
        </w:rPr>
        <w:t xml:space="preserve">Copy of </w:t>
      </w:r>
      <w:r>
        <w:rPr>
          <w:b/>
          <w:sz w:val="20"/>
          <w:szCs w:val="18"/>
        </w:rPr>
        <w:t>Exams Section</w:t>
      </w:r>
    </w:p>
    <w:p w14:paraId="11FA1B8F" w14:textId="77777777" w:rsidR="00D100BB" w:rsidRDefault="00D100BB" w:rsidP="009D6784">
      <w:pPr>
        <w:tabs>
          <w:tab w:val="left" w:pos="8460"/>
          <w:tab w:val="left" w:pos="8640"/>
          <w:tab w:val="left" w:pos="8820"/>
          <w:tab w:val="left" w:pos="9000"/>
        </w:tabs>
        <w:jc w:val="right"/>
        <w:rPr>
          <w:b/>
          <w:sz w:val="20"/>
          <w:szCs w:val="18"/>
        </w:rPr>
      </w:pPr>
    </w:p>
    <w:tbl>
      <w:tblPr>
        <w:tblW w:w="9180" w:type="dxa"/>
        <w:tblInd w:w="-72" w:type="dxa"/>
        <w:tblLook w:val="01E0" w:firstRow="1" w:lastRow="1" w:firstColumn="1" w:lastColumn="1" w:noHBand="0" w:noVBand="0"/>
      </w:tblPr>
      <w:tblGrid>
        <w:gridCol w:w="1440"/>
        <w:gridCol w:w="7740"/>
      </w:tblGrid>
      <w:tr w:rsidR="0017401B" w14:paraId="09619822" w14:textId="77777777" w:rsidTr="009E5151">
        <w:trPr>
          <w:trHeight w:hRule="exact" w:val="1159"/>
        </w:trPr>
        <w:tc>
          <w:tcPr>
            <w:tcW w:w="1440" w:type="dxa"/>
            <w:vAlign w:val="center"/>
          </w:tcPr>
          <w:p w14:paraId="42FFF299" w14:textId="77777777" w:rsidR="0017401B" w:rsidRDefault="0017401B" w:rsidP="009E5151">
            <w:pPr>
              <w:ind w:left="-108"/>
              <w:jc w:val="center"/>
            </w:pPr>
            <w:r>
              <w:rPr>
                <w:noProof/>
              </w:rPr>
              <w:drawing>
                <wp:inline distT="0" distB="0" distL="0" distR="0" wp14:anchorId="72C7E26A" wp14:editId="7945E22F">
                  <wp:extent cx="720344" cy="733425"/>
                  <wp:effectExtent l="19050" t="0" r="3556" b="0"/>
                  <wp:docPr id="6" name="Picture 2" descr="http://www.comsats.org.pk/images/images_r01_c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://www.comsats.org.pk/images/images_r01_c0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344" cy="733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40" w:type="dxa"/>
          </w:tcPr>
          <w:p w14:paraId="700AB384" w14:textId="77777777" w:rsidR="0017401B" w:rsidRPr="00E3095B" w:rsidRDefault="0017401B" w:rsidP="00E3095B">
            <w:pPr>
              <w:jc w:val="center"/>
              <w:rPr>
                <w:rFonts w:ascii="Bodoni Bk BT" w:hAnsi="Bodoni Bk BT"/>
                <w:b/>
                <w:bCs/>
                <w:sz w:val="32"/>
                <w:szCs w:val="32"/>
              </w:rPr>
            </w:pPr>
          </w:p>
          <w:p w14:paraId="6595CA48" w14:textId="1EEF1332" w:rsidR="0017401B" w:rsidRPr="00E3095B" w:rsidRDefault="0017401B" w:rsidP="00E3095B">
            <w:pPr>
              <w:jc w:val="center"/>
              <w:rPr>
                <w:rFonts w:ascii="Bodoni Bk BT" w:hAnsi="Bodoni Bk BT"/>
                <w:b/>
                <w:bCs/>
                <w:sz w:val="32"/>
                <w:szCs w:val="32"/>
              </w:rPr>
            </w:pPr>
            <w:r w:rsidRPr="00E3095B">
              <w:rPr>
                <w:rFonts w:ascii="Bodoni Bk BT" w:hAnsi="Bodoni Bk BT"/>
                <w:b/>
                <w:bCs/>
                <w:sz w:val="32"/>
                <w:szCs w:val="32"/>
              </w:rPr>
              <w:t>COMSATS University Islamabad</w:t>
            </w:r>
          </w:p>
          <w:p w14:paraId="3E7E2BC2" w14:textId="77777777" w:rsidR="0017401B" w:rsidRPr="00E3095B" w:rsidRDefault="0017401B" w:rsidP="00E3095B">
            <w:pPr>
              <w:pStyle w:val="Heading5"/>
              <w:rPr>
                <w:rFonts w:ascii="Bodoni Bk BT" w:hAnsi="Bodoni Bk BT"/>
                <w:sz w:val="32"/>
                <w:szCs w:val="32"/>
              </w:rPr>
            </w:pPr>
          </w:p>
        </w:tc>
      </w:tr>
    </w:tbl>
    <w:p w14:paraId="6F7B525E" w14:textId="78A024F9" w:rsidR="005957D7" w:rsidRPr="00720549" w:rsidRDefault="005957D7" w:rsidP="005957D7">
      <w:pPr>
        <w:jc w:val="center"/>
        <w:rPr>
          <w:sz w:val="28"/>
          <w:szCs w:val="28"/>
        </w:rPr>
      </w:pPr>
      <w:r w:rsidRPr="00720549">
        <w:rPr>
          <w:b/>
          <w:sz w:val="28"/>
          <w:szCs w:val="28"/>
        </w:rPr>
        <w:t xml:space="preserve">Oral Exams of </w:t>
      </w:r>
      <w:r w:rsidR="00ED523B">
        <w:rPr>
          <w:b/>
          <w:sz w:val="28"/>
          <w:szCs w:val="28"/>
        </w:rPr>
        <w:t>Ph.D.</w:t>
      </w:r>
      <w:r w:rsidRPr="00720549">
        <w:rPr>
          <w:b/>
          <w:sz w:val="28"/>
          <w:szCs w:val="28"/>
        </w:rPr>
        <w:t xml:space="preserve"> Thesis - Report of Evaluation Committee</w:t>
      </w:r>
    </w:p>
    <w:p w14:paraId="6913DB7A" w14:textId="77777777" w:rsidR="005957D7" w:rsidRPr="00F60342" w:rsidRDefault="005957D7" w:rsidP="005957D7">
      <w:pPr>
        <w:jc w:val="center"/>
        <w:rPr>
          <w:b/>
          <w:sz w:val="22"/>
          <w:szCs w:val="20"/>
        </w:rPr>
      </w:pPr>
      <w:r>
        <w:rPr>
          <w:sz w:val="22"/>
          <w:szCs w:val="20"/>
        </w:rPr>
        <w:t>Evaluation Date: _________________ Time: _______</w:t>
      </w:r>
    </w:p>
    <w:p w14:paraId="39D7D6ED" w14:textId="77777777" w:rsidR="005957D7" w:rsidRDefault="005957D7" w:rsidP="005957D7">
      <w:pPr>
        <w:tabs>
          <w:tab w:val="left" w:pos="7879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ab/>
      </w:r>
    </w:p>
    <w:p w14:paraId="285D0263" w14:textId="77777777" w:rsidR="005957D7" w:rsidRPr="00652E42" w:rsidRDefault="005957D7" w:rsidP="005957D7">
      <w:pPr>
        <w:spacing w:line="360" w:lineRule="auto"/>
        <w:ind w:left="900" w:hanging="900"/>
        <w:jc w:val="both"/>
      </w:pPr>
      <w:r>
        <w:rPr>
          <w:sz w:val="22"/>
          <w:szCs w:val="20"/>
        </w:rPr>
        <w:t xml:space="preserve">Student’s </w:t>
      </w:r>
      <w:r w:rsidRPr="00F21BD3">
        <w:rPr>
          <w:sz w:val="22"/>
          <w:szCs w:val="20"/>
        </w:rPr>
        <w:t>Name</w:t>
      </w:r>
      <w:r>
        <w:rPr>
          <w:sz w:val="22"/>
          <w:szCs w:val="20"/>
        </w:rPr>
        <w:t xml:space="preserve"> _____________________________</w:t>
      </w:r>
      <w:r w:rsidRPr="00F21BD3">
        <w:rPr>
          <w:sz w:val="22"/>
          <w:szCs w:val="20"/>
        </w:rPr>
        <w:t xml:space="preserve"> Registration No</w:t>
      </w:r>
      <w:r w:rsidRPr="00BF3869">
        <w:rPr>
          <w:sz w:val="22"/>
          <w:szCs w:val="20"/>
        </w:rPr>
        <w:t>:</w:t>
      </w:r>
      <w:r>
        <w:rPr>
          <w:sz w:val="22"/>
          <w:szCs w:val="20"/>
        </w:rPr>
        <w:t xml:space="preserve"> _____________________________</w:t>
      </w:r>
    </w:p>
    <w:p w14:paraId="133163F6" w14:textId="77777777" w:rsidR="005957D7" w:rsidRDefault="005957D7" w:rsidP="005957D7">
      <w:pPr>
        <w:spacing w:line="360" w:lineRule="auto"/>
        <w:rPr>
          <w:sz w:val="22"/>
          <w:szCs w:val="22"/>
        </w:rPr>
      </w:pPr>
      <w:r w:rsidRPr="00F21BD3">
        <w:rPr>
          <w:sz w:val="22"/>
          <w:szCs w:val="20"/>
        </w:rPr>
        <w:t>Supervisor’s Name:</w:t>
      </w:r>
      <w:r w:rsidRPr="0087279F">
        <w:t xml:space="preserve"> </w:t>
      </w:r>
      <w:r>
        <w:rPr>
          <w:b/>
          <w:sz w:val="21"/>
          <w:szCs w:val="21"/>
        </w:rPr>
        <w:t>__________________________________________________________________________</w:t>
      </w:r>
    </w:p>
    <w:p w14:paraId="68D49F98" w14:textId="77777777" w:rsidR="005957D7" w:rsidRPr="00652E42" w:rsidRDefault="005957D7" w:rsidP="005957D7">
      <w:pPr>
        <w:spacing w:line="360" w:lineRule="auto"/>
        <w:ind w:right="-540"/>
        <w:rPr>
          <w:b/>
          <w:sz w:val="22"/>
          <w:szCs w:val="22"/>
        </w:rPr>
      </w:pPr>
      <w:r w:rsidRPr="00F21BD3">
        <w:rPr>
          <w:sz w:val="22"/>
          <w:szCs w:val="22"/>
        </w:rPr>
        <w:t>Title of Thesis</w:t>
      </w:r>
      <w:r w:rsidRPr="00002B01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Pr="0087279F">
        <w:rPr>
          <w:b/>
          <w:sz w:val="21"/>
          <w:szCs w:val="21"/>
        </w:rPr>
        <w:t>“</w:t>
      </w:r>
      <w:r>
        <w:rPr>
          <w:b/>
          <w:sz w:val="21"/>
          <w:szCs w:val="21"/>
        </w:rPr>
        <w:t>_____________________________________________________________________________</w:t>
      </w:r>
      <w:r w:rsidRPr="0087279F">
        <w:rPr>
          <w:b/>
          <w:sz w:val="21"/>
          <w:szCs w:val="21"/>
        </w:rPr>
        <w:t>”</w:t>
      </w:r>
    </w:p>
    <w:p w14:paraId="3FFB7225" w14:textId="77777777" w:rsidR="005957D7" w:rsidRDefault="005957D7" w:rsidP="005957D7">
      <w:pPr>
        <w:ind w:left="900" w:hanging="900"/>
        <w:jc w:val="center"/>
        <w:rPr>
          <w:b/>
          <w:sz w:val="22"/>
          <w:szCs w:val="22"/>
        </w:rPr>
      </w:pPr>
    </w:p>
    <w:p w14:paraId="2C56CCCF" w14:textId="77777777" w:rsidR="005957D7" w:rsidRDefault="005957D7" w:rsidP="005957D7">
      <w:pPr>
        <w:ind w:left="900" w:hanging="900"/>
        <w:jc w:val="both"/>
        <w:rPr>
          <w:b/>
          <w:sz w:val="22"/>
          <w:szCs w:val="22"/>
        </w:rPr>
      </w:pPr>
    </w:p>
    <w:p w14:paraId="18FBF319" w14:textId="77777777" w:rsidR="005957D7" w:rsidRPr="00897549" w:rsidRDefault="005957D7" w:rsidP="005957D7">
      <w:pPr>
        <w:ind w:left="900" w:hanging="900"/>
        <w:jc w:val="both"/>
        <w:rPr>
          <w:sz w:val="22"/>
          <w:szCs w:val="22"/>
        </w:rPr>
      </w:pPr>
      <w:r w:rsidRPr="00002B01">
        <w:rPr>
          <w:b/>
          <w:sz w:val="22"/>
          <w:szCs w:val="22"/>
        </w:rPr>
        <w:t>Evaluation by the Committee Members</w:t>
      </w:r>
      <w:r w:rsidRPr="00002B01">
        <w:rPr>
          <w:sz w:val="22"/>
          <w:szCs w:val="22"/>
        </w:rPr>
        <w:t>: -</w:t>
      </w:r>
      <w:r>
        <w:rPr>
          <w:sz w:val="22"/>
          <w:szCs w:val="22"/>
        </w:rPr>
        <w:t xml:space="preserve">  </w:t>
      </w:r>
      <w:r>
        <w:rPr>
          <w:sz w:val="22"/>
          <w:szCs w:val="22"/>
        </w:rPr>
        <w:tab/>
      </w:r>
      <w:r>
        <w:rPr>
          <w:b/>
          <w:i/>
          <w:sz w:val="20"/>
          <w:szCs w:val="20"/>
          <w:u w:val="single"/>
        </w:rPr>
        <w:t>Please see overleaf for further i</w:t>
      </w:r>
      <w:r w:rsidRPr="004C56B1">
        <w:rPr>
          <w:b/>
          <w:i/>
          <w:sz w:val="20"/>
          <w:szCs w:val="20"/>
          <w:u w:val="single"/>
        </w:rPr>
        <w:t>nstructions</w:t>
      </w:r>
    </w:p>
    <w:p w14:paraId="14A9CE04" w14:textId="77777777" w:rsidR="005957D7" w:rsidRPr="00C63E50" w:rsidRDefault="005957D7" w:rsidP="005957D7">
      <w:pPr>
        <w:tabs>
          <w:tab w:val="left" w:pos="8820"/>
          <w:tab w:val="left" w:pos="9000"/>
        </w:tabs>
        <w:jc w:val="both"/>
      </w:pP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  <w:t xml:space="preserve">       </w:t>
      </w:r>
    </w:p>
    <w:p w14:paraId="5E34E6AD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 w:rsidRPr="0025533D">
        <w:rPr>
          <w:color w:val="948A54" w:themeColor="background2" w:themeShade="80"/>
          <w:sz w:val="18"/>
          <w:szCs w:val="18"/>
        </w:rPr>
        <w:t xml:space="preserve">   </w:t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2E82561D" w14:textId="77777777" w:rsidR="00C40EBD" w:rsidRPr="00002B01" w:rsidRDefault="00C40EBD" w:rsidP="00C40EBD">
      <w:pPr>
        <w:tabs>
          <w:tab w:val="left" w:pos="360"/>
        </w:tabs>
        <w:spacing w:line="276" w:lineRule="auto"/>
        <w:rPr>
          <w:b/>
          <w:bCs/>
          <w:color w:val="000000"/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20864" behindDoc="0" locked="0" layoutInCell="1" allowOverlap="1" wp14:anchorId="3809D212" wp14:editId="6BCCC55E">
                <wp:simplePos x="0" y="0"/>
                <wp:positionH relativeFrom="column">
                  <wp:posOffset>403860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30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3D0BB1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09D212" id="_x0000_s1056" style="position:absolute;margin-left:318pt;margin-top:2.95pt;width:22.5pt;height:19.6pt;flip:y;z-index:2532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">
                <v:textbox>
                  <w:txbxContent>
                    <w:p w14:paraId="1C3D0BB1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21888" behindDoc="0" locked="0" layoutInCell="1" allowOverlap="1" wp14:anchorId="29BC9645" wp14:editId="42DD96EE">
                <wp:simplePos x="0" y="0"/>
                <wp:positionH relativeFrom="column">
                  <wp:posOffset>375285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31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F63C85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BC9645" id="_x0000_s1057" style="position:absolute;margin-left:295.5pt;margin-top:2.95pt;width:22.5pt;height:19.6pt;flip:y;z-index:25322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">
                <v:textbox>
                  <w:txbxContent>
                    <w:p w14:paraId="6CF63C85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23936" behindDoc="0" locked="0" layoutInCell="1" allowOverlap="1" wp14:anchorId="49F3F556" wp14:editId="2F17CC05">
                <wp:simplePos x="0" y="0"/>
                <wp:positionH relativeFrom="column">
                  <wp:posOffset>432435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32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CB580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F3F556" id="_x0000_s1058" style="position:absolute;margin-left:340.5pt;margin-top:2.95pt;width:22.5pt;height:19.6pt;flip:y;z-index:2532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">
                <v:textbox>
                  <w:txbxContent>
                    <w:p w14:paraId="3D7CB580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22912" behindDoc="0" locked="0" layoutInCell="1" allowOverlap="1" wp14:anchorId="3EFAA53F" wp14:editId="30A23C07">
                <wp:simplePos x="0" y="0"/>
                <wp:positionH relativeFrom="column">
                  <wp:posOffset>262890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33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4BBAA6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FAA53F" id="_x0000_s1059" style="position:absolute;margin-left:207pt;margin-top:2.95pt;width:22.5pt;height:19.6pt;flip:y;z-index:25322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">
                <v:textbox>
                  <w:txbxContent>
                    <w:p w14:paraId="744BBAA6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19840" behindDoc="0" locked="0" layoutInCell="1" allowOverlap="1" wp14:anchorId="5AE59FB9" wp14:editId="362D6B7A">
                <wp:simplePos x="0" y="0"/>
                <wp:positionH relativeFrom="column">
                  <wp:posOffset>234315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34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4479A1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E59FB9" id="_x0000_s1060" style="position:absolute;margin-left:184.5pt;margin-top:2.95pt;width:22.5pt;height:19.6pt;flip:y;z-index:25321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">
                <v:textbox>
                  <w:txbxContent>
                    <w:p w14:paraId="184479A1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 w:rsidRPr="00002B01">
        <w:rPr>
          <w:sz w:val="18"/>
          <w:szCs w:val="18"/>
        </w:rPr>
        <w:t>1.</w:t>
      </w:r>
      <w:r w:rsidRPr="00002B01">
        <w:rPr>
          <w:sz w:val="18"/>
          <w:szCs w:val="18"/>
        </w:rPr>
        <w:tab/>
      </w:r>
      <w:r>
        <w:rPr>
          <w:sz w:val="18"/>
          <w:szCs w:val="18"/>
        </w:rPr>
        <w:t>&lt;&lt;</w:t>
      </w:r>
      <w:r>
        <w:rPr>
          <w:b/>
          <w:sz w:val="18"/>
          <w:szCs w:val="18"/>
        </w:rPr>
        <w:t>Name&gt;&gt;</w:t>
      </w:r>
    </w:p>
    <w:p w14:paraId="592E5327" w14:textId="77777777" w:rsidR="00C40EBD" w:rsidRPr="00002B01" w:rsidRDefault="00C40EBD" w:rsidP="00C40EBD">
      <w:pPr>
        <w:tabs>
          <w:tab w:val="left" w:pos="360"/>
          <w:tab w:val="left" w:pos="1440"/>
        </w:tabs>
        <w:spacing w:line="276" w:lineRule="auto"/>
        <w:rPr>
          <w:i/>
          <w:sz w:val="18"/>
          <w:szCs w:val="18"/>
        </w:rPr>
      </w:pPr>
      <w:r w:rsidRPr="00002B01">
        <w:rPr>
          <w:sz w:val="18"/>
          <w:szCs w:val="18"/>
        </w:rPr>
        <w:tab/>
      </w:r>
      <w:r w:rsidRPr="00002B01">
        <w:rPr>
          <w:i/>
          <w:sz w:val="18"/>
          <w:szCs w:val="18"/>
        </w:rPr>
        <w:t>Examiner</w:t>
      </w:r>
      <w:r>
        <w:rPr>
          <w:i/>
          <w:sz w:val="18"/>
          <w:szCs w:val="18"/>
        </w:rPr>
        <w:tab/>
      </w:r>
    </w:p>
    <w:p w14:paraId="6138D6FB" w14:textId="77777777" w:rsidR="00C40EBD" w:rsidRPr="00002B01" w:rsidRDefault="00C40EBD" w:rsidP="00C40EBD">
      <w:pPr>
        <w:tabs>
          <w:tab w:val="left" w:pos="4860"/>
          <w:tab w:val="left" w:pos="6120"/>
          <w:tab w:val="left" w:pos="6840"/>
          <w:tab w:val="left" w:pos="7020"/>
          <w:tab w:val="left" w:pos="8280"/>
          <w:tab w:val="left" w:pos="8460"/>
          <w:tab w:val="left" w:pos="9000"/>
        </w:tabs>
        <w:spacing w:line="276" w:lineRule="auto"/>
        <w:rPr>
          <w:b/>
          <w:sz w:val="18"/>
          <w:szCs w:val="18"/>
        </w:rPr>
      </w:pPr>
    </w:p>
    <w:p w14:paraId="5C9C56E4" w14:textId="77777777" w:rsidR="00C40EBD" w:rsidRPr="00002B01" w:rsidRDefault="00C40EBD" w:rsidP="00C40EBD">
      <w:pPr>
        <w:tabs>
          <w:tab w:val="left" w:pos="4860"/>
          <w:tab w:val="left" w:pos="6120"/>
          <w:tab w:val="left" w:pos="6840"/>
          <w:tab w:val="left" w:pos="7020"/>
          <w:tab w:val="left" w:pos="8280"/>
          <w:tab w:val="left" w:pos="8460"/>
          <w:tab w:val="left" w:pos="9000"/>
        </w:tabs>
        <w:spacing w:line="276" w:lineRule="auto"/>
        <w:rPr>
          <w:sz w:val="18"/>
          <w:szCs w:val="18"/>
        </w:rPr>
      </w:pPr>
      <w:r w:rsidRPr="00002B01">
        <w:rPr>
          <w:b/>
          <w:sz w:val="18"/>
          <w:szCs w:val="18"/>
        </w:rPr>
        <w:t xml:space="preserve">Remarks: </w:t>
      </w:r>
      <w:r w:rsidRPr="00002B01">
        <w:rPr>
          <w:sz w:val="18"/>
          <w:szCs w:val="18"/>
        </w:rPr>
        <w:t>________________________________________________________________________</w:t>
      </w:r>
      <w:r>
        <w:rPr>
          <w:sz w:val="18"/>
          <w:szCs w:val="18"/>
        </w:rPr>
        <w:t xml:space="preserve">       ___________________________</w:t>
      </w:r>
    </w:p>
    <w:p w14:paraId="74BE3E65" w14:textId="77777777" w:rsidR="00C40EBD" w:rsidRPr="00002B01" w:rsidRDefault="00C40EBD" w:rsidP="00C40EBD">
      <w:pPr>
        <w:tabs>
          <w:tab w:val="left" w:pos="4860"/>
          <w:tab w:val="left" w:pos="6120"/>
          <w:tab w:val="left" w:pos="6840"/>
          <w:tab w:val="left" w:pos="7020"/>
          <w:tab w:val="left" w:pos="8280"/>
          <w:tab w:val="left" w:pos="8460"/>
          <w:tab w:val="left" w:pos="9000"/>
        </w:tabs>
        <w:spacing w:line="276" w:lineRule="auto"/>
        <w:rPr>
          <w:sz w:val="18"/>
          <w:szCs w:val="18"/>
        </w:rPr>
      </w:pPr>
    </w:p>
    <w:p w14:paraId="416C932A" w14:textId="77777777" w:rsidR="00C40EBD" w:rsidRDefault="00C40EBD" w:rsidP="00C40EBD">
      <w:pPr>
        <w:spacing w:line="276" w:lineRule="auto"/>
        <w:ind w:left="4320"/>
        <w:rPr>
          <w:sz w:val="18"/>
          <w:szCs w:val="18"/>
        </w:rPr>
      </w:pPr>
      <w:r w:rsidRPr="00002B01">
        <w:rPr>
          <w:sz w:val="18"/>
          <w:szCs w:val="18"/>
        </w:rPr>
        <w:t xml:space="preserve">     </w:t>
      </w:r>
      <w:r>
        <w:rPr>
          <w:b/>
          <w:color w:val="333333"/>
          <w:sz w:val="18"/>
          <w:szCs w:val="18"/>
        </w:rPr>
        <w:t xml:space="preserve"> </w:t>
      </w:r>
    </w:p>
    <w:p w14:paraId="7D569070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>
        <w:rPr>
          <w:color w:val="948A54" w:themeColor="background2" w:themeShade="80"/>
          <w:sz w:val="18"/>
          <w:szCs w:val="18"/>
        </w:rPr>
        <w:tab/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7CF02540" w14:textId="77777777" w:rsidR="00C40EBD" w:rsidRPr="00002B01" w:rsidRDefault="00C40EBD" w:rsidP="00C40EBD">
      <w:pPr>
        <w:tabs>
          <w:tab w:val="left" w:pos="360"/>
        </w:tabs>
        <w:spacing w:line="276" w:lineRule="auto"/>
        <w:rPr>
          <w:b/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29056" behindDoc="0" locked="0" layoutInCell="1" allowOverlap="1" wp14:anchorId="0780F70C" wp14:editId="79924506">
                <wp:simplePos x="0" y="0"/>
                <wp:positionH relativeFrom="column">
                  <wp:posOffset>428625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35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FACAC4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80F70C" id="_x0000_s1061" style="position:absolute;margin-left:337.5pt;margin-top:3.7pt;width:22.5pt;height:19.6pt;flip:y;z-index:2532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">
                <v:textbox>
                  <w:txbxContent>
                    <w:p w14:paraId="15FACAC4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28032" behindDoc="0" locked="0" layoutInCell="1" allowOverlap="1" wp14:anchorId="7B6EE3D3" wp14:editId="6826FE2D">
                <wp:simplePos x="0" y="0"/>
                <wp:positionH relativeFrom="column">
                  <wp:posOffset>259080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36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417A4C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6EE3D3" id="_x0000_s1062" style="position:absolute;margin-left:204pt;margin-top:3.7pt;width:22.5pt;height:19.6pt;flip:y;z-index:25322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">
                <v:textbox>
                  <w:txbxContent>
                    <w:p w14:paraId="51417A4C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27008" behindDoc="0" locked="0" layoutInCell="1" allowOverlap="1" wp14:anchorId="3AF1ED2C" wp14:editId="6E248F3E">
                <wp:simplePos x="0" y="0"/>
                <wp:positionH relativeFrom="column">
                  <wp:posOffset>371475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37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D9F2F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F1ED2C" id="_x0000_s1063" style="position:absolute;margin-left:292.5pt;margin-top:3.7pt;width:22.5pt;height:19.6pt;flip:y;z-index:2532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">
                <v:textbox>
                  <w:txbxContent>
                    <w:p w14:paraId="57FD9F2F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25984" behindDoc="0" locked="0" layoutInCell="1" allowOverlap="1" wp14:anchorId="0B982AB3" wp14:editId="67AABB2A">
                <wp:simplePos x="0" y="0"/>
                <wp:positionH relativeFrom="column">
                  <wp:posOffset>400050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38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D0A54B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982AB3" id="_x0000_s1064" style="position:absolute;margin-left:315pt;margin-top:3.7pt;width:22.5pt;height:19.6pt;flip:y;z-index:25322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">
                <v:textbox>
                  <w:txbxContent>
                    <w:p w14:paraId="37D0A54B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24960" behindDoc="0" locked="0" layoutInCell="1" allowOverlap="1" wp14:anchorId="1BDB258F" wp14:editId="413C969F">
                <wp:simplePos x="0" y="0"/>
                <wp:positionH relativeFrom="column">
                  <wp:posOffset>230505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39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61F234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DB258F" id="_x0000_s1065" style="position:absolute;margin-left:181.5pt;margin-top:3.7pt;width:22.5pt;height:19.6pt;flip:y;z-index:25322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">
                <v:textbox>
                  <w:txbxContent>
                    <w:p w14:paraId="5A61F234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 w:rsidRPr="00002B01">
        <w:rPr>
          <w:sz w:val="18"/>
          <w:szCs w:val="18"/>
        </w:rPr>
        <w:t>2.</w:t>
      </w:r>
      <w:r w:rsidRPr="00002B01">
        <w:rPr>
          <w:sz w:val="18"/>
          <w:szCs w:val="18"/>
        </w:rPr>
        <w:tab/>
      </w:r>
      <w:r>
        <w:rPr>
          <w:sz w:val="18"/>
          <w:szCs w:val="18"/>
        </w:rPr>
        <w:t>&lt;&lt;</w:t>
      </w:r>
      <w:r>
        <w:rPr>
          <w:b/>
          <w:sz w:val="18"/>
          <w:szCs w:val="18"/>
        </w:rPr>
        <w:t>Name&gt;&gt;</w:t>
      </w:r>
      <w:r w:rsidRPr="0087279F">
        <w:rPr>
          <w:b/>
          <w:sz w:val="18"/>
          <w:szCs w:val="18"/>
        </w:rPr>
        <w:tab/>
      </w:r>
      <w:r w:rsidRPr="00002B01">
        <w:rPr>
          <w:sz w:val="18"/>
          <w:szCs w:val="18"/>
        </w:rPr>
        <w:t xml:space="preserve">                                    </w:t>
      </w:r>
    </w:p>
    <w:p w14:paraId="23D1FF2A" w14:textId="77777777" w:rsidR="00C40EBD" w:rsidRPr="00002B01" w:rsidRDefault="00C40EBD" w:rsidP="00C40EBD">
      <w:pPr>
        <w:tabs>
          <w:tab w:val="left" w:pos="360"/>
        </w:tabs>
        <w:spacing w:line="276" w:lineRule="auto"/>
        <w:rPr>
          <w:i/>
          <w:sz w:val="18"/>
          <w:szCs w:val="18"/>
        </w:rPr>
      </w:pPr>
      <w:r w:rsidRPr="00002B01">
        <w:rPr>
          <w:sz w:val="18"/>
          <w:szCs w:val="18"/>
        </w:rPr>
        <w:tab/>
      </w:r>
      <w:r w:rsidRPr="00002B01">
        <w:rPr>
          <w:i/>
          <w:sz w:val="18"/>
          <w:szCs w:val="18"/>
        </w:rPr>
        <w:t>Examiner</w:t>
      </w:r>
    </w:p>
    <w:p w14:paraId="4A36ABEC" w14:textId="77777777" w:rsidR="00C40EBD" w:rsidRPr="00002B01" w:rsidRDefault="00C40EBD" w:rsidP="00C40EBD">
      <w:pPr>
        <w:spacing w:line="276" w:lineRule="auto"/>
        <w:rPr>
          <w:b/>
          <w:sz w:val="18"/>
          <w:szCs w:val="18"/>
        </w:rPr>
      </w:pPr>
    </w:p>
    <w:p w14:paraId="2E6E6962" w14:textId="77777777" w:rsidR="00C40EBD" w:rsidRDefault="00C40EBD" w:rsidP="00C40EBD">
      <w:pPr>
        <w:spacing w:line="276" w:lineRule="auto"/>
        <w:rPr>
          <w:sz w:val="18"/>
          <w:szCs w:val="18"/>
        </w:rPr>
      </w:pPr>
      <w:r w:rsidRPr="00002B01">
        <w:rPr>
          <w:b/>
          <w:sz w:val="18"/>
          <w:szCs w:val="18"/>
        </w:rPr>
        <w:t xml:space="preserve">Remarks:   </w:t>
      </w:r>
      <w:r w:rsidRPr="00002B01">
        <w:rPr>
          <w:sz w:val="18"/>
          <w:szCs w:val="18"/>
        </w:rPr>
        <w:t>______________________________________________________________________</w:t>
      </w:r>
      <w:r>
        <w:rPr>
          <w:sz w:val="18"/>
          <w:szCs w:val="18"/>
        </w:rPr>
        <w:t xml:space="preserve">       ___________________________</w:t>
      </w:r>
    </w:p>
    <w:p w14:paraId="5CCD969D" w14:textId="77777777" w:rsidR="00C40EBD" w:rsidRDefault="00C40EBD" w:rsidP="00C40EBD">
      <w:pPr>
        <w:spacing w:line="276" w:lineRule="auto"/>
        <w:ind w:left="3600"/>
        <w:rPr>
          <w:b/>
          <w:color w:val="948A54" w:themeColor="background2" w:themeShade="80"/>
          <w:sz w:val="18"/>
          <w:szCs w:val="18"/>
        </w:rPr>
      </w:pPr>
    </w:p>
    <w:p w14:paraId="5617DFD9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 w:rsidRPr="0025533D">
        <w:rPr>
          <w:color w:val="948A54" w:themeColor="background2" w:themeShade="80"/>
          <w:sz w:val="18"/>
          <w:szCs w:val="18"/>
        </w:rPr>
        <w:t xml:space="preserve">       </w:t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6CF3675D" w14:textId="77777777" w:rsidR="00C40EBD" w:rsidRPr="00097A18" w:rsidRDefault="00C40EBD" w:rsidP="00C40EBD">
      <w:pPr>
        <w:spacing w:line="276" w:lineRule="auto"/>
        <w:ind w:left="2160" w:firstLine="720"/>
        <w:rPr>
          <w:color w:val="948A54" w:themeColor="background2" w:themeShade="80"/>
          <w:sz w:val="20"/>
          <w:szCs w:val="18"/>
        </w:rPr>
      </w:pPr>
      <w:r>
        <w:rPr>
          <w:color w:val="948A54" w:themeColor="background2" w:themeShade="80"/>
          <w:sz w:val="18"/>
          <w:szCs w:val="18"/>
        </w:rPr>
        <w:tab/>
      </w:r>
    </w:p>
    <w:p w14:paraId="50D14B54" w14:textId="77777777" w:rsidR="00C40EBD" w:rsidRPr="00002B01" w:rsidRDefault="00C40EBD" w:rsidP="00C40EBD">
      <w:pPr>
        <w:tabs>
          <w:tab w:val="left" w:pos="360"/>
          <w:tab w:val="left" w:pos="450"/>
          <w:tab w:val="left" w:pos="4860"/>
        </w:tabs>
        <w:spacing w:line="276" w:lineRule="auto"/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30080" behindDoc="0" locked="0" layoutInCell="1" allowOverlap="1" wp14:anchorId="4C6B2A07" wp14:editId="46382755">
                <wp:simplePos x="0" y="0"/>
                <wp:positionH relativeFrom="column">
                  <wp:posOffset>226695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140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95AB6D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6B2A07" id="_x0000_s1066" style="position:absolute;margin-left:178.5pt;margin-top:6.25pt;width:22.5pt;height:19.6pt;flip:y;z-index:25323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">
                <v:textbox>
                  <w:txbxContent>
                    <w:p w14:paraId="7A95AB6D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31104" behindDoc="0" locked="0" layoutInCell="1" allowOverlap="1" wp14:anchorId="7349CB15" wp14:editId="7100D159">
                <wp:simplePos x="0" y="0"/>
                <wp:positionH relativeFrom="column">
                  <wp:posOffset>396240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141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E5C13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49CB15" id="_x0000_s1067" style="position:absolute;margin-left:312pt;margin-top:6.25pt;width:22.5pt;height:19.6pt;flip:y;z-index:25323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">
                <v:textbox>
                  <w:txbxContent>
                    <w:p w14:paraId="5ADE5C13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32128" behindDoc="0" locked="0" layoutInCell="1" allowOverlap="1" wp14:anchorId="476C32C0" wp14:editId="1CE3CD7D">
                <wp:simplePos x="0" y="0"/>
                <wp:positionH relativeFrom="column">
                  <wp:posOffset>367665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142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7F18E6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6C32C0" id="_x0000_s1068" style="position:absolute;margin-left:289.5pt;margin-top:6.25pt;width:22.5pt;height:19.6pt;flip:y;z-index:2532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gVcHAIAADI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">
                <v:textbox>
                  <w:txbxContent>
                    <w:p w14:paraId="1F7F18E6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33152" behindDoc="0" locked="0" layoutInCell="1" allowOverlap="1" wp14:anchorId="6A4EF0CD" wp14:editId="7178D1BF">
                <wp:simplePos x="0" y="0"/>
                <wp:positionH relativeFrom="column">
                  <wp:posOffset>255270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143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EAFAC8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4EF0CD" id="_x0000_s1069" style="position:absolute;margin-left:201pt;margin-top:6.25pt;width:22.5pt;height:19.6pt;flip:y;z-index:25323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">
                <v:textbox>
                  <w:txbxContent>
                    <w:p w14:paraId="69EAFAC8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34176" behindDoc="0" locked="0" layoutInCell="1" allowOverlap="1" wp14:anchorId="43136E18" wp14:editId="5B736329">
                <wp:simplePos x="0" y="0"/>
                <wp:positionH relativeFrom="column">
                  <wp:posOffset>424815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144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A3B294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136E18" id="_x0000_s1070" style="position:absolute;margin-left:334.5pt;margin-top:6.25pt;width:22.5pt;height:19.6pt;flip:y;z-index:2532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">
                <v:textbox>
                  <w:txbxContent>
                    <w:p w14:paraId="76A3B294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 w:rsidRPr="00002B01">
        <w:rPr>
          <w:sz w:val="18"/>
          <w:szCs w:val="18"/>
        </w:rPr>
        <w:t>3</w:t>
      </w:r>
      <w:r>
        <w:rPr>
          <w:sz w:val="18"/>
          <w:szCs w:val="18"/>
        </w:rPr>
        <w:t>.</w:t>
      </w:r>
      <w:r>
        <w:rPr>
          <w:sz w:val="18"/>
          <w:szCs w:val="18"/>
        </w:rPr>
        <w:tab/>
        <w:t>&lt;&lt;</w:t>
      </w:r>
      <w:r>
        <w:rPr>
          <w:b/>
          <w:sz w:val="18"/>
          <w:szCs w:val="18"/>
        </w:rPr>
        <w:t>Name&gt;&gt;</w:t>
      </w:r>
      <w:r w:rsidRPr="00002B01">
        <w:rPr>
          <w:sz w:val="18"/>
          <w:szCs w:val="18"/>
        </w:rPr>
        <w:tab/>
      </w:r>
      <w:r w:rsidRPr="00002B01">
        <w:rPr>
          <w:sz w:val="18"/>
          <w:szCs w:val="18"/>
        </w:rPr>
        <w:tab/>
      </w:r>
      <w:r w:rsidRPr="00002B01">
        <w:rPr>
          <w:sz w:val="18"/>
          <w:szCs w:val="18"/>
        </w:rPr>
        <w:tab/>
      </w:r>
      <w:r w:rsidRPr="00002B01">
        <w:rPr>
          <w:sz w:val="18"/>
          <w:szCs w:val="18"/>
        </w:rPr>
        <w:tab/>
      </w:r>
      <w:r w:rsidRPr="00002B01">
        <w:rPr>
          <w:sz w:val="18"/>
          <w:szCs w:val="18"/>
        </w:rPr>
        <w:tab/>
        <w:t xml:space="preserve">            </w:t>
      </w:r>
    </w:p>
    <w:p w14:paraId="0843A8C4" w14:textId="77777777" w:rsidR="00C40EBD" w:rsidRPr="00002B01" w:rsidRDefault="00C40EBD" w:rsidP="00C40EBD">
      <w:pPr>
        <w:tabs>
          <w:tab w:val="left" w:pos="360"/>
        </w:tabs>
        <w:spacing w:line="276" w:lineRule="auto"/>
        <w:rPr>
          <w:i/>
          <w:sz w:val="18"/>
          <w:szCs w:val="18"/>
        </w:rPr>
      </w:pPr>
      <w:r>
        <w:rPr>
          <w:sz w:val="18"/>
          <w:szCs w:val="18"/>
        </w:rPr>
        <w:t xml:space="preserve">      </w:t>
      </w:r>
      <w:r>
        <w:rPr>
          <w:sz w:val="18"/>
          <w:szCs w:val="18"/>
        </w:rPr>
        <w:tab/>
      </w:r>
      <w:r w:rsidRPr="00002B01">
        <w:rPr>
          <w:i/>
          <w:sz w:val="18"/>
          <w:szCs w:val="18"/>
        </w:rPr>
        <w:t xml:space="preserve">Supervisor </w:t>
      </w:r>
    </w:p>
    <w:p w14:paraId="26AE131D" w14:textId="77777777" w:rsidR="00C40EBD" w:rsidRPr="00002B01" w:rsidRDefault="00C40EBD" w:rsidP="00C40EBD">
      <w:pPr>
        <w:tabs>
          <w:tab w:val="left" w:pos="360"/>
        </w:tabs>
        <w:spacing w:line="276" w:lineRule="auto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>CUI &lt;&lt;Campus&gt;&gt;</w:t>
      </w:r>
    </w:p>
    <w:p w14:paraId="7F2003F1" w14:textId="77777777" w:rsidR="00C40EBD" w:rsidRPr="00002B01" w:rsidRDefault="00C40EBD" w:rsidP="00C40EBD">
      <w:pPr>
        <w:spacing w:line="276" w:lineRule="auto"/>
        <w:rPr>
          <w:b/>
          <w:sz w:val="18"/>
          <w:szCs w:val="18"/>
        </w:rPr>
      </w:pPr>
    </w:p>
    <w:p w14:paraId="0A442E8A" w14:textId="77777777" w:rsidR="00C40EBD" w:rsidRDefault="00C40EBD" w:rsidP="00C40EBD">
      <w:pPr>
        <w:spacing w:line="276" w:lineRule="auto"/>
        <w:rPr>
          <w:sz w:val="18"/>
          <w:szCs w:val="18"/>
        </w:rPr>
      </w:pPr>
      <w:r w:rsidRPr="00002B01">
        <w:rPr>
          <w:b/>
          <w:sz w:val="18"/>
          <w:szCs w:val="18"/>
        </w:rPr>
        <w:t xml:space="preserve">Remarks:   </w:t>
      </w:r>
      <w:r w:rsidRPr="00002B01">
        <w:rPr>
          <w:sz w:val="18"/>
          <w:szCs w:val="18"/>
        </w:rPr>
        <w:t>______________________________________________________________________</w:t>
      </w:r>
      <w:r>
        <w:rPr>
          <w:sz w:val="18"/>
          <w:szCs w:val="18"/>
        </w:rPr>
        <w:t xml:space="preserve">       ___________________________</w:t>
      </w:r>
    </w:p>
    <w:p w14:paraId="74BA0C84" w14:textId="77777777" w:rsidR="00C40EBD" w:rsidRPr="00002B01" w:rsidRDefault="00C40EBD" w:rsidP="00C40EBD">
      <w:pPr>
        <w:spacing w:line="276" w:lineRule="auto"/>
        <w:rPr>
          <w:sz w:val="18"/>
          <w:szCs w:val="18"/>
        </w:rPr>
      </w:pPr>
    </w:p>
    <w:p w14:paraId="207F207C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>
        <w:rPr>
          <w:color w:val="948A54" w:themeColor="background2" w:themeShade="80"/>
          <w:sz w:val="18"/>
          <w:szCs w:val="18"/>
        </w:rPr>
        <w:tab/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480E0AB1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35200" behindDoc="0" locked="0" layoutInCell="1" allowOverlap="1" wp14:anchorId="74B010EE" wp14:editId="21867007">
                <wp:simplePos x="0" y="0"/>
                <wp:positionH relativeFrom="column">
                  <wp:posOffset>23431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45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06D580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B010EE" id="_x0000_s1071" style="position:absolute;margin-left:184.5pt;margin-top:4.75pt;width:22.5pt;height:19.6pt;flip:y;z-index:2532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">
                <v:textbox>
                  <w:txbxContent>
                    <w:p w14:paraId="0106D580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36224" behindDoc="0" locked="0" layoutInCell="1" allowOverlap="1" wp14:anchorId="3D846FDF" wp14:editId="1CC481C0">
                <wp:simplePos x="0" y="0"/>
                <wp:positionH relativeFrom="column">
                  <wp:posOffset>40386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46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393B2E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846FDF" id="_x0000_s1072" style="position:absolute;margin-left:318pt;margin-top:4.75pt;width:22.5pt;height:19.6pt;flip:y;z-index:2532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">
                <v:textbox>
                  <w:txbxContent>
                    <w:p w14:paraId="7E393B2E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37248" behindDoc="0" locked="0" layoutInCell="1" allowOverlap="1" wp14:anchorId="39B25E05" wp14:editId="0ACDB34C">
                <wp:simplePos x="0" y="0"/>
                <wp:positionH relativeFrom="column">
                  <wp:posOffset>37528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47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04FF1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B25E05" id="_x0000_s1073" style="position:absolute;margin-left:295.5pt;margin-top:4.75pt;width:22.5pt;height:19.6pt;flip:y;z-index:2532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">
                <v:textbox>
                  <w:txbxContent>
                    <w:p w14:paraId="74A04FF1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38272" behindDoc="0" locked="0" layoutInCell="1" allowOverlap="1" wp14:anchorId="1064170C" wp14:editId="6AD4CFD2">
                <wp:simplePos x="0" y="0"/>
                <wp:positionH relativeFrom="column">
                  <wp:posOffset>26289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48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27BC13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64170C" id="_x0000_s1074" style="position:absolute;margin-left:207pt;margin-top:4.75pt;width:22.5pt;height:19.6pt;flip:y;z-index:2532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fBUHAIAADI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">
                <v:textbox>
                  <w:txbxContent>
                    <w:p w14:paraId="4527BC13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39296" behindDoc="0" locked="0" layoutInCell="1" allowOverlap="1" wp14:anchorId="0135886E" wp14:editId="7DBF8F0B">
                <wp:simplePos x="0" y="0"/>
                <wp:positionH relativeFrom="column">
                  <wp:posOffset>43243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49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66F18E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35886E" id="_x0000_s1075" style="position:absolute;margin-left:340.5pt;margin-top:4.75pt;width:22.5pt;height:19.6pt;flip:y;z-index:2532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wW4HAIAADI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">
                <v:textbox>
                  <w:txbxContent>
                    <w:p w14:paraId="2066F18E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 w:rsidRPr="003E1713">
        <w:rPr>
          <w:b/>
          <w:color w:val="000000" w:themeColor="text1"/>
          <w:sz w:val="18"/>
          <w:szCs w:val="18"/>
        </w:rPr>
        <w:t>4.</w:t>
      </w:r>
      <w:r w:rsidRPr="003E1713">
        <w:rPr>
          <w:b/>
          <w:color w:val="000000" w:themeColor="text1"/>
          <w:sz w:val="18"/>
          <w:szCs w:val="18"/>
        </w:rPr>
        <w:tab/>
        <w:t xml:space="preserve">Head, </w:t>
      </w:r>
    </w:p>
    <w:p w14:paraId="5DBCF361" w14:textId="77777777" w:rsidR="00C40EBD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        Department of </w:t>
      </w:r>
      <w:r>
        <w:rPr>
          <w:b/>
          <w:color w:val="000000" w:themeColor="text1"/>
          <w:sz w:val="18"/>
          <w:szCs w:val="18"/>
        </w:rPr>
        <w:t>&lt;&lt; name of department &gt;&gt;</w:t>
      </w:r>
    </w:p>
    <w:p w14:paraId="34D1AA3A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ab/>
      </w:r>
      <w:r w:rsidRPr="003E1713">
        <w:rPr>
          <w:color w:val="000000" w:themeColor="text1"/>
          <w:sz w:val="18"/>
          <w:szCs w:val="18"/>
        </w:rPr>
        <w:t xml:space="preserve">CUI, </w:t>
      </w:r>
      <w:r>
        <w:rPr>
          <w:color w:val="000000" w:themeColor="text1"/>
          <w:sz w:val="18"/>
          <w:szCs w:val="18"/>
        </w:rPr>
        <w:t xml:space="preserve"> &lt;&lt;</w:t>
      </w:r>
      <w:r>
        <w:rPr>
          <w:i/>
          <w:color w:val="000000" w:themeColor="text1"/>
          <w:sz w:val="18"/>
          <w:szCs w:val="18"/>
        </w:rPr>
        <w:t xml:space="preserve"> name of &gt;&gt;Campus</w:t>
      </w:r>
    </w:p>
    <w:p w14:paraId="6A7C52AD" w14:textId="77777777" w:rsidR="00C40EBD" w:rsidRPr="003E1713" w:rsidRDefault="00C40EBD" w:rsidP="00C40EBD">
      <w:pPr>
        <w:spacing w:line="276" w:lineRule="auto"/>
        <w:rPr>
          <w:b/>
          <w:color w:val="000000" w:themeColor="text1"/>
          <w:sz w:val="18"/>
          <w:szCs w:val="18"/>
        </w:rPr>
      </w:pPr>
    </w:p>
    <w:p w14:paraId="3E7CAE5C" w14:textId="77777777" w:rsidR="00C40EBD" w:rsidRPr="003E1713" w:rsidRDefault="00C40EBD" w:rsidP="00C40EBD">
      <w:pPr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Remarks: </w:t>
      </w:r>
      <w:r w:rsidRPr="003E1713">
        <w:rPr>
          <w:color w:val="000000" w:themeColor="text1"/>
          <w:sz w:val="18"/>
          <w:szCs w:val="18"/>
        </w:rPr>
        <w:t>________________________________________________________________________       ___________________________</w:t>
      </w:r>
    </w:p>
    <w:p w14:paraId="5039CE65" w14:textId="77777777" w:rsidR="00C40EBD" w:rsidRPr="003E1713" w:rsidRDefault="00C40EBD" w:rsidP="00C40EBD">
      <w:pPr>
        <w:spacing w:line="276" w:lineRule="auto"/>
        <w:rPr>
          <w:color w:val="000000" w:themeColor="text1"/>
          <w:sz w:val="18"/>
          <w:szCs w:val="18"/>
        </w:rPr>
      </w:pPr>
    </w:p>
    <w:p w14:paraId="54AFE3C3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>
        <w:rPr>
          <w:b/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7AC19F54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40320" behindDoc="0" locked="0" layoutInCell="1" allowOverlap="1" wp14:anchorId="38DF83D9" wp14:editId="71D1DB98">
                <wp:simplePos x="0" y="0"/>
                <wp:positionH relativeFrom="column">
                  <wp:posOffset>23431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50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4DA775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DF83D9" id="_x0000_s1076" style="position:absolute;margin-left:184.5pt;margin-top:4.75pt;width:22.5pt;height:19.6pt;flip:y;z-index:2532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">
                <v:textbox>
                  <w:txbxContent>
                    <w:p w14:paraId="284DA775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41344" behindDoc="0" locked="0" layoutInCell="1" allowOverlap="1" wp14:anchorId="1AE2462A" wp14:editId="75AA7B1E">
                <wp:simplePos x="0" y="0"/>
                <wp:positionH relativeFrom="column">
                  <wp:posOffset>40386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51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1E094C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E2462A" id="_x0000_s1077" style="position:absolute;margin-left:318pt;margin-top:4.75pt;width:22.5pt;height:19.6pt;flip:y;z-index:2532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">
                <v:textbox>
                  <w:txbxContent>
                    <w:p w14:paraId="461E094C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42368" behindDoc="0" locked="0" layoutInCell="1" allowOverlap="1" wp14:anchorId="28422124" wp14:editId="0BFE23A5">
                <wp:simplePos x="0" y="0"/>
                <wp:positionH relativeFrom="column">
                  <wp:posOffset>37528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52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5781A1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422124" id="_x0000_s1078" style="position:absolute;margin-left:295.5pt;margin-top:4.75pt;width:22.5pt;height:19.6pt;flip:y;z-index:2532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">
                <v:textbox>
                  <w:txbxContent>
                    <w:p w14:paraId="095781A1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43392" behindDoc="0" locked="0" layoutInCell="1" allowOverlap="1" wp14:anchorId="2FAA21F2" wp14:editId="2CE512D0">
                <wp:simplePos x="0" y="0"/>
                <wp:positionH relativeFrom="column">
                  <wp:posOffset>26289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53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14A8DE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AA21F2" id="_x0000_s1079" style="position:absolute;margin-left:207pt;margin-top:4.75pt;width:22.5pt;height:19.6pt;flip:y;z-index:2532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">
                <v:textbox>
                  <w:txbxContent>
                    <w:p w14:paraId="7D14A8DE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44416" behindDoc="0" locked="0" layoutInCell="1" allowOverlap="1" wp14:anchorId="6B0F7D7E" wp14:editId="4C4E3300">
                <wp:simplePos x="0" y="0"/>
                <wp:positionH relativeFrom="column">
                  <wp:posOffset>43243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54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9F535F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0F7D7E" id="_x0000_s1080" style="position:absolute;margin-left:340.5pt;margin-top:4.75pt;width:22.5pt;height:19.6pt;flip:y;z-index:2532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">
                <v:textbox>
                  <w:txbxContent>
                    <w:p w14:paraId="1C9F535F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 w:rsidRPr="003E1713">
        <w:rPr>
          <w:b/>
          <w:color w:val="000000" w:themeColor="text1"/>
          <w:sz w:val="18"/>
          <w:szCs w:val="18"/>
        </w:rPr>
        <w:t>5.</w:t>
      </w:r>
      <w:r w:rsidRPr="003E1713">
        <w:rPr>
          <w:b/>
          <w:color w:val="000000" w:themeColor="text1"/>
          <w:sz w:val="18"/>
          <w:szCs w:val="18"/>
        </w:rPr>
        <w:tab/>
        <w:t>Chair</w:t>
      </w:r>
      <w:r>
        <w:rPr>
          <w:b/>
          <w:color w:val="000000" w:themeColor="text1"/>
          <w:sz w:val="18"/>
          <w:szCs w:val="18"/>
        </w:rPr>
        <w:t>person</w:t>
      </w:r>
      <w:r w:rsidRPr="003E1713">
        <w:rPr>
          <w:b/>
          <w:color w:val="000000" w:themeColor="text1"/>
          <w:sz w:val="18"/>
          <w:szCs w:val="18"/>
        </w:rPr>
        <w:t xml:space="preserve">, </w:t>
      </w:r>
    </w:p>
    <w:p w14:paraId="710A6481" w14:textId="77777777" w:rsidR="00C40EBD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>
        <w:rPr>
          <w:b/>
          <w:color w:val="000000" w:themeColor="text1"/>
          <w:sz w:val="18"/>
          <w:szCs w:val="18"/>
        </w:rPr>
        <w:tab/>
      </w:r>
      <w:r w:rsidRPr="003E1713">
        <w:rPr>
          <w:b/>
          <w:color w:val="000000" w:themeColor="text1"/>
          <w:sz w:val="18"/>
          <w:szCs w:val="18"/>
        </w:rPr>
        <w:t xml:space="preserve">Department of </w:t>
      </w:r>
      <w:r>
        <w:rPr>
          <w:b/>
          <w:color w:val="000000" w:themeColor="text1"/>
          <w:sz w:val="18"/>
          <w:szCs w:val="18"/>
        </w:rPr>
        <w:t>&lt;&lt; name of department &gt;&gt;</w:t>
      </w:r>
    </w:p>
    <w:p w14:paraId="36BEA6F8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ab/>
      </w:r>
      <w:r w:rsidRPr="003E1713">
        <w:rPr>
          <w:color w:val="000000" w:themeColor="text1"/>
          <w:sz w:val="18"/>
          <w:szCs w:val="18"/>
        </w:rPr>
        <w:t>CUI.</w:t>
      </w:r>
    </w:p>
    <w:p w14:paraId="4B18468B" w14:textId="77777777" w:rsidR="00C40EBD" w:rsidRPr="003E1713" w:rsidRDefault="00C40EBD" w:rsidP="00C40EBD">
      <w:pPr>
        <w:spacing w:line="276" w:lineRule="auto"/>
        <w:rPr>
          <w:b/>
          <w:color w:val="000000" w:themeColor="text1"/>
          <w:sz w:val="18"/>
          <w:szCs w:val="18"/>
        </w:rPr>
      </w:pPr>
    </w:p>
    <w:p w14:paraId="7D572326" w14:textId="77777777" w:rsidR="00C40EBD" w:rsidRPr="003E1713" w:rsidRDefault="00C40EBD" w:rsidP="00C40EBD">
      <w:pPr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Remarks: </w:t>
      </w:r>
      <w:r w:rsidRPr="003E1713">
        <w:rPr>
          <w:color w:val="000000" w:themeColor="text1"/>
          <w:sz w:val="18"/>
          <w:szCs w:val="18"/>
        </w:rPr>
        <w:t>________________________________________________________________________       ___________________________</w:t>
      </w:r>
    </w:p>
    <w:p w14:paraId="12EC7526" w14:textId="77777777" w:rsidR="00C40EBD" w:rsidRPr="003E1713" w:rsidRDefault="00C40EBD" w:rsidP="00C40EBD">
      <w:pPr>
        <w:spacing w:line="276" w:lineRule="auto"/>
        <w:rPr>
          <w:color w:val="000000" w:themeColor="text1"/>
          <w:sz w:val="18"/>
          <w:szCs w:val="18"/>
        </w:rPr>
      </w:pPr>
    </w:p>
    <w:p w14:paraId="1456EE87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>
        <w:rPr>
          <w:color w:val="948A54" w:themeColor="background2" w:themeShade="80"/>
          <w:sz w:val="18"/>
          <w:szCs w:val="18"/>
        </w:rPr>
        <w:tab/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66095B9A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>
        <w:rPr>
          <w:noProof/>
          <w:color w:val="000000" w:themeColor="text1"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3245440" behindDoc="0" locked="0" layoutInCell="1" allowOverlap="1" wp14:anchorId="6F0753F3" wp14:editId="072C8006">
                <wp:simplePos x="0" y="0"/>
                <wp:positionH relativeFrom="column">
                  <wp:posOffset>23431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55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E2DC4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0753F3" id="_x0000_s1081" style="position:absolute;margin-left:184.5pt;margin-top:4.75pt;width:22.5pt;height:19.6pt;flip:y;z-index:2532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">
                <v:textbox>
                  <w:txbxContent>
                    <w:p w14:paraId="274E2DC4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46464" behindDoc="0" locked="0" layoutInCell="1" allowOverlap="1" wp14:anchorId="51382BA3" wp14:editId="72EEF4A9">
                <wp:simplePos x="0" y="0"/>
                <wp:positionH relativeFrom="column">
                  <wp:posOffset>40386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56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E9243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382BA3" id="_x0000_s1082" style="position:absolute;margin-left:318pt;margin-top:4.75pt;width:22.5pt;height:19.6pt;flip:y;z-index:2532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">
                <v:textbox>
                  <w:txbxContent>
                    <w:p w14:paraId="7D3E9243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47488" behindDoc="0" locked="0" layoutInCell="1" allowOverlap="1" wp14:anchorId="542CFF8A" wp14:editId="5D542C9E">
                <wp:simplePos x="0" y="0"/>
                <wp:positionH relativeFrom="column">
                  <wp:posOffset>37528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57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7E2147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2CFF8A" id="_x0000_s1083" style="position:absolute;margin-left:295.5pt;margin-top:4.75pt;width:22.5pt;height:19.6pt;flip:y;z-index:2532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">
                <v:textbox>
                  <w:txbxContent>
                    <w:p w14:paraId="647E2147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48512" behindDoc="0" locked="0" layoutInCell="1" allowOverlap="1" wp14:anchorId="0140A14A" wp14:editId="277838F9">
                <wp:simplePos x="0" y="0"/>
                <wp:positionH relativeFrom="column">
                  <wp:posOffset>26289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58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F9442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40A14A" id="_x0000_s1084" style="position:absolute;margin-left:207pt;margin-top:4.75pt;width:22.5pt;height:19.6pt;flip:y;z-index:2532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">
                <v:textbox>
                  <w:txbxContent>
                    <w:p w14:paraId="55CF9442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49536" behindDoc="0" locked="0" layoutInCell="1" allowOverlap="1" wp14:anchorId="4A2E7EED" wp14:editId="74C82099">
                <wp:simplePos x="0" y="0"/>
                <wp:positionH relativeFrom="column">
                  <wp:posOffset>43243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59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77E4C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2E7EED" id="_x0000_s1085" style="position:absolute;margin-left:340.5pt;margin-top:4.75pt;width:22.5pt;height:19.6pt;flip:y;z-index:2532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">
                <v:textbox>
                  <w:txbxContent>
                    <w:p w14:paraId="17777E4C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 w:rsidRPr="003E1713">
        <w:rPr>
          <w:b/>
          <w:color w:val="000000" w:themeColor="text1"/>
          <w:sz w:val="18"/>
          <w:szCs w:val="18"/>
        </w:rPr>
        <w:t>6.</w:t>
      </w:r>
      <w:r w:rsidRPr="003E1713">
        <w:rPr>
          <w:b/>
          <w:color w:val="000000" w:themeColor="text1"/>
          <w:sz w:val="18"/>
          <w:szCs w:val="18"/>
        </w:rPr>
        <w:tab/>
        <w:t xml:space="preserve">Dean, </w:t>
      </w:r>
    </w:p>
    <w:p w14:paraId="100C0362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        Faculty of </w:t>
      </w:r>
      <w:r>
        <w:rPr>
          <w:b/>
          <w:color w:val="000000" w:themeColor="text1"/>
          <w:sz w:val="18"/>
          <w:szCs w:val="18"/>
        </w:rPr>
        <w:t>&lt;&lt; name of faculty&gt;&gt;</w:t>
      </w:r>
    </w:p>
    <w:p w14:paraId="37EA7150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ab/>
      </w:r>
      <w:r w:rsidRPr="003E1713">
        <w:rPr>
          <w:color w:val="000000" w:themeColor="text1"/>
          <w:sz w:val="18"/>
          <w:szCs w:val="18"/>
        </w:rPr>
        <w:t>CUI.</w:t>
      </w:r>
    </w:p>
    <w:p w14:paraId="2D1E5388" w14:textId="77777777" w:rsidR="005957D7" w:rsidRPr="003E1713" w:rsidRDefault="005957D7" w:rsidP="005957D7">
      <w:pPr>
        <w:spacing w:line="276" w:lineRule="auto"/>
        <w:rPr>
          <w:b/>
          <w:color w:val="000000" w:themeColor="text1"/>
          <w:sz w:val="18"/>
          <w:szCs w:val="18"/>
        </w:rPr>
      </w:pPr>
    </w:p>
    <w:p w14:paraId="7F774372" w14:textId="77777777" w:rsidR="005957D7" w:rsidRPr="003E1713" w:rsidRDefault="005957D7" w:rsidP="005957D7">
      <w:pPr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Remarks: </w:t>
      </w:r>
      <w:r w:rsidRPr="003E1713">
        <w:rPr>
          <w:color w:val="000000" w:themeColor="text1"/>
          <w:sz w:val="18"/>
          <w:szCs w:val="18"/>
        </w:rPr>
        <w:t>________________________________________________________________________       ___________________________</w:t>
      </w:r>
    </w:p>
    <w:p w14:paraId="41C8F4AE" w14:textId="77777777" w:rsidR="000302AE" w:rsidRDefault="000302AE" w:rsidP="000302AE">
      <w:pPr>
        <w:tabs>
          <w:tab w:val="left" w:pos="8460"/>
          <w:tab w:val="left" w:pos="8640"/>
          <w:tab w:val="left" w:pos="8820"/>
          <w:tab w:val="left" w:pos="9000"/>
        </w:tabs>
        <w:rPr>
          <w:color w:val="000000" w:themeColor="text1"/>
          <w:sz w:val="18"/>
          <w:szCs w:val="18"/>
        </w:rPr>
      </w:pPr>
    </w:p>
    <w:p w14:paraId="6FE42C0A" w14:textId="77777777" w:rsidR="000302AE" w:rsidRDefault="000302AE" w:rsidP="000302AE">
      <w:pPr>
        <w:tabs>
          <w:tab w:val="left" w:pos="8460"/>
          <w:tab w:val="left" w:pos="8640"/>
          <w:tab w:val="left" w:pos="8820"/>
          <w:tab w:val="left" w:pos="9000"/>
        </w:tabs>
        <w:rPr>
          <w:sz w:val="18"/>
          <w:szCs w:val="18"/>
        </w:rPr>
      </w:pPr>
    </w:p>
    <w:p w14:paraId="71908F91" w14:textId="77777777" w:rsidR="003F6905" w:rsidRDefault="003F6905" w:rsidP="00D71A76">
      <w:pPr>
        <w:tabs>
          <w:tab w:val="left" w:pos="8460"/>
          <w:tab w:val="left" w:pos="8640"/>
          <w:tab w:val="left" w:pos="8820"/>
          <w:tab w:val="left" w:pos="9000"/>
        </w:tabs>
        <w:jc w:val="right"/>
        <w:rPr>
          <w:b/>
          <w:sz w:val="20"/>
          <w:szCs w:val="18"/>
        </w:rPr>
      </w:pPr>
      <w:r w:rsidRPr="00276738">
        <w:rPr>
          <w:b/>
          <w:sz w:val="20"/>
          <w:szCs w:val="18"/>
        </w:rPr>
        <w:t xml:space="preserve">Copy of </w:t>
      </w:r>
      <w:r w:rsidR="00E441CB">
        <w:rPr>
          <w:b/>
          <w:sz w:val="20"/>
          <w:szCs w:val="18"/>
        </w:rPr>
        <w:t>Secretary BASAR</w:t>
      </w:r>
    </w:p>
    <w:p w14:paraId="51E0A9E8" w14:textId="77777777" w:rsidR="004902C1" w:rsidRDefault="004902C1" w:rsidP="003F6905">
      <w:pPr>
        <w:tabs>
          <w:tab w:val="left" w:pos="8460"/>
          <w:tab w:val="left" w:pos="8640"/>
          <w:tab w:val="left" w:pos="8820"/>
          <w:tab w:val="left" w:pos="9000"/>
        </w:tabs>
        <w:jc w:val="right"/>
        <w:rPr>
          <w:b/>
          <w:sz w:val="20"/>
          <w:szCs w:val="18"/>
        </w:rPr>
      </w:pPr>
    </w:p>
    <w:tbl>
      <w:tblPr>
        <w:tblW w:w="9180" w:type="dxa"/>
        <w:tblInd w:w="-72" w:type="dxa"/>
        <w:tblLook w:val="01E0" w:firstRow="1" w:lastRow="1" w:firstColumn="1" w:lastColumn="1" w:noHBand="0" w:noVBand="0"/>
      </w:tblPr>
      <w:tblGrid>
        <w:gridCol w:w="1440"/>
        <w:gridCol w:w="7740"/>
      </w:tblGrid>
      <w:tr w:rsidR="0017401B" w14:paraId="0A11FF02" w14:textId="77777777" w:rsidTr="009E5151">
        <w:trPr>
          <w:trHeight w:hRule="exact" w:val="1159"/>
        </w:trPr>
        <w:tc>
          <w:tcPr>
            <w:tcW w:w="1440" w:type="dxa"/>
            <w:vAlign w:val="center"/>
          </w:tcPr>
          <w:p w14:paraId="32E3096A" w14:textId="77777777" w:rsidR="0017401B" w:rsidRDefault="0017401B" w:rsidP="009E5151">
            <w:pPr>
              <w:ind w:left="-108"/>
              <w:jc w:val="center"/>
            </w:pPr>
            <w:r>
              <w:rPr>
                <w:noProof/>
              </w:rPr>
              <w:drawing>
                <wp:inline distT="0" distB="0" distL="0" distR="0" wp14:anchorId="361043B7" wp14:editId="2902A6B0">
                  <wp:extent cx="720344" cy="733425"/>
                  <wp:effectExtent l="19050" t="0" r="3556" b="0"/>
                  <wp:docPr id="7" name="Picture 2" descr="http://www.comsats.org.pk/images/images_r01_c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://www.comsats.org.pk/images/images_r01_c0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344" cy="733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40" w:type="dxa"/>
          </w:tcPr>
          <w:p w14:paraId="4AED0312" w14:textId="77777777" w:rsidR="0017401B" w:rsidRPr="00E3095B" w:rsidRDefault="0017401B" w:rsidP="00E3095B">
            <w:pPr>
              <w:jc w:val="center"/>
              <w:rPr>
                <w:rFonts w:ascii="Bodoni Bk BT" w:hAnsi="Bodoni Bk BT"/>
                <w:b/>
                <w:bCs/>
                <w:sz w:val="32"/>
                <w:szCs w:val="32"/>
              </w:rPr>
            </w:pPr>
          </w:p>
          <w:p w14:paraId="019BA209" w14:textId="54C0338A" w:rsidR="0017401B" w:rsidRPr="00E3095B" w:rsidRDefault="0017401B" w:rsidP="00E3095B">
            <w:pPr>
              <w:jc w:val="center"/>
              <w:rPr>
                <w:rFonts w:ascii="Bodoni Bk BT" w:hAnsi="Bodoni Bk BT"/>
                <w:b/>
                <w:bCs/>
                <w:sz w:val="32"/>
                <w:szCs w:val="32"/>
              </w:rPr>
            </w:pPr>
            <w:r w:rsidRPr="00E3095B">
              <w:rPr>
                <w:rFonts w:ascii="Bodoni Bk BT" w:hAnsi="Bodoni Bk BT"/>
                <w:b/>
                <w:bCs/>
                <w:sz w:val="32"/>
                <w:szCs w:val="32"/>
              </w:rPr>
              <w:t>COMSATS University Islamabad</w:t>
            </w:r>
          </w:p>
          <w:p w14:paraId="4AA3D43D" w14:textId="77777777" w:rsidR="0017401B" w:rsidRPr="00E3095B" w:rsidRDefault="0017401B" w:rsidP="00E3095B">
            <w:pPr>
              <w:pStyle w:val="Heading5"/>
              <w:rPr>
                <w:rFonts w:ascii="Bodoni Bk BT" w:hAnsi="Bodoni Bk BT"/>
                <w:sz w:val="32"/>
                <w:szCs w:val="32"/>
              </w:rPr>
            </w:pPr>
          </w:p>
        </w:tc>
      </w:tr>
    </w:tbl>
    <w:p w14:paraId="297D139B" w14:textId="402A7E51" w:rsidR="005957D7" w:rsidRPr="00720549" w:rsidRDefault="005957D7" w:rsidP="005957D7">
      <w:pPr>
        <w:jc w:val="center"/>
        <w:rPr>
          <w:sz w:val="28"/>
          <w:szCs w:val="28"/>
        </w:rPr>
      </w:pPr>
      <w:r w:rsidRPr="00720549">
        <w:rPr>
          <w:b/>
          <w:sz w:val="28"/>
          <w:szCs w:val="28"/>
        </w:rPr>
        <w:t xml:space="preserve">Oral Exams of </w:t>
      </w:r>
      <w:r w:rsidR="00ED523B">
        <w:rPr>
          <w:b/>
          <w:sz w:val="28"/>
          <w:szCs w:val="28"/>
        </w:rPr>
        <w:t>Ph.D.</w:t>
      </w:r>
      <w:r w:rsidRPr="00720549">
        <w:rPr>
          <w:b/>
          <w:sz w:val="28"/>
          <w:szCs w:val="28"/>
        </w:rPr>
        <w:t xml:space="preserve"> Thesis - Report of Evaluation Committee</w:t>
      </w:r>
    </w:p>
    <w:p w14:paraId="3E65E785" w14:textId="77777777" w:rsidR="005957D7" w:rsidRPr="00F60342" w:rsidRDefault="005957D7" w:rsidP="005957D7">
      <w:pPr>
        <w:jc w:val="center"/>
        <w:rPr>
          <w:b/>
          <w:sz w:val="22"/>
          <w:szCs w:val="20"/>
        </w:rPr>
      </w:pPr>
      <w:r>
        <w:rPr>
          <w:sz w:val="22"/>
          <w:szCs w:val="20"/>
        </w:rPr>
        <w:t>Evaluation Date: _________________ Time: _______</w:t>
      </w:r>
    </w:p>
    <w:p w14:paraId="666F9FDC" w14:textId="77777777" w:rsidR="005957D7" w:rsidRDefault="005957D7" w:rsidP="005957D7">
      <w:pPr>
        <w:tabs>
          <w:tab w:val="left" w:pos="7879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ab/>
      </w:r>
    </w:p>
    <w:p w14:paraId="6354A877" w14:textId="77777777" w:rsidR="005957D7" w:rsidRPr="00652E42" w:rsidRDefault="005957D7" w:rsidP="005957D7">
      <w:pPr>
        <w:spacing w:line="360" w:lineRule="auto"/>
        <w:ind w:left="900" w:hanging="900"/>
        <w:jc w:val="both"/>
      </w:pPr>
      <w:r>
        <w:rPr>
          <w:sz w:val="22"/>
          <w:szCs w:val="20"/>
        </w:rPr>
        <w:t xml:space="preserve">Student’s </w:t>
      </w:r>
      <w:r w:rsidRPr="00F21BD3">
        <w:rPr>
          <w:sz w:val="22"/>
          <w:szCs w:val="20"/>
        </w:rPr>
        <w:t>Name</w:t>
      </w:r>
      <w:r>
        <w:rPr>
          <w:sz w:val="22"/>
          <w:szCs w:val="20"/>
        </w:rPr>
        <w:t xml:space="preserve"> _____________________________</w:t>
      </w:r>
      <w:r w:rsidRPr="00F21BD3">
        <w:rPr>
          <w:sz w:val="22"/>
          <w:szCs w:val="20"/>
        </w:rPr>
        <w:t xml:space="preserve"> Registration No</w:t>
      </w:r>
      <w:r w:rsidRPr="00BF3869">
        <w:rPr>
          <w:sz w:val="22"/>
          <w:szCs w:val="20"/>
        </w:rPr>
        <w:t>:</w:t>
      </w:r>
      <w:r>
        <w:rPr>
          <w:sz w:val="22"/>
          <w:szCs w:val="20"/>
        </w:rPr>
        <w:t xml:space="preserve"> _____________________________</w:t>
      </w:r>
    </w:p>
    <w:p w14:paraId="41CFCC80" w14:textId="77777777" w:rsidR="005957D7" w:rsidRDefault="005957D7" w:rsidP="005957D7">
      <w:pPr>
        <w:spacing w:line="360" w:lineRule="auto"/>
        <w:rPr>
          <w:sz w:val="22"/>
          <w:szCs w:val="22"/>
        </w:rPr>
      </w:pPr>
      <w:r w:rsidRPr="00F21BD3">
        <w:rPr>
          <w:sz w:val="22"/>
          <w:szCs w:val="20"/>
        </w:rPr>
        <w:t>Supervisor’s Name:</w:t>
      </w:r>
      <w:r w:rsidRPr="0087279F">
        <w:t xml:space="preserve"> </w:t>
      </w:r>
      <w:r>
        <w:rPr>
          <w:b/>
          <w:sz w:val="21"/>
          <w:szCs w:val="21"/>
        </w:rPr>
        <w:t>__________________________________________________________________________</w:t>
      </w:r>
    </w:p>
    <w:p w14:paraId="5BE51A39" w14:textId="77777777" w:rsidR="005957D7" w:rsidRPr="00652E42" w:rsidRDefault="005957D7" w:rsidP="005957D7">
      <w:pPr>
        <w:spacing w:line="360" w:lineRule="auto"/>
        <w:ind w:right="-540"/>
        <w:rPr>
          <w:b/>
          <w:sz w:val="22"/>
          <w:szCs w:val="22"/>
        </w:rPr>
      </w:pPr>
      <w:r w:rsidRPr="00F21BD3">
        <w:rPr>
          <w:sz w:val="22"/>
          <w:szCs w:val="22"/>
        </w:rPr>
        <w:t>Title of Thesis</w:t>
      </w:r>
      <w:r w:rsidRPr="00002B01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Pr="0087279F">
        <w:rPr>
          <w:b/>
          <w:sz w:val="21"/>
          <w:szCs w:val="21"/>
        </w:rPr>
        <w:t>“</w:t>
      </w:r>
      <w:r>
        <w:rPr>
          <w:b/>
          <w:sz w:val="21"/>
          <w:szCs w:val="21"/>
        </w:rPr>
        <w:t>_____________________________________________________________________________</w:t>
      </w:r>
      <w:r w:rsidRPr="0087279F">
        <w:rPr>
          <w:b/>
          <w:sz w:val="21"/>
          <w:szCs w:val="21"/>
        </w:rPr>
        <w:t>”</w:t>
      </w:r>
    </w:p>
    <w:p w14:paraId="7F2BE0BC" w14:textId="77777777" w:rsidR="005957D7" w:rsidRDefault="005957D7" w:rsidP="005957D7">
      <w:pPr>
        <w:ind w:left="900" w:hanging="900"/>
        <w:jc w:val="center"/>
        <w:rPr>
          <w:b/>
          <w:sz w:val="22"/>
          <w:szCs w:val="22"/>
        </w:rPr>
      </w:pPr>
    </w:p>
    <w:p w14:paraId="70819E13" w14:textId="77777777" w:rsidR="005957D7" w:rsidRPr="00897549" w:rsidRDefault="005957D7" w:rsidP="005957D7">
      <w:pPr>
        <w:ind w:left="900" w:hanging="900"/>
        <w:jc w:val="both"/>
        <w:rPr>
          <w:sz w:val="22"/>
          <w:szCs w:val="22"/>
        </w:rPr>
      </w:pPr>
      <w:r w:rsidRPr="00002B01">
        <w:rPr>
          <w:b/>
          <w:sz w:val="22"/>
          <w:szCs w:val="22"/>
        </w:rPr>
        <w:t>Evaluation by the Committee Members</w:t>
      </w:r>
      <w:r w:rsidRPr="00002B01">
        <w:rPr>
          <w:sz w:val="22"/>
          <w:szCs w:val="22"/>
        </w:rPr>
        <w:t>: -</w:t>
      </w:r>
      <w:r>
        <w:rPr>
          <w:sz w:val="22"/>
          <w:szCs w:val="22"/>
        </w:rPr>
        <w:t xml:space="preserve">  </w:t>
      </w:r>
      <w:r>
        <w:rPr>
          <w:sz w:val="22"/>
          <w:szCs w:val="22"/>
        </w:rPr>
        <w:tab/>
      </w:r>
      <w:r>
        <w:rPr>
          <w:b/>
          <w:i/>
          <w:sz w:val="20"/>
          <w:szCs w:val="20"/>
          <w:u w:val="single"/>
        </w:rPr>
        <w:t>Please see overleaf for further i</w:t>
      </w:r>
      <w:r w:rsidRPr="004C56B1">
        <w:rPr>
          <w:b/>
          <w:i/>
          <w:sz w:val="20"/>
          <w:szCs w:val="20"/>
          <w:u w:val="single"/>
        </w:rPr>
        <w:t>nstructions</w:t>
      </w:r>
    </w:p>
    <w:p w14:paraId="379A27A7" w14:textId="77777777" w:rsidR="005957D7" w:rsidRPr="00C63E50" w:rsidRDefault="005957D7" w:rsidP="005957D7">
      <w:pPr>
        <w:tabs>
          <w:tab w:val="left" w:pos="8820"/>
          <w:tab w:val="left" w:pos="9000"/>
        </w:tabs>
        <w:jc w:val="both"/>
      </w:pP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  <w:t xml:space="preserve">       </w:t>
      </w:r>
    </w:p>
    <w:p w14:paraId="0A73138C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 w:rsidRPr="0025533D">
        <w:rPr>
          <w:color w:val="948A54" w:themeColor="background2" w:themeShade="80"/>
          <w:sz w:val="18"/>
          <w:szCs w:val="18"/>
        </w:rPr>
        <w:t xml:space="preserve">   </w:t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7BC18F90" w14:textId="77777777" w:rsidR="00C40EBD" w:rsidRPr="00002B01" w:rsidRDefault="00C40EBD" w:rsidP="00C40EBD">
      <w:pPr>
        <w:tabs>
          <w:tab w:val="left" w:pos="360"/>
        </w:tabs>
        <w:spacing w:line="276" w:lineRule="auto"/>
        <w:rPr>
          <w:b/>
          <w:bCs/>
          <w:color w:val="000000"/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52608" behindDoc="0" locked="0" layoutInCell="1" allowOverlap="1" wp14:anchorId="244E5203" wp14:editId="6BACF176">
                <wp:simplePos x="0" y="0"/>
                <wp:positionH relativeFrom="column">
                  <wp:posOffset>403860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60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7B1CE3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4E5203" id="_x0000_s1086" style="position:absolute;margin-left:318pt;margin-top:2.95pt;width:22.5pt;height:19.6pt;flip:y;z-index:2532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">
                <v:textbox>
                  <w:txbxContent>
                    <w:p w14:paraId="477B1CE3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53632" behindDoc="0" locked="0" layoutInCell="1" allowOverlap="1" wp14:anchorId="64B83ACB" wp14:editId="0AB47290">
                <wp:simplePos x="0" y="0"/>
                <wp:positionH relativeFrom="column">
                  <wp:posOffset>375285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61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101265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B83ACB" id="_x0000_s1087" style="position:absolute;margin-left:295.5pt;margin-top:2.95pt;width:22.5pt;height:19.6pt;flip:y;z-index:2532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">
                <v:textbox>
                  <w:txbxContent>
                    <w:p w14:paraId="59101265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55680" behindDoc="0" locked="0" layoutInCell="1" allowOverlap="1" wp14:anchorId="479BB89B" wp14:editId="3C05F849">
                <wp:simplePos x="0" y="0"/>
                <wp:positionH relativeFrom="column">
                  <wp:posOffset>432435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62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9E960A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9BB89B" id="_x0000_s1088" style="position:absolute;margin-left:340.5pt;margin-top:2.95pt;width:22.5pt;height:19.6pt;flip:y;z-index:2532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">
                <v:textbox>
                  <w:txbxContent>
                    <w:p w14:paraId="589E960A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54656" behindDoc="0" locked="0" layoutInCell="1" allowOverlap="1" wp14:anchorId="4C12EA86" wp14:editId="0CBC0700">
                <wp:simplePos x="0" y="0"/>
                <wp:positionH relativeFrom="column">
                  <wp:posOffset>262890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63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EE64E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12EA86" id="_x0000_s1089" style="position:absolute;margin-left:207pt;margin-top:2.95pt;width:22.5pt;height:19.6pt;flip:y;z-index:2532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">
                <v:textbox>
                  <w:txbxContent>
                    <w:p w14:paraId="56EEE64E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51584" behindDoc="0" locked="0" layoutInCell="1" allowOverlap="1" wp14:anchorId="24654931" wp14:editId="5CB5AD7F">
                <wp:simplePos x="0" y="0"/>
                <wp:positionH relativeFrom="column">
                  <wp:posOffset>234315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64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063506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654931" id="_x0000_s1090" style="position:absolute;margin-left:184.5pt;margin-top:2.95pt;width:22.5pt;height:19.6pt;flip:y;z-index:2532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">
                <v:textbox>
                  <w:txbxContent>
                    <w:p w14:paraId="26063506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 w:rsidRPr="00002B01">
        <w:rPr>
          <w:sz w:val="18"/>
          <w:szCs w:val="18"/>
        </w:rPr>
        <w:t>1.</w:t>
      </w:r>
      <w:r w:rsidRPr="00002B01">
        <w:rPr>
          <w:sz w:val="18"/>
          <w:szCs w:val="18"/>
        </w:rPr>
        <w:tab/>
      </w:r>
      <w:r>
        <w:rPr>
          <w:sz w:val="18"/>
          <w:szCs w:val="18"/>
        </w:rPr>
        <w:t>&lt;&lt;</w:t>
      </w:r>
      <w:r>
        <w:rPr>
          <w:b/>
          <w:sz w:val="18"/>
          <w:szCs w:val="18"/>
        </w:rPr>
        <w:t>Name&gt;&gt;</w:t>
      </w:r>
    </w:p>
    <w:p w14:paraId="4BAD7FDF" w14:textId="77777777" w:rsidR="00C40EBD" w:rsidRPr="00002B01" w:rsidRDefault="00C40EBD" w:rsidP="00C40EBD">
      <w:pPr>
        <w:tabs>
          <w:tab w:val="left" w:pos="360"/>
          <w:tab w:val="left" w:pos="1440"/>
        </w:tabs>
        <w:spacing w:line="276" w:lineRule="auto"/>
        <w:rPr>
          <w:i/>
          <w:sz w:val="18"/>
          <w:szCs w:val="18"/>
        </w:rPr>
      </w:pPr>
      <w:r w:rsidRPr="00002B01">
        <w:rPr>
          <w:sz w:val="18"/>
          <w:szCs w:val="18"/>
        </w:rPr>
        <w:tab/>
      </w:r>
      <w:r w:rsidRPr="00002B01">
        <w:rPr>
          <w:i/>
          <w:sz w:val="18"/>
          <w:szCs w:val="18"/>
        </w:rPr>
        <w:t>Examiner</w:t>
      </w:r>
      <w:r>
        <w:rPr>
          <w:i/>
          <w:sz w:val="18"/>
          <w:szCs w:val="18"/>
        </w:rPr>
        <w:tab/>
      </w:r>
    </w:p>
    <w:p w14:paraId="5A0F71E4" w14:textId="77777777" w:rsidR="00C40EBD" w:rsidRPr="00002B01" w:rsidRDefault="00C40EBD" w:rsidP="00C40EBD">
      <w:pPr>
        <w:tabs>
          <w:tab w:val="left" w:pos="4860"/>
          <w:tab w:val="left" w:pos="6120"/>
          <w:tab w:val="left" w:pos="6840"/>
          <w:tab w:val="left" w:pos="7020"/>
          <w:tab w:val="left" w:pos="8280"/>
          <w:tab w:val="left" w:pos="8460"/>
          <w:tab w:val="left" w:pos="9000"/>
        </w:tabs>
        <w:spacing w:line="276" w:lineRule="auto"/>
        <w:rPr>
          <w:b/>
          <w:sz w:val="18"/>
          <w:szCs w:val="18"/>
        </w:rPr>
      </w:pPr>
    </w:p>
    <w:p w14:paraId="1D91168A" w14:textId="77777777" w:rsidR="00C40EBD" w:rsidRPr="00002B01" w:rsidRDefault="00C40EBD" w:rsidP="00C40EBD">
      <w:pPr>
        <w:tabs>
          <w:tab w:val="left" w:pos="4860"/>
          <w:tab w:val="left" w:pos="6120"/>
          <w:tab w:val="left" w:pos="6840"/>
          <w:tab w:val="left" w:pos="7020"/>
          <w:tab w:val="left" w:pos="8280"/>
          <w:tab w:val="left" w:pos="8460"/>
          <w:tab w:val="left" w:pos="9000"/>
        </w:tabs>
        <w:spacing w:line="276" w:lineRule="auto"/>
        <w:rPr>
          <w:sz w:val="18"/>
          <w:szCs w:val="18"/>
        </w:rPr>
      </w:pPr>
      <w:r w:rsidRPr="00002B01">
        <w:rPr>
          <w:b/>
          <w:sz w:val="18"/>
          <w:szCs w:val="18"/>
        </w:rPr>
        <w:t xml:space="preserve">Remarks: </w:t>
      </w:r>
      <w:r w:rsidRPr="00002B01">
        <w:rPr>
          <w:sz w:val="18"/>
          <w:szCs w:val="18"/>
        </w:rPr>
        <w:t>________________________________________________________________________</w:t>
      </w:r>
      <w:r>
        <w:rPr>
          <w:sz w:val="18"/>
          <w:szCs w:val="18"/>
        </w:rPr>
        <w:t xml:space="preserve">       ___________________________</w:t>
      </w:r>
    </w:p>
    <w:p w14:paraId="621A7663" w14:textId="77777777" w:rsidR="00C40EBD" w:rsidRPr="00002B01" w:rsidRDefault="00C40EBD" w:rsidP="00C40EBD">
      <w:pPr>
        <w:tabs>
          <w:tab w:val="left" w:pos="4860"/>
          <w:tab w:val="left" w:pos="6120"/>
          <w:tab w:val="left" w:pos="6840"/>
          <w:tab w:val="left" w:pos="7020"/>
          <w:tab w:val="left" w:pos="8280"/>
          <w:tab w:val="left" w:pos="8460"/>
          <w:tab w:val="left" w:pos="9000"/>
        </w:tabs>
        <w:spacing w:line="276" w:lineRule="auto"/>
        <w:rPr>
          <w:sz w:val="18"/>
          <w:szCs w:val="18"/>
        </w:rPr>
      </w:pPr>
    </w:p>
    <w:p w14:paraId="2C3C8E08" w14:textId="7451C407" w:rsidR="00C40EBD" w:rsidRDefault="00C40EBD" w:rsidP="00C40EBD">
      <w:pPr>
        <w:spacing w:line="276" w:lineRule="auto"/>
        <w:ind w:left="4320"/>
        <w:rPr>
          <w:sz w:val="18"/>
          <w:szCs w:val="18"/>
        </w:rPr>
      </w:pPr>
      <w:r w:rsidRPr="00002B01">
        <w:rPr>
          <w:sz w:val="18"/>
          <w:szCs w:val="18"/>
        </w:rPr>
        <w:t xml:space="preserve">  </w:t>
      </w:r>
      <w:r>
        <w:rPr>
          <w:b/>
          <w:color w:val="333333"/>
          <w:sz w:val="18"/>
          <w:szCs w:val="18"/>
        </w:rPr>
        <w:t xml:space="preserve"> </w:t>
      </w:r>
    </w:p>
    <w:p w14:paraId="2A21891F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>
        <w:rPr>
          <w:color w:val="948A54" w:themeColor="background2" w:themeShade="80"/>
          <w:sz w:val="18"/>
          <w:szCs w:val="18"/>
        </w:rPr>
        <w:tab/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63963749" w14:textId="77777777" w:rsidR="00C40EBD" w:rsidRPr="00002B01" w:rsidRDefault="00C40EBD" w:rsidP="00C40EBD">
      <w:pPr>
        <w:tabs>
          <w:tab w:val="left" w:pos="360"/>
        </w:tabs>
        <w:spacing w:line="276" w:lineRule="auto"/>
        <w:rPr>
          <w:b/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60800" behindDoc="0" locked="0" layoutInCell="1" allowOverlap="1" wp14:anchorId="40CDD307" wp14:editId="332590FB">
                <wp:simplePos x="0" y="0"/>
                <wp:positionH relativeFrom="column">
                  <wp:posOffset>428625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65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2CF63A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CDD307" id="_x0000_s1091" style="position:absolute;margin-left:337.5pt;margin-top:3.7pt;width:22.5pt;height:19.6pt;flip:y;z-index:2532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">
                <v:textbox>
                  <w:txbxContent>
                    <w:p w14:paraId="572CF63A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59776" behindDoc="0" locked="0" layoutInCell="1" allowOverlap="1" wp14:anchorId="4337B411" wp14:editId="4B03C392">
                <wp:simplePos x="0" y="0"/>
                <wp:positionH relativeFrom="column">
                  <wp:posOffset>259080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66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EF011C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37B411" id="_x0000_s1092" style="position:absolute;margin-left:204pt;margin-top:3.7pt;width:22.5pt;height:19.6pt;flip:y;z-index:2532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">
                <v:textbox>
                  <w:txbxContent>
                    <w:p w14:paraId="72EF011C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58752" behindDoc="0" locked="0" layoutInCell="1" allowOverlap="1" wp14:anchorId="6A72983F" wp14:editId="49478B6B">
                <wp:simplePos x="0" y="0"/>
                <wp:positionH relativeFrom="column">
                  <wp:posOffset>371475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67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0A7A8B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72983F" id="_x0000_s1093" style="position:absolute;margin-left:292.5pt;margin-top:3.7pt;width:22.5pt;height:19.6pt;flip:y;z-index:2532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">
                <v:textbox>
                  <w:txbxContent>
                    <w:p w14:paraId="560A7A8B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57728" behindDoc="0" locked="0" layoutInCell="1" allowOverlap="1" wp14:anchorId="58BC5C3D" wp14:editId="4D2B7E3B">
                <wp:simplePos x="0" y="0"/>
                <wp:positionH relativeFrom="column">
                  <wp:posOffset>400050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68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0C0B92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BC5C3D" id="_x0000_s1094" style="position:absolute;margin-left:315pt;margin-top:3.7pt;width:22.5pt;height:19.6pt;flip:y;z-index:2532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">
                <v:textbox>
                  <w:txbxContent>
                    <w:p w14:paraId="6B0C0B92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56704" behindDoc="0" locked="0" layoutInCell="1" allowOverlap="1" wp14:anchorId="189670C2" wp14:editId="5E70755A">
                <wp:simplePos x="0" y="0"/>
                <wp:positionH relativeFrom="column">
                  <wp:posOffset>230505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69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4E184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9670C2" id="_x0000_s1095" style="position:absolute;margin-left:181.5pt;margin-top:3.7pt;width:22.5pt;height:19.6pt;flip:y;z-index:2532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">
                <v:textbox>
                  <w:txbxContent>
                    <w:p w14:paraId="4824E184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 w:rsidRPr="00002B01">
        <w:rPr>
          <w:sz w:val="18"/>
          <w:szCs w:val="18"/>
        </w:rPr>
        <w:t>2.</w:t>
      </w:r>
      <w:r w:rsidRPr="00002B01">
        <w:rPr>
          <w:sz w:val="18"/>
          <w:szCs w:val="18"/>
        </w:rPr>
        <w:tab/>
      </w:r>
      <w:r>
        <w:rPr>
          <w:sz w:val="18"/>
          <w:szCs w:val="18"/>
        </w:rPr>
        <w:t>&lt;&lt;</w:t>
      </w:r>
      <w:r>
        <w:rPr>
          <w:b/>
          <w:sz w:val="18"/>
          <w:szCs w:val="18"/>
        </w:rPr>
        <w:t>Name&gt;&gt;</w:t>
      </w:r>
      <w:r w:rsidRPr="0087279F">
        <w:rPr>
          <w:b/>
          <w:sz w:val="18"/>
          <w:szCs w:val="18"/>
        </w:rPr>
        <w:tab/>
      </w:r>
      <w:r w:rsidRPr="00002B01">
        <w:rPr>
          <w:sz w:val="18"/>
          <w:szCs w:val="18"/>
        </w:rPr>
        <w:t xml:space="preserve">                                    </w:t>
      </w:r>
    </w:p>
    <w:p w14:paraId="14D3E13C" w14:textId="77777777" w:rsidR="00C40EBD" w:rsidRPr="00002B01" w:rsidRDefault="00C40EBD" w:rsidP="00C40EBD">
      <w:pPr>
        <w:tabs>
          <w:tab w:val="left" w:pos="360"/>
        </w:tabs>
        <w:spacing w:line="276" w:lineRule="auto"/>
        <w:rPr>
          <w:i/>
          <w:sz w:val="18"/>
          <w:szCs w:val="18"/>
        </w:rPr>
      </w:pPr>
      <w:r w:rsidRPr="00002B01">
        <w:rPr>
          <w:sz w:val="18"/>
          <w:szCs w:val="18"/>
        </w:rPr>
        <w:tab/>
      </w:r>
      <w:r w:rsidRPr="00002B01">
        <w:rPr>
          <w:i/>
          <w:sz w:val="18"/>
          <w:szCs w:val="18"/>
        </w:rPr>
        <w:t>Examiner</w:t>
      </w:r>
    </w:p>
    <w:p w14:paraId="1F747BFD" w14:textId="77777777" w:rsidR="00C40EBD" w:rsidRPr="00002B01" w:rsidRDefault="00C40EBD" w:rsidP="00C40EBD">
      <w:pPr>
        <w:spacing w:line="276" w:lineRule="auto"/>
        <w:rPr>
          <w:b/>
          <w:sz w:val="18"/>
          <w:szCs w:val="18"/>
        </w:rPr>
      </w:pPr>
    </w:p>
    <w:p w14:paraId="52C54D6F" w14:textId="77777777" w:rsidR="00C40EBD" w:rsidRDefault="00C40EBD" w:rsidP="00C40EBD">
      <w:pPr>
        <w:spacing w:line="276" w:lineRule="auto"/>
        <w:rPr>
          <w:sz w:val="18"/>
          <w:szCs w:val="18"/>
        </w:rPr>
      </w:pPr>
      <w:r w:rsidRPr="00002B01">
        <w:rPr>
          <w:b/>
          <w:sz w:val="18"/>
          <w:szCs w:val="18"/>
        </w:rPr>
        <w:t xml:space="preserve">Remarks:   </w:t>
      </w:r>
      <w:r w:rsidRPr="00002B01">
        <w:rPr>
          <w:sz w:val="18"/>
          <w:szCs w:val="18"/>
        </w:rPr>
        <w:t>______________________________________________________________________</w:t>
      </w:r>
      <w:r>
        <w:rPr>
          <w:sz w:val="18"/>
          <w:szCs w:val="18"/>
        </w:rPr>
        <w:t xml:space="preserve">       ___________________________</w:t>
      </w:r>
    </w:p>
    <w:p w14:paraId="763881D3" w14:textId="77777777" w:rsidR="00C40EBD" w:rsidRDefault="00C40EBD" w:rsidP="00C40EBD">
      <w:pPr>
        <w:spacing w:line="276" w:lineRule="auto"/>
        <w:ind w:left="3600"/>
        <w:rPr>
          <w:b/>
          <w:color w:val="948A54" w:themeColor="background2" w:themeShade="80"/>
          <w:sz w:val="18"/>
          <w:szCs w:val="18"/>
        </w:rPr>
      </w:pPr>
    </w:p>
    <w:p w14:paraId="70D96812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 w:rsidRPr="0025533D">
        <w:rPr>
          <w:color w:val="948A54" w:themeColor="background2" w:themeShade="80"/>
          <w:sz w:val="18"/>
          <w:szCs w:val="18"/>
        </w:rPr>
        <w:t xml:space="preserve">       </w:t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5F7A7472" w14:textId="77777777" w:rsidR="00C40EBD" w:rsidRPr="00097A18" w:rsidRDefault="00C40EBD" w:rsidP="00C40EBD">
      <w:pPr>
        <w:spacing w:line="276" w:lineRule="auto"/>
        <w:ind w:left="2160" w:firstLine="720"/>
        <w:rPr>
          <w:color w:val="948A54" w:themeColor="background2" w:themeShade="80"/>
          <w:sz w:val="20"/>
          <w:szCs w:val="18"/>
        </w:rPr>
      </w:pPr>
      <w:r>
        <w:rPr>
          <w:color w:val="948A54" w:themeColor="background2" w:themeShade="80"/>
          <w:sz w:val="18"/>
          <w:szCs w:val="18"/>
        </w:rPr>
        <w:tab/>
      </w:r>
    </w:p>
    <w:p w14:paraId="77D227A1" w14:textId="77777777" w:rsidR="00C40EBD" w:rsidRPr="00002B01" w:rsidRDefault="00C40EBD" w:rsidP="00C40EBD">
      <w:pPr>
        <w:tabs>
          <w:tab w:val="left" w:pos="360"/>
          <w:tab w:val="left" w:pos="450"/>
          <w:tab w:val="left" w:pos="4860"/>
        </w:tabs>
        <w:spacing w:line="276" w:lineRule="auto"/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61824" behindDoc="0" locked="0" layoutInCell="1" allowOverlap="1" wp14:anchorId="1B52E45A" wp14:editId="560EFE53">
                <wp:simplePos x="0" y="0"/>
                <wp:positionH relativeFrom="column">
                  <wp:posOffset>226695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170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EC59FF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52E45A" id="_x0000_s1096" style="position:absolute;margin-left:178.5pt;margin-top:6.25pt;width:22.5pt;height:19.6pt;flip:y;z-index:2532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">
                <v:textbox>
                  <w:txbxContent>
                    <w:p w14:paraId="49EC59FF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62848" behindDoc="0" locked="0" layoutInCell="1" allowOverlap="1" wp14:anchorId="183FA7BF" wp14:editId="5D130BF3">
                <wp:simplePos x="0" y="0"/>
                <wp:positionH relativeFrom="column">
                  <wp:posOffset>396240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171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456BB3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3FA7BF" id="_x0000_s1097" style="position:absolute;margin-left:312pt;margin-top:6.25pt;width:22.5pt;height:19.6pt;flip:y;z-index:2532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">
                <v:textbox>
                  <w:txbxContent>
                    <w:p w14:paraId="0B456BB3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63872" behindDoc="0" locked="0" layoutInCell="1" allowOverlap="1" wp14:anchorId="3EBE40A5" wp14:editId="23C2CBD7">
                <wp:simplePos x="0" y="0"/>
                <wp:positionH relativeFrom="column">
                  <wp:posOffset>367665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172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416043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BE40A5" id="_x0000_s1098" style="position:absolute;margin-left:289.5pt;margin-top:6.25pt;width:22.5pt;height:19.6pt;flip:y;z-index:2532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">
                <v:textbox>
                  <w:txbxContent>
                    <w:p w14:paraId="01416043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64896" behindDoc="0" locked="0" layoutInCell="1" allowOverlap="1" wp14:anchorId="0312BF0A" wp14:editId="0137A480">
                <wp:simplePos x="0" y="0"/>
                <wp:positionH relativeFrom="column">
                  <wp:posOffset>255270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173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16A097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12BF0A" id="_x0000_s1099" style="position:absolute;margin-left:201pt;margin-top:6.25pt;width:22.5pt;height:19.6pt;flip:y;z-index:2532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">
                <v:textbox>
                  <w:txbxContent>
                    <w:p w14:paraId="4416A097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65920" behindDoc="0" locked="0" layoutInCell="1" allowOverlap="1" wp14:anchorId="4EAE6904" wp14:editId="13FF96DE">
                <wp:simplePos x="0" y="0"/>
                <wp:positionH relativeFrom="column">
                  <wp:posOffset>424815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174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B87D1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AE6904" id="_x0000_s1100" style="position:absolute;margin-left:334.5pt;margin-top:6.25pt;width:22.5pt;height:19.6pt;flip:y;z-index:2532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">
                <v:textbox>
                  <w:txbxContent>
                    <w:p w14:paraId="331B87D1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 w:rsidRPr="00002B01">
        <w:rPr>
          <w:sz w:val="18"/>
          <w:szCs w:val="18"/>
        </w:rPr>
        <w:t>3</w:t>
      </w:r>
      <w:r>
        <w:rPr>
          <w:sz w:val="18"/>
          <w:szCs w:val="18"/>
        </w:rPr>
        <w:t>.</w:t>
      </w:r>
      <w:r>
        <w:rPr>
          <w:sz w:val="18"/>
          <w:szCs w:val="18"/>
        </w:rPr>
        <w:tab/>
        <w:t>&lt;&lt;</w:t>
      </w:r>
      <w:r>
        <w:rPr>
          <w:b/>
          <w:sz w:val="18"/>
          <w:szCs w:val="18"/>
        </w:rPr>
        <w:t>Name&gt;&gt;</w:t>
      </w:r>
      <w:r w:rsidRPr="00002B01">
        <w:rPr>
          <w:sz w:val="18"/>
          <w:szCs w:val="18"/>
        </w:rPr>
        <w:tab/>
      </w:r>
      <w:r w:rsidRPr="00002B01">
        <w:rPr>
          <w:sz w:val="18"/>
          <w:szCs w:val="18"/>
        </w:rPr>
        <w:tab/>
      </w:r>
      <w:r w:rsidRPr="00002B01">
        <w:rPr>
          <w:sz w:val="18"/>
          <w:szCs w:val="18"/>
        </w:rPr>
        <w:tab/>
      </w:r>
      <w:r w:rsidRPr="00002B01">
        <w:rPr>
          <w:sz w:val="18"/>
          <w:szCs w:val="18"/>
        </w:rPr>
        <w:tab/>
      </w:r>
      <w:r w:rsidRPr="00002B01">
        <w:rPr>
          <w:sz w:val="18"/>
          <w:szCs w:val="18"/>
        </w:rPr>
        <w:tab/>
        <w:t xml:space="preserve">            </w:t>
      </w:r>
    </w:p>
    <w:p w14:paraId="5447531C" w14:textId="77777777" w:rsidR="00C40EBD" w:rsidRPr="00002B01" w:rsidRDefault="00C40EBD" w:rsidP="00C40EBD">
      <w:pPr>
        <w:tabs>
          <w:tab w:val="left" w:pos="360"/>
        </w:tabs>
        <w:spacing w:line="276" w:lineRule="auto"/>
        <w:rPr>
          <w:i/>
          <w:sz w:val="18"/>
          <w:szCs w:val="18"/>
        </w:rPr>
      </w:pPr>
      <w:r>
        <w:rPr>
          <w:sz w:val="18"/>
          <w:szCs w:val="18"/>
        </w:rPr>
        <w:t xml:space="preserve">      </w:t>
      </w:r>
      <w:r>
        <w:rPr>
          <w:sz w:val="18"/>
          <w:szCs w:val="18"/>
        </w:rPr>
        <w:tab/>
      </w:r>
      <w:r w:rsidRPr="00002B01">
        <w:rPr>
          <w:i/>
          <w:sz w:val="18"/>
          <w:szCs w:val="18"/>
        </w:rPr>
        <w:t xml:space="preserve">Supervisor </w:t>
      </w:r>
    </w:p>
    <w:p w14:paraId="4F4C2A52" w14:textId="77777777" w:rsidR="00C40EBD" w:rsidRPr="00002B01" w:rsidRDefault="00C40EBD" w:rsidP="00C40EBD">
      <w:pPr>
        <w:tabs>
          <w:tab w:val="left" w:pos="360"/>
        </w:tabs>
        <w:spacing w:line="276" w:lineRule="auto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>CUI &lt;&lt;Campus&gt;&gt;</w:t>
      </w:r>
    </w:p>
    <w:p w14:paraId="38005AC4" w14:textId="77777777" w:rsidR="00C40EBD" w:rsidRPr="00002B01" w:rsidRDefault="00C40EBD" w:rsidP="00C40EBD">
      <w:pPr>
        <w:spacing w:line="276" w:lineRule="auto"/>
        <w:rPr>
          <w:b/>
          <w:sz w:val="18"/>
          <w:szCs w:val="18"/>
        </w:rPr>
      </w:pPr>
    </w:p>
    <w:p w14:paraId="00A6D5EB" w14:textId="77777777" w:rsidR="00C40EBD" w:rsidRDefault="00C40EBD" w:rsidP="00C40EBD">
      <w:pPr>
        <w:spacing w:line="276" w:lineRule="auto"/>
        <w:rPr>
          <w:sz w:val="18"/>
          <w:szCs w:val="18"/>
        </w:rPr>
      </w:pPr>
      <w:r w:rsidRPr="00002B01">
        <w:rPr>
          <w:b/>
          <w:sz w:val="18"/>
          <w:szCs w:val="18"/>
        </w:rPr>
        <w:t xml:space="preserve">Remarks:   </w:t>
      </w:r>
      <w:r w:rsidRPr="00002B01">
        <w:rPr>
          <w:sz w:val="18"/>
          <w:szCs w:val="18"/>
        </w:rPr>
        <w:t>______________________________________________________________________</w:t>
      </w:r>
      <w:r>
        <w:rPr>
          <w:sz w:val="18"/>
          <w:szCs w:val="18"/>
        </w:rPr>
        <w:t xml:space="preserve">       ___________________________</w:t>
      </w:r>
    </w:p>
    <w:p w14:paraId="1B693B24" w14:textId="77777777" w:rsidR="00C40EBD" w:rsidRPr="00002B01" w:rsidRDefault="00C40EBD" w:rsidP="00C40EBD">
      <w:pPr>
        <w:spacing w:line="276" w:lineRule="auto"/>
        <w:rPr>
          <w:sz w:val="18"/>
          <w:szCs w:val="18"/>
        </w:rPr>
      </w:pPr>
    </w:p>
    <w:p w14:paraId="2F0E9259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>
        <w:rPr>
          <w:color w:val="948A54" w:themeColor="background2" w:themeShade="80"/>
          <w:sz w:val="18"/>
          <w:szCs w:val="18"/>
        </w:rPr>
        <w:tab/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5D111D23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66944" behindDoc="0" locked="0" layoutInCell="1" allowOverlap="1" wp14:anchorId="4F4B6FE8" wp14:editId="1C10E609">
                <wp:simplePos x="0" y="0"/>
                <wp:positionH relativeFrom="column">
                  <wp:posOffset>23431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75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361C64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4B6FE8" id="_x0000_s1101" style="position:absolute;margin-left:184.5pt;margin-top:4.75pt;width:22.5pt;height:19.6pt;flip:y;z-index:2532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">
                <v:textbox>
                  <w:txbxContent>
                    <w:p w14:paraId="42361C64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67968" behindDoc="0" locked="0" layoutInCell="1" allowOverlap="1" wp14:anchorId="4F559713" wp14:editId="21918966">
                <wp:simplePos x="0" y="0"/>
                <wp:positionH relativeFrom="column">
                  <wp:posOffset>40386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76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BFC66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559713" id="_x0000_s1102" style="position:absolute;margin-left:318pt;margin-top:4.75pt;width:22.5pt;height:19.6pt;flip:y;z-index:2532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">
                <v:textbox>
                  <w:txbxContent>
                    <w:p w14:paraId="30EBFC66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68992" behindDoc="0" locked="0" layoutInCell="1" allowOverlap="1" wp14:anchorId="6750CB32" wp14:editId="21901F66">
                <wp:simplePos x="0" y="0"/>
                <wp:positionH relativeFrom="column">
                  <wp:posOffset>37528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77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3EA740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50CB32" id="_x0000_s1103" style="position:absolute;margin-left:295.5pt;margin-top:4.75pt;width:22.5pt;height:19.6pt;flip:y;z-index:2532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">
                <v:textbox>
                  <w:txbxContent>
                    <w:p w14:paraId="683EA740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70016" behindDoc="0" locked="0" layoutInCell="1" allowOverlap="1" wp14:anchorId="3111448D" wp14:editId="7E7FAD69">
                <wp:simplePos x="0" y="0"/>
                <wp:positionH relativeFrom="column">
                  <wp:posOffset>26289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78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A3260E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11448D" id="_x0000_s1104" style="position:absolute;margin-left:207pt;margin-top:4.75pt;width:22.5pt;height:19.6pt;flip:y;z-index:2532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">
                <v:textbox>
                  <w:txbxContent>
                    <w:p w14:paraId="46A3260E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71040" behindDoc="0" locked="0" layoutInCell="1" allowOverlap="1" wp14:anchorId="032C8D55" wp14:editId="5F36B6D7">
                <wp:simplePos x="0" y="0"/>
                <wp:positionH relativeFrom="column">
                  <wp:posOffset>43243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79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F7BED3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2C8D55" id="_x0000_s1105" style="position:absolute;margin-left:340.5pt;margin-top:4.75pt;width:22.5pt;height:19.6pt;flip:y;z-index:2532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">
                <v:textbox>
                  <w:txbxContent>
                    <w:p w14:paraId="7BF7BED3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 w:rsidRPr="003E1713">
        <w:rPr>
          <w:b/>
          <w:color w:val="000000" w:themeColor="text1"/>
          <w:sz w:val="18"/>
          <w:szCs w:val="18"/>
        </w:rPr>
        <w:t>4.</w:t>
      </w:r>
      <w:r w:rsidRPr="003E1713">
        <w:rPr>
          <w:b/>
          <w:color w:val="000000" w:themeColor="text1"/>
          <w:sz w:val="18"/>
          <w:szCs w:val="18"/>
        </w:rPr>
        <w:tab/>
        <w:t xml:space="preserve">Head, </w:t>
      </w:r>
    </w:p>
    <w:p w14:paraId="74979DC4" w14:textId="77777777" w:rsidR="00C40EBD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        Department of </w:t>
      </w:r>
      <w:r>
        <w:rPr>
          <w:b/>
          <w:color w:val="000000" w:themeColor="text1"/>
          <w:sz w:val="18"/>
          <w:szCs w:val="18"/>
        </w:rPr>
        <w:t>&lt;&lt; name of department &gt;&gt;</w:t>
      </w:r>
    </w:p>
    <w:p w14:paraId="778C6CD3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ab/>
      </w:r>
      <w:r w:rsidRPr="003E1713">
        <w:rPr>
          <w:color w:val="000000" w:themeColor="text1"/>
          <w:sz w:val="18"/>
          <w:szCs w:val="18"/>
        </w:rPr>
        <w:t xml:space="preserve">CUI, </w:t>
      </w:r>
      <w:r>
        <w:rPr>
          <w:color w:val="000000" w:themeColor="text1"/>
          <w:sz w:val="18"/>
          <w:szCs w:val="18"/>
        </w:rPr>
        <w:t xml:space="preserve"> &lt;&lt;</w:t>
      </w:r>
      <w:r>
        <w:rPr>
          <w:i/>
          <w:color w:val="000000" w:themeColor="text1"/>
          <w:sz w:val="18"/>
          <w:szCs w:val="18"/>
        </w:rPr>
        <w:t xml:space="preserve"> name of &gt;&gt;Campus</w:t>
      </w:r>
    </w:p>
    <w:p w14:paraId="6137C7F9" w14:textId="77777777" w:rsidR="00C40EBD" w:rsidRPr="003E1713" w:rsidRDefault="00C40EBD" w:rsidP="00C40EBD">
      <w:pPr>
        <w:spacing w:line="276" w:lineRule="auto"/>
        <w:rPr>
          <w:b/>
          <w:color w:val="000000" w:themeColor="text1"/>
          <w:sz w:val="18"/>
          <w:szCs w:val="18"/>
        </w:rPr>
      </w:pPr>
    </w:p>
    <w:p w14:paraId="33FF75E6" w14:textId="77777777" w:rsidR="00C40EBD" w:rsidRPr="003E1713" w:rsidRDefault="00C40EBD" w:rsidP="00C40EBD">
      <w:pPr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Remarks: </w:t>
      </w:r>
      <w:r w:rsidRPr="003E1713">
        <w:rPr>
          <w:color w:val="000000" w:themeColor="text1"/>
          <w:sz w:val="18"/>
          <w:szCs w:val="18"/>
        </w:rPr>
        <w:t>________________________________________________________________________       ___________________________</w:t>
      </w:r>
    </w:p>
    <w:p w14:paraId="6A5AB53F" w14:textId="77777777" w:rsidR="00C40EBD" w:rsidRPr="003E1713" w:rsidRDefault="00C40EBD" w:rsidP="00C40EBD">
      <w:pPr>
        <w:spacing w:line="276" w:lineRule="auto"/>
        <w:rPr>
          <w:color w:val="000000" w:themeColor="text1"/>
          <w:sz w:val="18"/>
          <w:szCs w:val="18"/>
        </w:rPr>
      </w:pPr>
    </w:p>
    <w:p w14:paraId="34E810AC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>
        <w:rPr>
          <w:b/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45D467B5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72064" behindDoc="0" locked="0" layoutInCell="1" allowOverlap="1" wp14:anchorId="51114274" wp14:editId="1E2F3FA6">
                <wp:simplePos x="0" y="0"/>
                <wp:positionH relativeFrom="column">
                  <wp:posOffset>23431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80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609963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114274" id="_x0000_s1106" style="position:absolute;margin-left:184.5pt;margin-top:4.75pt;width:22.5pt;height:19.6pt;flip:y;z-index:2532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fK3GgIAADI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">
                <v:textbox>
                  <w:txbxContent>
                    <w:p w14:paraId="6A609963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73088" behindDoc="0" locked="0" layoutInCell="1" allowOverlap="1" wp14:anchorId="15A97F2D" wp14:editId="228099D9">
                <wp:simplePos x="0" y="0"/>
                <wp:positionH relativeFrom="column">
                  <wp:posOffset>40386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81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E96B2C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A97F2D" id="_x0000_s1107" style="position:absolute;margin-left:318pt;margin-top:4.75pt;width:22.5pt;height:19.6pt;flip:y;z-index:2532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">
                <v:textbox>
                  <w:txbxContent>
                    <w:p w14:paraId="16E96B2C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74112" behindDoc="0" locked="0" layoutInCell="1" allowOverlap="1" wp14:anchorId="3A9ACBA9" wp14:editId="5F83E437">
                <wp:simplePos x="0" y="0"/>
                <wp:positionH relativeFrom="column">
                  <wp:posOffset>37528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82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C1224C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9ACBA9" id="_x0000_s1108" style="position:absolute;margin-left:295.5pt;margin-top:4.75pt;width:22.5pt;height:19.6pt;flip:y;z-index:2532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mm1GwIAADI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">
                <v:textbox>
                  <w:txbxContent>
                    <w:p w14:paraId="13C1224C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75136" behindDoc="0" locked="0" layoutInCell="1" allowOverlap="1" wp14:anchorId="61D6F94E" wp14:editId="0F2711B0">
                <wp:simplePos x="0" y="0"/>
                <wp:positionH relativeFrom="column">
                  <wp:posOffset>26289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83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4D70A2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D6F94E" id="_x0000_s1109" style="position:absolute;margin-left:207pt;margin-top:4.75pt;width:22.5pt;height:19.6pt;flip:y;z-index:2532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">
                <v:textbox>
                  <w:txbxContent>
                    <w:p w14:paraId="734D70A2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76160" behindDoc="0" locked="0" layoutInCell="1" allowOverlap="1" wp14:anchorId="68DE3313" wp14:editId="2F5A4B33">
                <wp:simplePos x="0" y="0"/>
                <wp:positionH relativeFrom="column">
                  <wp:posOffset>43243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84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6EB70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DE3313" id="_x0000_s1110" style="position:absolute;margin-left:340.5pt;margin-top:4.75pt;width:22.5pt;height:19.6pt;flip:y;z-index:2532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8WyGwIAADI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">
                <v:textbox>
                  <w:txbxContent>
                    <w:p w14:paraId="7CE6EB70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 w:rsidRPr="003E1713">
        <w:rPr>
          <w:b/>
          <w:color w:val="000000" w:themeColor="text1"/>
          <w:sz w:val="18"/>
          <w:szCs w:val="18"/>
        </w:rPr>
        <w:t>5.</w:t>
      </w:r>
      <w:r w:rsidRPr="003E1713">
        <w:rPr>
          <w:b/>
          <w:color w:val="000000" w:themeColor="text1"/>
          <w:sz w:val="18"/>
          <w:szCs w:val="18"/>
        </w:rPr>
        <w:tab/>
        <w:t>Chair</w:t>
      </w:r>
      <w:r>
        <w:rPr>
          <w:b/>
          <w:color w:val="000000" w:themeColor="text1"/>
          <w:sz w:val="18"/>
          <w:szCs w:val="18"/>
        </w:rPr>
        <w:t>person</w:t>
      </w:r>
      <w:r w:rsidRPr="003E1713">
        <w:rPr>
          <w:b/>
          <w:color w:val="000000" w:themeColor="text1"/>
          <w:sz w:val="18"/>
          <w:szCs w:val="18"/>
        </w:rPr>
        <w:t xml:space="preserve">, </w:t>
      </w:r>
    </w:p>
    <w:p w14:paraId="009B60B3" w14:textId="77777777" w:rsidR="00C40EBD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>
        <w:rPr>
          <w:b/>
          <w:color w:val="000000" w:themeColor="text1"/>
          <w:sz w:val="18"/>
          <w:szCs w:val="18"/>
        </w:rPr>
        <w:tab/>
      </w:r>
      <w:r w:rsidRPr="003E1713">
        <w:rPr>
          <w:b/>
          <w:color w:val="000000" w:themeColor="text1"/>
          <w:sz w:val="18"/>
          <w:szCs w:val="18"/>
        </w:rPr>
        <w:t xml:space="preserve">Department of </w:t>
      </w:r>
      <w:r>
        <w:rPr>
          <w:b/>
          <w:color w:val="000000" w:themeColor="text1"/>
          <w:sz w:val="18"/>
          <w:szCs w:val="18"/>
        </w:rPr>
        <w:t>&lt;&lt; name of department &gt;&gt;</w:t>
      </w:r>
    </w:p>
    <w:p w14:paraId="63D9739D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ab/>
      </w:r>
      <w:r w:rsidRPr="003E1713">
        <w:rPr>
          <w:color w:val="000000" w:themeColor="text1"/>
          <w:sz w:val="18"/>
          <w:szCs w:val="18"/>
        </w:rPr>
        <w:t>CUI.</w:t>
      </w:r>
    </w:p>
    <w:p w14:paraId="28353DE8" w14:textId="77777777" w:rsidR="00C40EBD" w:rsidRPr="003E1713" w:rsidRDefault="00C40EBD" w:rsidP="00C40EBD">
      <w:pPr>
        <w:spacing w:line="276" w:lineRule="auto"/>
        <w:rPr>
          <w:b/>
          <w:color w:val="000000" w:themeColor="text1"/>
          <w:sz w:val="18"/>
          <w:szCs w:val="18"/>
        </w:rPr>
      </w:pPr>
    </w:p>
    <w:p w14:paraId="1D94B37E" w14:textId="77777777" w:rsidR="00C40EBD" w:rsidRPr="003E1713" w:rsidRDefault="00C40EBD" w:rsidP="00C40EBD">
      <w:pPr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lastRenderedPageBreak/>
        <w:t xml:space="preserve">Remarks: </w:t>
      </w:r>
      <w:r w:rsidRPr="003E1713">
        <w:rPr>
          <w:color w:val="000000" w:themeColor="text1"/>
          <w:sz w:val="18"/>
          <w:szCs w:val="18"/>
        </w:rPr>
        <w:t>________________________________________________________________________       ___________________________</w:t>
      </w:r>
    </w:p>
    <w:p w14:paraId="6CB6A3D1" w14:textId="77777777" w:rsidR="00C40EBD" w:rsidRPr="003E1713" w:rsidRDefault="00C40EBD" w:rsidP="00C40EBD">
      <w:pPr>
        <w:spacing w:line="276" w:lineRule="auto"/>
        <w:rPr>
          <w:color w:val="000000" w:themeColor="text1"/>
          <w:sz w:val="18"/>
          <w:szCs w:val="18"/>
        </w:rPr>
      </w:pPr>
    </w:p>
    <w:p w14:paraId="35B767DC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>
        <w:rPr>
          <w:color w:val="948A54" w:themeColor="background2" w:themeShade="80"/>
          <w:sz w:val="18"/>
          <w:szCs w:val="18"/>
        </w:rPr>
        <w:tab/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58184228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77184" behindDoc="0" locked="0" layoutInCell="1" allowOverlap="1" wp14:anchorId="3603C190" wp14:editId="49258994">
                <wp:simplePos x="0" y="0"/>
                <wp:positionH relativeFrom="column">
                  <wp:posOffset>23431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85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319CE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03C190" id="_x0000_s1111" style="position:absolute;margin-left:184.5pt;margin-top:4.75pt;width:22.5pt;height:19.6pt;flip:y;z-index:2532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">
                <v:textbox>
                  <w:txbxContent>
                    <w:p w14:paraId="41E319CE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78208" behindDoc="0" locked="0" layoutInCell="1" allowOverlap="1" wp14:anchorId="401BCB8E" wp14:editId="055CE9CB">
                <wp:simplePos x="0" y="0"/>
                <wp:positionH relativeFrom="column">
                  <wp:posOffset>40386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86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61BFE3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1BCB8E" id="_x0000_s1112" style="position:absolute;margin-left:318pt;margin-top:4.75pt;width:22.5pt;height:19.6pt;flip:y;z-index:2532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">
                <v:textbox>
                  <w:txbxContent>
                    <w:p w14:paraId="4061BFE3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79232" behindDoc="0" locked="0" layoutInCell="1" allowOverlap="1" wp14:anchorId="5881D71A" wp14:editId="0825EFCB">
                <wp:simplePos x="0" y="0"/>
                <wp:positionH relativeFrom="column">
                  <wp:posOffset>37528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87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0B4F52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81D71A" id="_x0000_s1113" style="position:absolute;margin-left:295.5pt;margin-top:4.75pt;width:22.5pt;height:19.6pt;flip:y;z-index:2532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">
                <v:textbox>
                  <w:txbxContent>
                    <w:p w14:paraId="010B4F52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80256" behindDoc="0" locked="0" layoutInCell="1" allowOverlap="1" wp14:anchorId="326CEF13" wp14:editId="181C8BD0">
                <wp:simplePos x="0" y="0"/>
                <wp:positionH relativeFrom="column">
                  <wp:posOffset>26289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88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EA6D3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6CEF13" id="_x0000_s1114" style="position:absolute;margin-left:207pt;margin-top:4.75pt;width:22.5pt;height:19.6pt;flip:y;z-index:2532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Zy9GwIAADI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">
                <v:textbox>
                  <w:txbxContent>
                    <w:p w14:paraId="29EEA6D3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81280" behindDoc="0" locked="0" layoutInCell="1" allowOverlap="1" wp14:anchorId="1A2C7139" wp14:editId="36005633">
                <wp:simplePos x="0" y="0"/>
                <wp:positionH relativeFrom="column">
                  <wp:posOffset>43243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189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82C2AC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2C7139" id="_x0000_s1115" style="position:absolute;margin-left:340.5pt;margin-top:4.75pt;width:22.5pt;height:19.6pt;flip:y;z-index:2532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">
                <v:textbox>
                  <w:txbxContent>
                    <w:p w14:paraId="4382C2AC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 w:rsidRPr="003E1713">
        <w:rPr>
          <w:b/>
          <w:color w:val="000000" w:themeColor="text1"/>
          <w:sz w:val="18"/>
          <w:szCs w:val="18"/>
        </w:rPr>
        <w:t>6.</w:t>
      </w:r>
      <w:r w:rsidRPr="003E1713">
        <w:rPr>
          <w:b/>
          <w:color w:val="000000" w:themeColor="text1"/>
          <w:sz w:val="18"/>
          <w:szCs w:val="18"/>
        </w:rPr>
        <w:tab/>
        <w:t xml:space="preserve">Dean, </w:t>
      </w:r>
    </w:p>
    <w:p w14:paraId="35AECD34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        Faculty of </w:t>
      </w:r>
      <w:r>
        <w:rPr>
          <w:b/>
          <w:color w:val="000000" w:themeColor="text1"/>
          <w:sz w:val="18"/>
          <w:szCs w:val="18"/>
        </w:rPr>
        <w:t>&lt;&lt; name of faculty&gt;&gt;</w:t>
      </w:r>
    </w:p>
    <w:p w14:paraId="0E03011C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ab/>
      </w:r>
      <w:r w:rsidRPr="003E1713">
        <w:rPr>
          <w:color w:val="000000" w:themeColor="text1"/>
          <w:sz w:val="18"/>
          <w:szCs w:val="18"/>
        </w:rPr>
        <w:t>CUI.</w:t>
      </w:r>
    </w:p>
    <w:p w14:paraId="093A2C3B" w14:textId="77777777" w:rsidR="005957D7" w:rsidRPr="003E1713" w:rsidRDefault="005957D7" w:rsidP="005957D7">
      <w:pPr>
        <w:spacing w:line="276" w:lineRule="auto"/>
        <w:rPr>
          <w:b/>
          <w:color w:val="000000" w:themeColor="text1"/>
          <w:sz w:val="18"/>
          <w:szCs w:val="18"/>
        </w:rPr>
      </w:pPr>
    </w:p>
    <w:p w14:paraId="17BF8770" w14:textId="77777777" w:rsidR="005957D7" w:rsidRPr="003E1713" w:rsidRDefault="005957D7" w:rsidP="005957D7">
      <w:pPr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Remarks: </w:t>
      </w:r>
      <w:r w:rsidRPr="003E1713">
        <w:rPr>
          <w:color w:val="000000" w:themeColor="text1"/>
          <w:sz w:val="18"/>
          <w:szCs w:val="18"/>
        </w:rPr>
        <w:t>________________________________________________________________________       ___________________________</w:t>
      </w:r>
    </w:p>
    <w:p w14:paraId="066C64DA" w14:textId="77777777" w:rsidR="002E5D4A" w:rsidRDefault="002E5D4A" w:rsidP="002E5D4A">
      <w:pPr>
        <w:tabs>
          <w:tab w:val="left" w:pos="8460"/>
          <w:tab w:val="left" w:pos="8640"/>
          <w:tab w:val="left" w:pos="8820"/>
          <w:tab w:val="left" w:pos="9000"/>
        </w:tabs>
        <w:jc w:val="right"/>
        <w:rPr>
          <w:color w:val="000000" w:themeColor="text1"/>
          <w:sz w:val="18"/>
          <w:szCs w:val="18"/>
        </w:rPr>
      </w:pPr>
    </w:p>
    <w:p w14:paraId="0765A4AA" w14:textId="77777777" w:rsidR="002E5D4A" w:rsidRDefault="002E5D4A" w:rsidP="002E5D4A">
      <w:pPr>
        <w:tabs>
          <w:tab w:val="left" w:pos="8460"/>
          <w:tab w:val="left" w:pos="8640"/>
          <w:tab w:val="left" w:pos="8820"/>
          <w:tab w:val="left" w:pos="9000"/>
        </w:tabs>
        <w:jc w:val="right"/>
        <w:rPr>
          <w:b/>
          <w:sz w:val="20"/>
          <w:szCs w:val="18"/>
        </w:rPr>
      </w:pPr>
    </w:p>
    <w:p w14:paraId="28195172" w14:textId="3B687DFA" w:rsidR="0002754C" w:rsidRDefault="0078052A" w:rsidP="00D71A76">
      <w:pPr>
        <w:tabs>
          <w:tab w:val="left" w:pos="8460"/>
          <w:tab w:val="left" w:pos="8640"/>
          <w:tab w:val="left" w:pos="8820"/>
          <w:tab w:val="left" w:pos="9000"/>
        </w:tabs>
        <w:jc w:val="right"/>
        <w:rPr>
          <w:b/>
          <w:sz w:val="20"/>
          <w:szCs w:val="18"/>
        </w:rPr>
      </w:pPr>
      <w:r w:rsidRPr="00276738">
        <w:rPr>
          <w:b/>
          <w:sz w:val="20"/>
          <w:szCs w:val="18"/>
        </w:rPr>
        <w:t xml:space="preserve">Copy of </w:t>
      </w:r>
      <w:r>
        <w:rPr>
          <w:b/>
          <w:sz w:val="20"/>
          <w:szCs w:val="18"/>
        </w:rPr>
        <w:t>Controller of Examinations</w:t>
      </w:r>
    </w:p>
    <w:tbl>
      <w:tblPr>
        <w:tblW w:w="9180" w:type="dxa"/>
        <w:tblInd w:w="-72" w:type="dxa"/>
        <w:tblLook w:val="01E0" w:firstRow="1" w:lastRow="1" w:firstColumn="1" w:lastColumn="1" w:noHBand="0" w:noVBand="0"/>
      </w:tblPr>
      <w:tblGrid>
        <w:gridCol w:w="1440"/>
        <w:gridCol w:w="7740"/>
      </w:tblGrid>
      <w:tr w:rsidR="0017401B" w14:paraId="7F84E2AB" w14:textId="77777777" w:rsidTr="009E5151">
        <w:trPr>
          <w:trHeight w:hRule="exact" w:val="1159"/>
        </w:trPr>
        <w:tc>
          <w:tcPr>
            <w:tcW w:w="1440" w:type="dxa"/>
            <w:vAlign w:val="center"/>
          </w:tcPr>
          <w:p w14:paraId="6E564626" w14:textId="77777777" w:rsidR="0017401B" w:rsidRDefault="0017401B" w:rsidP="009E5151">
            <w:pPr>
              <w:ind w:left="-108"/>
              <w:jc w:val="center"/>
            </w:pPr>
            <w:r>
              <w:rPr>
                <w:noProof/>
              </w:rPr>
              <w:drawing>
                <wp:inline distT="0" distB="0" distL="0" distR="0" wp14:anchorId="506E4427" wp14:editId="3139597F">
                  <wp:extent cx="720344" cy="733425"/>
                  <wp:effectExtent l="19050" t="0" r="3556" b="0"/>
                  <wp:docPr id="8" name="Picture 2" descr="http://www.comsats.org.pk/images/images_r01_c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://www.comsats.org.pk/images/images_r01_c0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344" cy="733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40" w:type="dxa"/>
          </w:tcPr>
          <w:p w14:paraId="7ECE016F" w14:textId="77777777" w:rsidR="0017401B" w:rsidRPr="00E3095B" w:rsidRDefault="0017401B" w:rsidP="00E3095B">
            <w:pPr>
              <w:jc w:val="center"/>
              <w:rPr>
                <w:rFonts w:ascii="Bodoni Bk BT" w:hAnsi="Bodoni Bk BT"/>
                <w:b/>
                <w:bCs/>
                <w:sz w:val="32"/>
                <w:szCs w:val="32"/>
              </w:rPr>
            </w:pPr>
          </w:p>
          <w:p w14:paraId="4019F33D" w14:textId="6C860ED2" w:rsidR="0017401B" w:rsidRPr="00E3095B" w:rsidRDefault="0017401B" w:rsidP="00E3095B">
            <w:pPr>
              <w:jc w:val="center"/>
              <w:rPr>
                <w:rFonts w:ascii="Bodoni Bk BT" w:hAnsi="Bodoni Bk BT"/>
                <w:b/>
                <w:bCs/>
                <w:sz w:val="32"/>
                <w:szCs w:val="32"/>
              </w:rPr>
            </w:pPr>
            <w:r w:rsidRPr="00E3095B">
              <w:rPr>
                <w:rFonts w:ascii="Bodoni Bk BT" w:hAnsi="Bodoni Bk BT"/>
                <w:b/>
                <w:bCs/>
                <w:sz w:val="32"/>
                <w:szCs w:val="32"/>
              </w:rPr>
              <w:t>COMSATS University Islamabad</w:t>
            </w:r>
          </w:p>
          <w:p w14:paraId="3E954500" w14:textId="77777777" w:rsidR="0017401B" w:rsidRPr="00E3095B" w:rsidRDefault="0017401B" w:rsidP="00E3095B">
            <w:pPr>
              <w:pStyle w:val="Heading5"/>
              <w:rPr>
                <w:rFonts w:ascii="Bodoni Bk BT" w:hAnsi="Bodoni Bk BT"/>
                <w:sz w:val="32"/>
                <w:szCs w:val="32"/>
              </w:rPr>
            </w:pPr>
          </w:p>
        </w:tc>
      </w:tr>
    </w:tbl>
    <w:p w14:paraId="0FA573D2" w14:textId="680B1CAE" w:rsidR="005957D7" w:rsidRPr="00720549" w:rsidRDefault="005957D7" w:rsidP="005957D7">
      <w:pPr>
        <w:jc w:val="center"/>
        <w:rPr>
          <w:sz w:val="28"/>
          <w:szCs w:val="28"/>
        </w:rPr>
      </w:pPr>
      <w:r w:rsidRPr="00720549">
        <w:rPr>
          <w:b/>
          <w:sz w:val="28"/>
          <w:szCs w:val="28"/>
        </w:rPr>
        <w:t xml:space="preserve">Oral Exams of </w:t>
      </w:r>
      <w:r w:rsidR="00ED523B">
        <w:rPr>
          <w:b/>
          <w:sz w:val="28"/>
          <w:szCs w:val="28"/>
        </w:rPr>
        <w:t>Ph.D.</w:t>
      </w:r>
      <w:r w:rsidRPr="00720549">
        <w:rPr>
          <w:b/>
          <w:sz w:val="28"/>
          <w:szCs w:val="28"/>
        </w:rPr>
        <w:t xml:space="preserve"> Thesis - Report of Evaluation Committee</w:t>
      </w:r>
    </w:p>
    <w:p w14:paraId="5958E6B3" w14:textId="77777777" w:rsidR="005957D7" w:rsidRPr="00F60342" w:rsidRDefault="005957D7" w:rsidP="005957D7">
      <w:pPr>
        <w:jc w:val="center"/>
        <w:rPr>
          <w:b/>
          <w:sz w:val="22"/>
          <w:szCs w:val="20"/>
        </w:rPr>
      </w:pPr>
      <w:r>
        <w:rPr>
          <w:sz w:val="22"/>
          <w:szCs w:val="20"/>
        </w:rPr>
        <w:t>Evaluation Date: _________________ Time: _______</w:t>
      </w:r>
    </w:p>
    <w:p w14:paraId="42974FB2" w14:textId="77777777" w:rsidR="005957D7" w:rsidRDefault="005957D7" w:rsidP="005957D7">
      <w:pPr>
        <w:tabs>
          <w:tab w:val="left" w:pos="7879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tab/>
      </w:r>
    </w:p>
    <w:p w14:paraId="41D9445E" w14:textId="77777777" w:rsidR="005957D7" w:rsidRPr="00652E42" w:rsidRDefault="005957D7" w:rsidP="005957D7">
      <w:pPr>
        <w:spacing w:line="360" w:lineRule="auto"/>
        <w:ind w:left="900" w:hanging="900"/>
        <w:jc w:val="both"/>
      </w:pPr>
      <w:r>
        <w:rPr>
          <w:sz w:val="22"/>
          <w:szCs w:val="20"/>
        </w:rPr>
        <w:t xml:space="preserve">Student’s </w:t>
      </w:r>
      <w:r w:rsidRPr="00F21BD3">
        <w:rPr>
          <w:sz w:val="22"/>
          <w:szCs w:val="20"/>
        </w:rPr>
        <w:t>Name</w:t>
      </w:r>
      <w:r>
        <w:rPr>
          <w:sz w:val="22"/>
          <w:szCs w:val="20"/>
        </w:rPr>
        <w:t xml:space="preserve"> _____________________________</w:t>
      </w:r>
      <w:r w:rsidRPr="00F21BD3">
        <w:rPr>
          <w:sz w:val="22"/>
          <w:szCs w:val="20"/>
        </w:rPr>
        <w:t xml:space="preserve"> Registration No</w:t>
      </w:r>
      <w:r w:rsidRPr="00BF3869">
        <w:rPr>
          <w:sz w:val="22"/>
          <w:szCs w:val="20"/>
        </w:rPr>
        <w:t>:</w:t>
      </w:r>
      <w:r>
        <w:rPr>
          <w:sz w:val="22"/>
          <w:szCs w:val="20"/>
        </w:rPr>
        <w:t xml:space="preserve"> _____________________________</w:t>
      </w:r>
    </w:p>
    <w:p w14:paraId="4720A8C8" w14:textId="77777777" w:rsidR="005957D7" w:rsidRDefault="005957D7" w:rsidP="005957D7">
      <w:pPr>
        <w:spacing w:line="360" w:lineRule="auto"/>
        <w:rPr>
          <w:sz w:val="22"/>
          <w:szCs w:val="22"/>
        </w:rPr>
      </w:pPr>
      <w:r w:rsidRPr="00F21BD3">
        <w:rPr>
          <w:sz w:val="22"/>
          <w:szCs w:val="20"/>
        </w:rPr>
        <w:t>Supervisor’s Name:</w:t>
      </w:r>
      <w:r w:rsidRPr="0087279F">
        <w:t xml:space="preserve"> </w:t>
      </w:r>
      <w:r>
        <w:rPr>
          <w:b/>
          <w:sz w:val="21"/>
          <w:szCs w:val="21"/>
        </w:rPr>
        <w:t>__________________________________________________________________________</w:t>
      </w:r>
    </w:p>
    <w:p w14:paraId="4AF7EA4E" w14:textId="77777777" w:rsidR="005957D7" w:rsidRPr="00652E42" w:rsidRDefault="005957D7" w:rsidP="005957D7">
      <w:pPr>
        <w:spacing w:line="360" w:lineRule="auto"/>
        <w:ind w:right="-540"/>
        <w:rPr>
          <w:b/>
          <w:sz w:val="22"/>
          <w:szCs w:val="22"/>
        </w:rPr>
      </w:pPr>
      <w:r w:rsidRPr="00F21BD3">
        <w:rPr>
          <w:sz w:val="22"/>
          <w:szCs w:val="22"/>
        </w:rPr>
        <w:t>Title of Thesis</w:t>
      </w:r>
      <w:r w:rsidRPr="00002B01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  <w:r w:rsidRPr="0087279F">
        <w:rPr>
          <w:b/>
          <w:sz w:val="21"/>
          <w:szCs w:val="21"/>
        </w:rPr>
        <w:t>“</w:t>
      </w:r>
      <w:r>
        <w:rPr>
          <w:b/>
          <w:sz w:val="21"/>
          <w:szCs w:val="21"/>
        </w:rPr>
        <w:t>_____________________________________________________________________________</w:t>
      </w:r>
      <w:r w:rsidRPr="0087279F">
        <w:rPr>
          <w:b/>
          <w:sz w:val="21"/>
          <w:szCs w:val="21"/>
        </w:rPr>
        <w:t>”</w:t>
      </w:r>
    </w:p>
    <w:p w14:paraId="23E49086" w14:textId="77777777" w:rsidR="005957D7" w:rsidRDefault="005957D7" w:rsidP="005957D7">
      <w:pPr>
        <w:ind w:left="900" w:hanging="900"/>
        <w:jc w:val="center"/>
        <w:rPr>
          <w:b/>
          <w:sz w:val="22"/>
          <w:szCs w:val="22"/>
        </w:rPr>
      </w:pPr>
    </w:p>
    <w:p w14:paraId="12892486" w14:textId="77777777" w:rsidR="005957D7" w:rsidRDefault="005957D7" w:rsidP="005957D7">
      <w:pPr>
        <w:ind w:left="900" w:hanging="900"/>
        <w:jc w:val="both"/>
        <w:rPr>
          <w:b/>
          <w:sz w:val="22"/>
          <w:szCs w:val="22"/>
        </w:rPr>
      </w:pPr>
    </w:p>
    <w:p w14:paraId="324AD2DE" w14:textId="77777777" w:rsidR="005957D7" w:rsidRPr="00897549" w:rsidRDefault="005957D7" w:rsidP="005957D7">
      <w:pPr>
        <w:ind w:left="900" w:hanging="900"/>
        <w:jc w:val="both"/>
        <w:rPr>
          <w:sz w:val="22"/>
          <w:szCs w:val="22"/>
        </w:rPr>
      </w:pPr>
      <w:r w:rsidRPr="00002B01">
        <w:rPr>
          <w:b/>
          <w:sz w:val="22"/>
          <w:szCs w:val="22"/>
        </w:rPr>
        <w:t>Evaluation by the Committee Members</w:t>
      </w:r>
      <w:r w:rsidRPr="00002B01">
        <w:rPr>
          <w:sz w:val="22"/>
          <w:szCs w:val="22"/>
        </w:rPr>
        <w:t>: -</w:t>
      </w:r>
      <w:r>
        <w:rPr>
          <w:sz w:val="22"/>
          <w:szCs w:val="22"/>
        </w:rPr>
        <w:t xml:space="preserve">  </w:t>
      </w:r>
      <w:r>
        <w:rPr>
          <w:sz w:val="22"/>
          <w:szCs w:val="22"/>
        </w:rPr>
        <w:tab/>
      </w:r>
      <w:r>
        <w:rPr>
          <w:b/>
          <w:i/>
          <w:sz w:val="20"/>
          <w:szCs w:val="20"/>
          <w:u w:val="single"/>
        </w:rPr>
        <w:t>Please see overleaf for further i</w:t>
      </w:r>
      <w:r w:rsidRPr="004C56B1">
        <w:rPr>
          <w:b/>
          <w:i/>
          <w:sz w:val="20"/>
          <w:szCs w:val="20"/>
          <w:u w:val="single"/>
        </w:rPr>
        <w:t>nstructions</w:t>
      </w:r>
    </w:p>
    <w:p w14:paraId="7B884C3C" w14:textId="77777777" w:rsidR="005957D7" w:rsidRPr="00C63E50" w:rsidRDefault="005957D7" w:rsidP="005957D7">
      <w:pPr>
        <w:tabs>
          <w:tab w:val="left" w:pos="8820"/>
          <w:tab w:val="left" w:pos="9000"/>
        </w:tabs>
        <w:jc w:val="both"/>
      </w:pP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  <w:t xml:space="preserve">       </w:t>
      </w:r>
    </w:p>
    <w:p w14:paraId="4778D930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 w:rsidRPr="0025533D">
        <w:rPr>
          <w:color w:val="948A54" w:themeColor="background2" w:themeShade="80"/>
          <w:sz w:val="18"/>
          <w:szCs w:val="18"/>
        </w:rPr>
        <w:t xml:space="preserve">   </w:t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0230EDC5" w14:textId="77777777" w:rsidR="00C40EBD" w:rsidRPr="00002B01" w:rsidRDefault="00C40EBD" w:rsidP="00C40EBD">
      <w:pPr>
        <w:tabs>
          <w:tab w:val="left" w:pos="360"/>
        </w:tabs>
        <w:spacing w:line="276" w:lineRule="auto"/>
        <w:rPr>
          <w:b/>
          <w:bCs/>
          <w:color w:val="000000"/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84352" behindDoc="0" locked="0" layoutInCell="1" allowOverlap="1" wp14:anchorId="0C562024" wp14:editId="5F1BCB6F">
                <wp:simplePos x="0" y="0"/>
                <wp:positionH relativeFrom="column">
                  <wp:posOffset>403860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90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54AAB0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562024" id="_x0000_s1116" style="position:absolute;margin-left:318pt;margin-top:2.95pt;width:22.5pt;height:19.6pt;flip:y;z-index:2532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">
                <v:textbox>
                  <w:txbxContent>
                    <w:p w14:paraId="6154AAB0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85376" behindDoc="0" locked="0" layoutInCell="1" allowOverlap="1" wp14:anchorId="485850AB" wp14:editId="7F1B86CF">
                <wp:simplePos x="0" y="0"/>
                <wp:positionH relativeFrom="column">
                  <wp:posOffset>375285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91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2509F1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5850AB" id="_x0000_s1117" style="position:absolute;margin-left:295.5pt;margin-top:2.95pt;width:22.5pt;height:19.6pt;flip:y;z-index:2532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">
                <v:textbox>
                  <w:txbxContent>
                    <w:p w14:paraId="082509F1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87424" behindDoc="0" locked="0" layoutInCell="1" allowOverlap="1" wp14:anchorId="5E0FB978" wp14:editId="1C4B1D9E">
                <wp:simplePos x="0" y="0"/>
                <wp:positionH relativeFrom="column">
                  <wp:posOffset>432435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92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B1A87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0FB978" id="_x0000_s1118" style="position:absolute;margin-left:340.5pt;margin-top:2.95pt;width:22.5pt;height:19.6pt;flip:y;z-index:2532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">
                <v:textbox>
                  <w:txbxContent>
                    <w:p w14:paraId="0FFB1A87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86400" behindDoc="0" locked="0" layoutInCell="1" allowOverlap="1" wp14:anchorId="08BBF4E4" wp14:editId="2DAE950A">
                <wp:simplePos x="0" y="0"/>
                <wp:positionH relativeFrom="column">
                  <wp:posOffset>262890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93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355475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BBF4E4" id="_x0000_s1119" style="position:absolute;margin-left:207pt;margin-top:2.95pt;width:22.5pt;height:19.6pt;flip:y;z-index:2532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">
                <v:textbox>
                  <w:txbxContent>
                    <w:p w14:paraId="2F355475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83328" behindDoc="0" locked="0" layoutInCell="1" allowOverlap="1" wp14:anchorId="1D985BAE" wp14:editId="7901DAC7">
                <wp:simplePos x="0" y="0"/>
                <wp:positionH relativeFrom="column">
                  <wp:posOffset>2343150</wp:posOffset>
                </wp:positionH>
                <wp:positionV relativeFrom="paragraph">
                  <wp:posOffset>37465</wp:posOffset>
                </wp:positionV>
                <wp:extent cx="285750" cy="248920"/>
                <wp:effectExtent l="0" t="0" r="19050" b="17780"/>
                <wp:wrapNone/>
                <wp:docPr id="194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F5D4D0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985BAE" id="_x0000_s1120" style="position:absolute;margin-left:184.5pt;margin-top:2.95pt;width:22.5pt;height:19.6pt;flip:y;z-index:2532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">
                <v:textbox>
                  <w:txbxContent>
                    <w:p w14:paraId="2BF5D4D0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 w:rsidRPr="00002B01">
        <w:rPr>
          <w:sz w:val="18"/>
          <w:szCs w:val="18"/>
        </w:rPr>
        <w:t>1.</w:t>
      </w:r>
      <w:r w:rsidRPr="00002B01">
        <w:rPr>
          <w:sz w:val="18"/>
          <w:szCs w:val="18"/>
        </w:rPr>
        <w:tab/>
      </w:r>
      <w:r>
        <w:rPr>
          <w:sz w:val="18"/>
          <w:szCs w:val="18"/>
        </w:rPr>
        <w:t>&lt;&lt;</w:t>
      </w:r>
      <w:r>
        <w:rPr>
          <w:b/>
          <w:sz w:val="18"/>
          <w:szCs w:val="18"/>
        </w:rPr>
        <w:t>Name&gt;&gt;</w:t>
      </w:r>
    </w:p>
    <w:p w14:paraId="2A1E3E30" w14:textId="77777777" w:rsidR="00C40EBD" w:rsidRPr="00002B01" w:rsidRDefault="00C40EBD" w:rsidP="00C40EBD">
      <w:pPr>
        <w:tabs>
          <w:tab w:val="left" w:pos="360"/>
          <w:tab w:val="left" w:pos="1440"/>
        </w:tabs>
        <w:spacing w:line="276" w:lineRule="auto"/>
        <w:rPr>
          <w:i/>
          <w:sz w:val="18"/>
          <w:szCs w:val="18"/>
        </w:rPr>
      </w:pPr>
      <w:r w:rsidRPr="00002B01">
        <w:rPr>
          <w:sz w:val="18"/>
          <w:szCs w:val="18"/>
        </w:rPr>
        <w:tab/>
      </w:r>
      <w:r w:rsidRPr="00002B01">
        <w:rPr>
          <w:i/>
          <w:sz w:val="18"/>
          <w:szCs w:val="18"/>
        </w:rPr>
        <w:t>Examiner</w:t>
      </w:r>
      <w:r>
        <w:rPr>
          <w:i/>
          <w:sz w:val="18"/>
          <w:szCs w:val="18"/>
        </w:rPr>
        <w:tab/>
      </w:r>
    </w:p>
    <w:p w14:paraId="654483F1" w14:textId="77777777" w:rsidR="00C40EBD" w:rsidRPr="00002B01" w:rsidRDefault="00C40EBD" w:rsidP="00C40EBD">
      <w:pPr>
        <w:tabs>
          <w:tab w:val="left" w:pos="4860"/>
          <w:tab w:val="left" w:pos="6120"/>
          <w:tab w:val="left" w:pos="6840"/>
          <w:tab w:val="left" w:pos="7020"/>
          <w:tab w:val="left" w:pos="8280"/>
          <w:tab w:val="left" w:pos="8460"/>
          <w:tab w:val="left" w:pos="9000"/>
        </w:tabs>
        <w:spacing w:line="276" w:lineRule="auto"/>
        <w:rPr>
          <w:b/>
          <w:sz w:val="18"/>
          <w:szCs w:val="18"/>
        </w:rPr>
      </w:pPr>
    </w:p>
    <w:p w14:paraId="1086907E" w14:textId="77777777" w:rsidR="00C40EBD" w:rsidRPr="00002B01" w:rsidRDefault="00C40EBD" w:rsidP="00C40EBD">
      <w:pPr>
        <w:tabs>
          <w:tab w:val="left" w:pos="4860"/>
          <w:tab w:val="left" w:pos="6120"/>
          <w:tab w:val="left" w:pos="6840"/>
          <w:tab w:val="left" w:pos="7020"/>
          <w:tab w:val="left" w:pos="8280"/>
          <w:tab w:val="left" w:pos="8460"/>
          <w:tab w:val="left" w:pos="9000"/>
        </w:tabs>
        <w:spacing w:line="276" w:lineRule="auto"/>
        <w:rPr>
          <w:sz w:val="18"/>
          <w:szCs w:val="18"/>
        </w:rPr>
      </w:pPr>
      <w:r w:rsidRPr="00002B01">
        <w:rPr>
          <w:b/>
          <w:sz w:val="18"/>
          <w:szCs w:val="18"/>
        </w:rPr>
        <w:t xml:space="preserve">Remarks: </w:t>
      </w:r>
      <w:r w:rsidRPr="00002B01">
        <w:rPr>
          <w:sz w:val="18"/>
          <w:szCs w:val="18"/>
        </w:rPr>
        <w:t>________________________________________________________________________</w:t>
      </w:r>
      <w:r>
        <w:rPr>
          <w:sz w:val="18"/>
          <w:szCs w:val="18"/>
        </w:rPr>
        <w:t xml:space="preserve">       ___________________________</w:t>
      </w:r>
    </w:p>
    <w:p w14:paraId="1561E062" w14:textId="77777777" w:rsidR="00C40EBD" w:rsidRPr="00002B01" w:rsidRDefault="00C40EBD" w:rsidP="00C40EBD">
      <w:pPr>
        <w:tabs>
          <w:tab w:val="left" w:pos="4860"/>
          <w:tab w:val="left" w:pos="6120"/>
          <w:tab w:val="left" w:pos="6840"/>
          <w:tab w:val="left" w:pos="7020"/>
          <w:tab w:val="left" w:pos="8280"/>
          <w:tab w:val="left" w:pos="8460"/>
          <w:tab w:val="left" w:pos="9000"/>
        </w:tabs>
        <w:spacing w:line="276" w:lineRule="auto"/>
        <w:rPr>
          <w:sz w:val="18"/>
          <w:szCs w:val="18"/>
        </w:rPr>
      </w:pPr>
    </w:p>
    <w:p w14:paraId="66E9C253" w14:textId="77777777" w:rsidR="00C40EBD" w:rsidRDefault="00C40EBD" w:rsidP="00C40EBD">
      <w:pPr>
        <w:spacing w:line="276" w:lineRule="auto"/>
        <w:ind w:left="4320"/>
        <w:rPr>
          <w:sz w:val="18"/>
          <w:szCs w:val="18"/>
        </w:rPr>
      </w:pPr>
      <w:r w:rsidRPr="00002B01">
        <w:rPr>
          <w:sz w:val="18"/>
          <w:szCs w:val="18"/>
        </w:rPr>
        <w:t xml:space="preserve">     </w:t>
      </w:r>
      <w:r>
        <w:rPr>
          <w:b/>
          <w:color w:val="333333"/>
          <w:sz w:val="18"/>
          <w:szCs w:val="18"/>
        </w:rPr>
        <w:t xml:space="preserve"> </w:t>
      </w:r>
    </w:p>
    <w:p w14:paraId="30D0E93B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>
        <w:rPr>
          <w:color w:val="948A54" w:themeColor="background2" w:themeShade="80"/>
          <w:sz w:val="18"/>
          <w:szCs w:val="18"/>
        </w:rPr>
        <w:tab/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599058AB" w14:textId="77777777" w:rsidR="00C40EBD" w:rsidRPr="00002B01" w:rsidRDefault="00C40EBD" w:rsidP="00C40EBD">
      <w:pPr>
        <w:tabs>
          <w:tab w:val="left" w:pos="360"/>
        </w:tabs>
        <w:spacing w:line="276" w:lineRule="auto"/>
        <w:rPr>
          <w:b/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92544" behindDoc="0" locked="0" layoutInCell="1" allowOverlap="1" wp14:anchorId="573309D0" wp14:editId="5C0C64C6">
                <wp:simplePos x="0" y="0"/>
                <wp:positionH relativeFrom="column">
                  <wp:posOffset>428625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95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F1EDE8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3309D0" id="_x0000_s1121" style="position:absolute;margin-left:337.5pt;margin-top:3.7pt;width:22.5pt;height:19.6pt;flip:y;z-index:2532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">
                <v:textbox>
                  <w:txbxContent>
                    <w:p w14:paraId="10F1EDE8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91520" behindDoc="0" locked="0" layoutInCell="1" allowOverlap="1" wp14:anchorId="6282F591" wp14:editId="55139C42">
                <wp:simplePos x="0" y="0"/>
                <wp:positionH relativeFrom="column">
                  <wp:posOffset>259080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96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40958E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82F591" id="_x0000_s1122" style="position:absolute;margin-left:204pt;margin-top:3.7pt;width:22.5pt;height:19.6pt;flip:y;z-index:2532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">
                <v:textbox>
                  <w:txbxContent>
                    <w:p w14:paraId="2C40958E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90496" behindDoc="0" locked="0" layoutInCell="1" allowOverlap="1" wp14:anchorId="6C5E6EFC" wp14:editId="7DD49FAC">
                <wp:simplePos x="0" y="0"/>
                <wp:positionH relativeFrom="column">
                  <wp:posOffset>371475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97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B62BDF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5E6EFC" id="_x0000_s1123" style="position:absolute;margin-left:292.5pt;margin-top:3.7pt;width:22.5pt;height:19.6pt;flip:y;z-index:2532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">
                <v:textbox>
                  <w:txbxContent>
                    <w:p w14:paraId="44B62BDF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89472" behindDoc="0" locked="0" layoutInCell="1" allowOverlap="1" wp14:anchorId="60FE7980" wp14:editId="1D88129F">
                <wp:simplePos x="0" y="0"/>
                <wp:positionH relativeFrom="column">
                  <wp:posOffset>400050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98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BDE833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FE7980" id="_x0000_s1124" style="position:absolute;margin-left:315pt;margin-top:3.7pt;width:22.5pt;height:19.6pt;flip:y;z-index:2532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">
                <v:textbox>
                  <w:txbxContent>
                    <w:p w14:paraId="1BBDE833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88448" behindDoc="0" locked="0" layoutInCell="1" allowOverlap="1" wp14:anchorId="083F1F8D" wp14:editId="78AA2A21">
                <wp:simplePos x="0" y="0"/>
                <wp:positionH relativeFrom="column">
                  <wp:posOffset>2305050</wp:posOffset>
                </wp:positionH>
                <wp:positionV relativeFrom="paragraph">
                  <wp:posOffset>46990</wp:posOffset>
                </wp:positionV>
                <wp:extent cx="285750" cy="248920"/>
                <wp:effectExtent l="0" t="0" r="19050" b="17780"/>
                <wp:wrapNone/>
                <wp:docPr id="199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1AC5D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3F1F8D" id="_x0000_s1125" style="position:absolute;margin-left:181.5pt;margin-top:3.7pt;width:22.5pt;height:19.6pt;flip:y;z-index:2532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">
                <v:textbox>
                  <w:txbxContent>
                    <w:p w14:paraId="5F81AC5D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 w:rsidRPr="00002B01">
        <w:rPr>
          <w:sz w:val="18"/>
          <w:szCs w:val="18"/>
        </w:rPr>
        <w:t>2.</w:t>
      </w:r>
      <w:r w:rsidRPr="00002B01">
        <w:rPr>
          <w:sz w:val="18"/>
          <w:szCs w:val="18"/>
        </w:rPr>
        <w:tab/>
      </w:r>
      <w:r>
        <w:rPr>
          <w:sz w:val="18"/>
          <w:szCs w:val="18"/>
        </w:rPr>
        <w:t>&lt;&lt;</w:t>
      </w:r>
      <w:r>
        <w:rPr>
          <w:b/>
          <w:sz w:val="18"/>
          <w:szCs w:val="18"/>
        </w:rPr>
        <w:t>Name&gt;&gt;</w:t>
      </w:r>
      <w:r w:rsidRPr="0087279F">
        <w:rPr>
          <w:b/>
          <w:sz w:val="18"/>
          <w:szCs w:val="18"/>
        </w:rPr>
        <w:tab/>
      </w:r>
      <w:r w:rsidRPr="00002B01">
        <w:rPr>
          <w:sz w:val="18"/>
          <w:szCs w:val="18"/>
        </w:rPr>
        <w:t xml:space="preserve">                                    </w:t>
      </w:r>
    </w:p>
    <w:p w14:paraId="11A688F7" w14:textId="77777777" w:rsidR="00C40EBD" w:rsidRPr="00002B01" w:rsidRDefault="00C40EBD" w:rsidP="00C40EBD">
      <w:pPr>
        <w:tabs>
          <w:tab w:val="left" w:pos="360"/>
        </w:tabs>
        <w:spacing w:line="276" w:lineRule="auto"/>
        <w:rPr>
          <w:i/>
          <w:sz w:val="18"/>
          <w:szCs w:val="18"/>
        </w:rPr>
      </w:pPr>
      <w:r w:rsidRPr="00002B01">
        <w:rPr>
          <w:sz w:val="18"/>
          <w:szCs w:val="18"/>
        </w:rPr>
        <w:tab/>
      </w:r>
      <w:r w:rsidRPr="00002B01">
        <w:rPr>
          <w:i/>
          <w:sz w:val="18"/>
          <w:szCs w:val="18"/>
        </w:rPr>
        <w:t>Examiner</w:t>
      </w:r>
    </w:p>
    <w:p w14:paraId="3CE13456" w14:textId="77777777" w:rsidR="00C40EBD" w:rsidRPr="00002B01" w:rsidRDefault="00C40EBD" w:rsidP="00C40EBD">
      <w:pPr>
        <w:spacing w:line="276" w:lineRule="auto"/>
        <w:rPr>
          <w:b/>
          <w:sz w:val="18"/>
          <w:szCs w:val="18"/>
        </w:rPr>
      </w:pPr>
    </w:p>
    <w:p w14:paraId="26A1A175" w14:textId="77777777" w:rsidR="00C40EBD" w:rsidRDefault="00C40EBD" w:rsidP="00C40EBD">
      <w:pPr>
        <w:spacing w:line="276" w:lineRule="auto"/>
        <w:rPr>
          <w:sz w:val="18"/>
          <w:szCs w:val="18"/>
        </w:rPr>
      </w:pPr>
      <w:r w:rsidRPr="00002B01">
        <w:rPr>
          <w:b/>
          <w:sz w:val="18"/>
          <w:szCs w:val="18"/>
        </w:rPr>
        <w:t xml:space="preserve">Remarks:   </w:t>
      </w:r>
      <w:r w:rsidRPr="00002B01">
        <w:rPr>
          <w:sz w:val="18"/>
          <w:szCs w:val="18"/>
        </w:rPr>
        <w:t>______________________________________________________________________</w:t>
      </w:r>
      <w:r>
        <w:rPr>
          <w:sz w:val="18"/>
          <w:szCs w:val="18"/>
        </w:rPr>
        <w:t xml:space="preserve">       ___________________________</w:t>
      </w:r>
    </w:p>
    <w:p w14:paraId="21BBD3A8" w14:textId="77777777" w:rsidR="00C40EBD" w:rsidRDefault="00C40EBD" w:rsidP="00C40EBD">
      <w:pPr>
        <w:spacing w:line="276" w:lineRule="auto"/>
        <w:ind w:left="3600"/>
        <w:rPr>
          <w:b/>
          <w:color w:val="948A54" w:themeColor="background2" w:themeShade="80"/>
          <w:sz w:val="18"/>
          <w:szCs w:val="18"/>
        </w:rPr>
      </w:pPr>
    </w:p>
    <w:p w14:paraId="3DB398D1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 w:rsidRPr="0025533D">
        <w:rPr>
          <w:color w:val="948A54" w:themeColor="background2" w:themeShade="80"/>
          <w:sz w:val="18"/>
          <w:szCs w:val="18"/>
        </w:rPr>
        <w:t xml:space="preserve">       </w:t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2DFA5A07" w14:textId="77777777" w:rsidR="00C40EBD" w:rsidRPr="00097A18" w:rsidRDefault="00C40EBD" w:rsidP="00C40EBD">
      <w:pPr>
        <w:spacing w:line="276" w:lineRule="auto"/>
        <w:ind w:left="2160" w:firstLine="720"/>
        <w:rPr>
          <w:color w:val="948A54" w:themeColor="background2" w:themeShade="80"/>
          <w:sz w:val="20"/>
          <w:szCs w:val="18"/>
        </w:rPr>
      </w:pPr>
      <w:r>
        <w:rPr>
          <w:color w:val="948A54" w:themeColor="background2" w:themeShade="80"/>
          <w:sz w:val="18"/>
          <w:szCs w:val="18"/>
        </w:rPr>
        <w:tab/>
      </w:r>
    </w:p>
    <w:p w14:paraId="785C78AF" w14:textId="77777777" w:rsidR="00C40EBD" w:rsidRPr="00002B01" w:rsidRDefault="00C40EBD" w:rsidP="00C40EBD">
      <w:pPr>
        <w:tabs>
          <w:tab w:val="left" w:pos="360"/>
          <w:tab w:val="left" w:pos="450"/>
          <w:tab w:val="left" w:pos="4860"/>
        </w:tabs>
        <w:spacing w:line="276" w:lineRule="auto"/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93568" behindDoc="0" locked="0" layoutInCell="1" allowOverlap="1" wp14:anchorId="331F1FE3" wp14:editId="4C171085">
                <wp:simplePos x="0" y="0"/>
                <wp:positionH relativeFrom="column">
                  <wp:posOffset>226695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200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BE62B3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1F1FE3" id="_x0000_s1126" style="position:absolute;margin-left:178.5pt;margin-top:6.25pt;width:22.5pt;height:19.6pt;flip:y;z-index:2532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">
                <v:textbox>
                  <w:txbxContent>
                    <w:p w14:paraId="0CBE62B3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94592" behindDoc="0" locked="0" layoutInCell="1" allowOverlap="1" wp14:anchorId="2BE19BFA" wp14:editId="0929A19C">
                <wp:simplePos x="0" y="0"/>
                <wp:positionH relativeFrom="column">
                  <wp:posOffset>396240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201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DD2A9D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E19BFA" id="_x0000_s1127" style="position:absolute;margin-left:312pt;margin-top:6.25pt;width:22.5pt;height:19.6pt;flip:y;z-index:2532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">
                <v:textbox>
                  <w:txbxContent>
                    <w:p w14:paraId="7EDD2A9D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95616" behindDoc="0" locked="0" layoutInCell="1" allowOverlap="1" wp14:anchorId="1D29A4B5" wp14:editId="61A06EB9">
                <wp:simplePos x="0" y="0"/>
                <wp:positionH relativeFrom="column">
                  <wp:posOffset>367665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202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B8D514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29A4B5" id="_x0000_s1128" style="position:absolute;margin-left:289.5pt;margin-top:6.25pt;width:22.5pt;height:19.6pt;flip:y;z-index:2532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">
                <v:textbox>
                  <w:txbxContent>
                    <w:p w14:paraId="05B8D514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96640" behindDoc="0" locked="0" layoutInCell="1" allowOverlap="1" wp14:anchorId="62C4872C" wp14:editId="28828644">
                <wp:simplePos x="0" y="0"/>
                <wp:positionH relativeFrom="column">
                  <wp:posOffset>255270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203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D3267A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C4872C" id="_x0000_s1129" style="position:absolute;margin-left:201pt;margin-top:6.25pt;width:22.5pt;height:19.6pt;flip:y;z-index:2532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">
                <v:textbox>
                  <w:txbxContent>
                    <w:p w14:paraId="1ED3267A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97664" behindDoc="0" locked="0" layoutInCell="1" allowOverlap="1" wp14:anchorId="3265AC08" wp14:editId="018573C5">
                <wp:simplePos x="0" y="0"/>
                <wp:positionH relativeFrom="column">
                  <wp:posOffset>4248150</wp:posOffset>
                </wp:positionH>
                <wp:positionV relativeFrom="paragraph">
                  <wp:posOffset>79375</wp:posOffset>
                </wp:positionV>
                <wp:extent cx="285750" cy="248920"/>
                <wp:effectExtent l="0" t="0" r="19050" b="17780"/>
                <wp:wrapNone/>
                <wp:docPr id="204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77D15E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65AC08" id="_x0000_s1130" style="position:absolute;margin-left:334.5pt;margin-top:6.25pt;width:22.5pt;height:19.6pt;flip:y;z-index:2532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">
                <v:textbox>
                  <w:txbxContent>
                    <w:p w14:paraId="2577D15E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 w:rsidRPr="00002B01">
        <w:rPr>
          <w:sz w:val="18"/>
          <w:szCs w:val="18"/>
        </w:rPr>
        <w:t>3</w:t>
      </w:r>
      <w:r>
        <w:rPr>
          <w:sz w:val="18"/>
          <w:szCs w:val="18"/>
        </w:rPr>
        <w:t>.</w:t>
      </w:r>
      <w:r>
        <w:rPr>
          <w:sz w:val="18"/>
          <w:szCs w:val="18"/>
        </w:rPr>
        <w:tab/>
        <w:t>&lt;&lt;</w:t>
      </w:r>
      <w:r>
        <w:rPr>
          <w:b/>
          <w:sz w:val="18"/>
          <w:szCs w:val="18"/>
        </w:rPr>
        <w:t>Name&gt;&gt;</w:t>
      </w:r>
      <w:r w:rsidRPr="00002B01">
        <w:rPr>
          <w:sz w:val="18"/>
          <w:szCs w:val="18"/>
        </w:rPr>
        <w:tab/>
      </w:r>
      <w:r w:rsidRPr="00002B01">
        <w:rPr>
          <w:sz w:val="18"/>
          <w:szCs w:val="18"/>
        </w:rPr>
        <w:tab/>
      </w:r>
      <w:r w:rsidRPr="00002B01">
        <w:rPr>
          <w:sz w:val="18"/>
          <w:szCs w:val="18"/>
        </w:rPr>
        <w:tab/>
      </w:r>
      <w:r w:rsidRPr="00002B01">
        <w:rPr>
          <w:sz w:val="18"/>
          <w:szCs w:val="18"/>
        </w:rPr>
        <w:tab/>
      </w:r>
      <w:r w:rsidRPr="00002B01">
        <w:rPr>
          <w:sz w:val="18"/>
          <w:szCs w:val="18"/>
        </w:rPr>
        <w:tab/>
        <w:t xml:space="preserve">            </w:t>
      </w:r>
    </w:p>
    <w:p w14:paraId="0E8ECFFB" w14:textId="77777777" w:rsidR="00C40EBD" w:rsidRPr="00002B01" w:rsidRDefault="00C40EBD" w:rsidP="00C40EBD">
      <w:pPr>
        <w:tabs>
          <w:tab w:val="left" w:pos="360"/>
        </w:tabs>
        <w:spacing w:line="276" w:lineRule="auto"/>
        <w:rPr>
          <w:i/>
          <w:sz w:val="18"/>
          <w:szCs w:val="18"/>
        </w:rPr>
      </w:pPr>
      <w:r>
        <w:rPr>
          <w:sz w:val="18"/>
          <w:szCs w:val="18"/>
        </w:rPr>
        <w:t xml:space="preserve">      </w:t>
      </w:r>
      <w:r>
        <w:rPr>
          <w:sz w:val="18"/>
          <w:szCs w:val="18"/>
        </w:rPr>
        <w:tab/>
      </w:r>
      <w:r w:rsidRPr="00002B01">
        <w:rPr>
          <w:i/>
          <w:sz w:val="18"/>
          <w:szCs w:val="18"/>
        </w:rPr>
        <w:t xml:space="preserve">Supervisor </w:t>
      </w:r>
    </w:p>
    <w:p w14:paraId="17CD9425" w14:textId="77777777" w:rsidR="00C40EBD" w:rsidRPr="00002B01" w:rsidRDefault="00C40EBD" w:rsidP="00C40EBD">
      <w:pPr>
        <w:tabs>
          <w:tab w:val="left" w:pos="360"/>
        </w:tabs>
        <w:spacing w:line="276" w:lineRule="auto"/>
        <w:rPr>
          <w:i/>
          <w:sz w:val="18"/>
          <w:szCs w:val="18"/>
        </w:rPr>
      </w:pPr>
      <w:r>
        <w:rPr>
          <w:i/>
          <w:sz w:val="18"/>
          <w:szCs w:val="18"/>
        </w:rPr>
        <w:t xml:space="preserve"> </w:t>
      </w:r>
      <w:r>
        <w:rPr>
          <w:i/>
          <w:sz w:val="18"/>
          <w:szCs w:val="18"/>
        </w:rPr>
        <w:tab/>
        <w:t>CUI &lt;&lt;Campus&gt;&gt;</w:t>
      </w:r>
    </w:p>
    <w:p w14:paraId="44B91F9D" w14:textId="77777777" w:rsidR="00C40EBD" w:rsidRPr="00002B01" w:rsidRDefault="00C40EBD" w:rsidP="00C40EBD">
      <w:pPr>
        <w:spacing w:line="276" w:lineRule="auto"/>
        <w:rPr>
          <w:b/>
          <w:sz w:val="18"/>
          <w:szCs w:val="18"/>
        </w:rPr>
      </w:pPr>
    </w:p>
    <w:p w14:paraId="0CFEB184" w14:textId="77777777" w:rsidR="00C40EBD" w:rsidRDefault="00C40EBD" w:rsidP="00C40EBD">
      <w:pPr>
        <w:spacing w:line="276" w:lineRule="auto"/>
        <w:rPr>
          <w:sz w:val="18"/>
          <w:szCs w:val="18"/>
        </w:rPr>
      </w:pPr>
      <w:r w:rsidRPr="00002B01">
        <w:rPr>
          <w:b/>
          <w:sz w:val="18"/>
          <w:szCs w:val="18"/>
        </w:rPr>
        <w:t xml:space="preserve">Remarks:   </w:t>
      </w:r>
      <w:r w:rsidRPr="00002B01">
        <w:rPr>
          <w:sz w:val="18"/>
          <w:szCs w:val="18"/>
        </w:rPr>
        <w:t>______________________________________________________________________</w:t>
      </w:r>
      <w:r>
        <w:rPr>
          <w:sz w:val="18"/>
          <w:szCs w:val="18"/>
        </w:rPr>
        <w:t xml:space="preserve">       ___________________________</w:t>
      </w:r>
    </w:p>
    <w:p w14:paraId="21ECC283" w14:textId="77777777" w:rsidR="00C40EBD" w:rsidRPr="00002B01" w:rsidRDefault="00C40EBD" w:rsidP="00C40EBD">
      <w:pPr>
        <w:spacing w:line="276" w:lineRule="auto"/>
        <w:rPr>
          <w:sz w:val="18"/>
          <w:szCs w:val="18"/>
        </w:rPr>
      </w:pPr>
    </w:p>
    <w:p w14:paraId="12EEDFDA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>
        <w:rPr>
          <w:color w:val="948A54" w:themeColor="background2" w:themeShade="80"/>
          <w:sz w:val="18"/>
          <w:szCs w:val="18"/>
        </w:rPr>
        <w:tab/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710E73E0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98688" behindDoc="0" locked="0" layoutInCell="1" allowOverlap="1" wp14:anchorId="77B6FD44" wp14:editId="421F1C74">
                <wp:simplePos x="0" y="0"/>
                <wp:positionH relativeFrom="column">
                  <wp:posOffset>23431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205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A7BBB9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B6FD44" id="_x0000_s1131" style="position:absolute;margin-left:184.5pt;margin-top:4.75pt;width:22.5pt;height:19.6pt;flip:y;z-index:2532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">
                <v:textbox>
                  <w:txbxContent>
                    <w:p w14:paraId="00A7BBB9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299712" behindDoc="0" locked="0" layoutInCell="1" allowOverlap="1" wp14:anchorId="3E93722C" wp14:editId="398FC845">
                <wp:simplePos x="0" y="0"/>
                <wp:positionH relativeFrom="column">
                  <wp:posOffset>40386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206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D96101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93722C" id="_x0000_s1132" style="position:absolute;margin-left:318pt;margin-top:4.75pt;width:22.5pt;height:19.6pt;flip:y;z-index:2532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">
                <v:textbox>
                  <w:txbxContent>
                    <w:p w14:paraId="3DD96101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300736" behindDoc="0" locked="0" layoutInCell="1" allowOverlap="1" wp14:anchorId="5C02C114" wp14:editId="70B5F713">
                <wp:simplePos x="0" y="0"/>
                <wp:positionH relativeFrom="column">
                  <wp:posOffset>37528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207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6B3110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02C114" id="_x0000_s1133" style="position:absolute;margin-left:295.5pt;margin-top:4.75pt;width:22.5pt;height:19.6pt;flip:y;z-index:2533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">
                <v:textbox>
                  <w:txbxContent>
                    <w:p w14:paraId="576B3110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301760" behindDoc="0" locked="0" layoutInCell="1" allowOverlap="1" wp14:anchorId="0FD499CD" wp14:editId="6A1D17B9">
                <wp:simplePos x="0" y="0"/>
                <wp:positionH relativeFrom="column">
                  <wp:posOffset>26289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208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4625FA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D499CD" id="_x0000_s1134" style="position:absolute;margin-left:207pt;margin-top:4.75pt;width:22.5pt;height:19.6pt;flip:y;z-index:2533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">
                <v:textbox>
                  <w:txbxContent>
                    <w:p w14:paraId="464625FA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302784" behindDoc="0" locked="0" layoutInCell="1" allowOverlap="1" wp14:anchorId="792414A2" wp14:editId="7838716D">
                <wp:simplePos x="0" y="0"/>
                <wp:positionH relativeFrom="column">
                  <wp:posOffset>43243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209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2BC8A2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2414A2" id="_x0000_s1135" style="position:absolute;margin-left:340.5pt;margin-top:4.75pt;width:22.5pt;height:19.6pt;flip:y;z-index:2533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">
                <v:textbox>
                  <w:txbxContent>
                    <w:p w14:paraId="0C2BC8A2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 w:rsidRPr="003E1713">
        <w:rPr>
          <w:b/>
          <w:color w:val="000000" w:themeColor="text1"/>
          <w:sz w:val="18"/>
          <w:szCs w:val="18"/>
        </w:rPr>
        <w:t>4.</w:t>
      </w:r>
      <w:r w:rsidRPr="003E1713">
        <w:rPr>
          <w:b/>
          <w:color w:val="000000" w:themeColor="text1"/>
          <w:sz w:val="18"/>
          <w:szCs w:val="18"/>
        </w:rPr>
        <w:tab/>
        <w:t xml:space="preserve">Head, </w:t>
      </w:r>
    </w:p>
    <w:p w14:paraId="528055BB" w14:textId="77777777" w:rsidR="00C40EBD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        Department of </w:t>
      </w:r>
      <w:r>
        <w:rPr>
          <w:b/>
          <w:color w:val="000000" w:themeColor="text1"/>
          <w:sz w:val="18"/>
          <w:szCs w:val="18"/>
        </w:rPr>
        <w:t>&lt;&lt; name of department &gt;&gt;</w:t>
      </w:r>
    </w:p>
    <w:p w14:paraId="2065BC6E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ab/>
      </w:r>
      <w:r w:rsidRPr="003E1713">
        <w:rPr>
          <w:color w:val="000000" w:themeColor="text1"/>
          <w:sz w:val="18"/>
          <w:szCs w:val="18"/>
        </w:rPr>
        <w:t xml:space="preserve">CUI, </w:t>
      </w:r>
      <w:r>
        <w:rPr>
          <w:color w:val="000000" w:themeColor="text1"/>
          <w:sz w:val="18"/>
          <w:szCs w:val="18"/>
        </w:rPr>
        <w:t xml:space="preserve"> &lt;&lt;</w:t>
      </w:r>
      <w:r>
        <w:rPr>
          <w:i/>
          <w:color w:val="000000" w:themeColor="text1"/>
          <w:sz w:val="18"/>
          <w:szCs w:val="18"/>
        </w:rPr>
        <w:t xml:space="preserve"> name of &gt;&gt;Campus</w:t>
      </w:r>
    </w:p>
    <w:p w14:paraId="79FA8519" w14:textId="77777777" w:rsidR="00C40EBD" w:rsidRPr="003E1713" w:rsidRDefault="00C40EBD" w:rsidP="00C40EBD">
      <w:pPr>
        <w:spacing w:line="276" w:lineRule="auto"/>
        <w:rPr>
          <w:b/>
          <w:color w:val="000000" w:themeColor="text1"/>
          <w:sz w:val="18"/>
          <w:szCs w:val="18"/>
        </w:rPr>
      </w:pPr>
    </w:p>
    <w:p w14:paraId="1AD118AE" w14:textId="77777777" w:rsidR="00C40EBD" w:rsidRPr="003E1713" w:rsidRDefault="00C40EBD" w:rsidP="00C40EBD">
      <w:pPr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Remarks: </w:t>
      </w:r>
      <w:r w:rsidRPr="003E1713">
        <w:rPr>
          <w:color w:val="000000" w:themeColor="text1"/>
          <w:sz w:val="18"/>
          <w:szCs w:val="18"/>
        </w:rPr>
        <w:t>________________________________________________________________________       ___________________________</w:t>
      </w:r>
    </w:p>
    <w:p w14:paraId="62AC83C8" w14:textId="77777777" w:rsidR="00C40EBD" w:rsidRPr="003E1713" w:rsidRDefault="00C40EBD" w:rsidP="00C40EBD">
      <w:pPr>
        <w:spacing w:line="276" w:lineRule="auto"/>
        <w:rPr>
          <w:color w:val="000000" w:themeColor="text1"/>
          <w:sz w:val="18"/>
          <w:szCs w:val="18"/>
        </w:rPr>
      </w:pPr>
    </w:p>
    <w:p w14:paraId="0F486ED2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>
        <w:rPr>
          <w:b/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color w:val="948A54" w:themeColor="background2" w:themeShade="80"/>
          <w:sz w:val="18"/>
          <w:szCs w:val="18"/>
        </w:rPr>
        <w:t xml:space="preserve"> </w:t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68D015A0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303808" behindDoc="0" locked="0" layoutInCell="1" allowOverlap="1" wp14:anchorId="28645610" wp14:editId="2C467A35">
                <wp:simplePos x="0" y="0"/>
                <wp:positionH relativeFrom="column">
                  <wp:posOffset>23431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210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BC960B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645610" id="_x0000_s1136" style="position:absolute;margin-left:184.5pt;margin-top:4.75pt;width:22.5pt;height:19.6pt;flip:y;z-index:2533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">
                <v:textbox>
                  <w:txbxContent>
                    <w:p w14:paraId="06BC960B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304832" behindDoc="0" locked="0" layoutInCell="1" allowOverlap="1" wp14:anchorId="26CB074A" wp14:editId="55E37906">
                <wp:simplePos x="0" y="0"/>
                <wp:positionH relativeFrom="column">
                  <wp:posOffset>40386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211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D4D767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CB074A" id="_x0000_s1137" style="position:absolute;margin-left:318pt;margin-top:4.75pt;width:22.5pt;height:19.6pt;flip:y;z-index:2533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">
                <v:textbox>
                  <w:txbxContent>
                    <w:p w14:paraId="0BD4D767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305856" behindDoc="0" locked="0" layoutInCell="1" allowOverlap="1" wp14:anchorId="12A6BE8A" wp14:editId="21E86211">
                <wp:simplePos x="0" y="0"/>
                <wp:positionH relativeFrom="column">
                  <wp:posOffset>37528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212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582EC1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A6BE8A" id="_x0000_s1138" style="position:absolute;margin-left:295.5pt;margin-top:4.75pt;width:22.5pt;height:19.6pt;flip:y;z-index:2533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">
                <v:textbox>
                  <w:txbxContent>
                    <w:p w14:paraId="7F582EC1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306880" behindDoc="0" locked="0" layoutInCell="1" allowOverlap="1" wp14:anchorId="6B06E6E9" wp14:editId="02D57674">
                <wp:simplePos x="0" y="0"/>
                <wp:positionH relativeFrom="column">
                  <wp:posOffset>26289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213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06A5FC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06E6E9" id="_x0000_s1139" style="position:absolute;margin-left:207pt;margin-top:4.75pt;width:22.5pt;height:19.6pt;flip:y;z-index:2533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">
                <v:textbox>
                  <w:txbxContent>
                    <w:p w14:paraId="7506A5FC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307904" behindDoc="0" locked="0" layoutInCell="1" allowOverlap="1" wp14:anchorId="522DF2B7" wp14:editId="47C547A0">
                <wp:simplePos x="0" y="0"/>
                <wp:positionH relativeFrom="column">
                  <wp:posOffset>43243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214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1AA8C3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2DF2B7" id="_x0000_s1140" style="position:absolute;margin-left:340.5pt;margin-top:4.75pt;width:22.5pt;height:19.6pt;flip:y;z-index:2533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">
                <v:textbox>
                  <w:txbxContent>
                    <w:p w14:paraId="1B1AA8C3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 w:rsidRPr="003E1713">
        <w:rPr>
          <w:b/>
          <w:color w:val="000000" w:themeColor="text1"/>
          <w:sz w:val="18"/>
          <w:szCs w:val="18"/>
        </w:rPr>
        <w:t>5.</w:t>
      </w:r>
      <w:r w:rsidRPr="003E1713">
        <w:rPr>
          <w:b/>
          <w:color w:val="000000" w:themeColor="text1"/>
          <w:sz w:val="18"/>
          <w:szCs w:val="18"/>
        </w:rPr>
        <w:tab/>
        <w:t>Chair</w:t>
      </w:r>
      <w:r>
        <w:rPr>
          <w:b/>
          <w:color w:val="000000" w:themeColor="text1"/>
          <w:sz w:val="18"/>
          <w:szCs w:val="18"/>
        </w:rPr>
        <w:t>person</w:t>
      </w:r>
      <w:r w:rsidRPr="003E1713">
        <w:rPr>
          <w:b/>
          <w:color w:val="000000" w:themeColor="text1"/>
          <w:sz w:val="18"/>
          <w:szCs w:val="18"/>
        </w:rPr>
        <w:t xml:space="preserve">, </w:t>
      </w:r>
    </w:p>
    <w:p w14:paraId="11DA82D4" w14:textId="77777777" w:rsidR="00C40EBD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>
        <w:rPr>
          <w:b/>
          <w:color w:val="000000" w:themeColor="text1"/>
          <w:sz w:val="18"/>
          <w:szCs w:val="18"/>
        </w:rPr>
        <w:lastRenderedPageBreak/>
        <w:tab/>
      </w:r>
      <w:r w:rsidRPr="003E1713">
        <w:rPr>
          <w:b/>
          <w:color w:val="000000" w:themeColor="text1"/>
          <w:sz w:val="18"/>
          <w:szCs w:val="18"/>
        </w:rPr>
        <w:t xml:space="preserve">Department of </w:t>
      </w:r>
      <w:r>
        <w:rPr>
          <w:b/>
          <w:color w:val="000000" w:themeColor="text1"/>
          <w:sz w:val="18"/>
          <w:szCs w:val="18"/>
        </w:rPr>
        <w:t>&lt;&lt; name of department &gt;&gt;</w:t>
      </w:r>
    </w:p>
    <w:p w14:paraId="06D9C17B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ab/>
      </w:r>
      <w:r w:rsidRPr="003E1713">
        <w:rPr>
          <w:color w:val="000000" w:themeColor="text1"/>
          <w:sz w:val="18"/>
          <w:szCs w:val="18"/>
        </w:rPr>
        <w:t>CUI.</w:t>
      </w:r>
    </w:p>
    <w:p w14:paraId="6AE04394" w14:textId="77777777" w:rsidR="00C40EBD" w:rsidRPr="003E1713" w:rsidRDefault="00C40EBD" w:rsidP="00C40EBD">
      <w:pPr>
        <w:spacing w:line="276" w:lineRule="auto"/>
        <w:rPr>
          <w:b/>
          <w:color w:val="000000" w:themeColor="text1"/>
          <w:sz w:val="18"/>
          <w:szCs w:val="18"/>
        </w:rPr>
      </w:pPr>
    </w:p>
    <w:p w14:paraId="388D71F0" w14:textId="77777777" w:rsidR="00C40EBD" w:rsidRPr="003E1713" w:rsidRDefault="00C40EBD" w:rsidP="00C40EBD">
      <w:pPr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Remarks: </w:t>
      </w:r>
      <w:r w:rsidRPr="003E1713">
        <w:rPr>
          <w:color w:val="000000" w:themeColor="text1"/>
          <w:sz w:val="18"/>
          <w:szCs w:val="18"/>
        </w:rPr>
        <w:t>________________________________________________________________________       ___________________________</w:t>
      </w:r>
    </w:p>
    <w:p w14:paraId="2558D0B1" w14:textId="77777777" w:rsidR="00C40EBD" w:rsidRPr="003E1713" w:rsidRDefault="00C40EBD" w:rsidP="00C40EBD">
      <w:pPr>
        <w:spacing w:line="276" w:lineRule="auto"/>
        <w:rPr>
          <w:color w:val="000000" w:themeColor="text1"/>
          <w:sz w:val="18"/>
          <w:szCs w:val="18"/>
        </w:rPr>
      </w:pPr>
    </w:p>
    <w:p w14:paraId="5B4ADB3C" w14:textId="77777777" w:rsidR="00C40EBD" w:rsidRPr="00097A18" w:rsidRDefault="00C40EBD" w:rsidP="00C40EBD">
      <w:pPr>
        <w:spacing w:line="276" w:lineRule="auto"/>
        <w:ind w:left="2880" w:firstLine="720"/>
        <w:rPr>
          <w:color w:val="948A54" w:themeColor="background2" w:themeShade="80"/>
          <w:sz w:val="20"/>
          <w:szCs w:val="18"/>
        </w:rPr>
      </w:pPr>
      <w:r w:rsidRPr="0025533D">
        <w:rPr>
          <w:b/>
          <w:color w:val="948A54" w:themeColor="background2" w:themeShade="80"/>
          <w:sz w:val="18"/>
          <w:szCs w:val="18"/>
        </w:rPr>
        <w:t xml:space="preserve">Oral </w:t>
      </w:r>
      <w:r>
        <w:rPr>
          <w:b/>
          <w:color w:val="948A54" w:themeColor="background2" w:themeShade="80"/>
          <w:sz w:val="18"/>
          <w:szCs w:val="18"/>
        </w:rPr>
        <w:t>Presentation</w:t>
      </w:r>
      <w:r>
        <w:rPr>
          <w:color w:val="948A54" w:themeColor="background2" w:themeShade="80"/>
          <w:sz w:val="18"/>
          <w:szCs w:val="18"/>
        </w:rPr>
        <w:tab/>
      </w:r>
      <w:r>
        <w:rPr>
          <w:color w:val="948A54" w:themeColor="background2" w:themeShade="80"/>
          <w:sz w:val="18"/>
          <w:szCs w:val="18"/>
        </w:rPr>
        <w:tab/>
      </w:r>
      <w:r w:rsidRPr="0025533D">
        <w:rPr>
          <w:b/>
          <w:color w:val="948A54" w:themeColor="background2" w:themeShade="80"/>
          <w:sz w:val="18"/>
          <w:szCs w:val="18"/>
        </w:rPr>
        <w:t xml:space="preserve">Written Thesis </w:t>
      </w:r>
      <w:r w:rsidRPr="0025533D">
        <w:rPr>
          <w:color w:val="948A54" w:themeColor="background2" w:themeShade="80"/>
          <w:sz w:val="18"/>
          <w:szCs w:val="18"/>
        </w:rPr>
        <w:t xml:space="preserve">                               </w:t>
      </w:r>
      <w:r w:rsidRPr="0025533D">
        <w:rPr>
          <w:b/>
          <w:color w:val="948A54" w:themeColor="background2" w:themeShade="80"/>
          <w:sz w:val="18"/>
          <w:szCs w:val="18"/>
        </w:rPr>
        <w:t>Signature</w:t>
      </w:r>
      <w:r>
        <w:rPr>
          <w:color w:val="948A54" w:themeColor="background2" w:themeShade="80"/>
          <w:sz w:val="18"/>
          <w:szCs w:val="18"/>
        </w:rPr>
        <w:tab/>
      </w:r>
    </w:p>
    <w:p w14:paraId="61C96AD5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308928" behindDoc="0" locked="0" layoutInCell="1" allowOverlap="1" wp14:anchorId="76599A3E" wp14:editId="667F238C">
                <wp:simplePos x="0" y="0"/>
                <wp:positionH relativeFrom="column">
                  <wp:posOffset>23431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215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91030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599A3E" id="_x0000_s1141" style="position:absolute;margin-left:184.5pt;margin-top:4.75pt;width:22.5pt;height:19.6pt;flip:y;z-index:2533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">
                <v:textbox>
                  <w:txbxContent>
                    <w:p w14:paraId="68C91030" w14:textId="77777777" w:rsidR="00C40EBD" w:rsidRDefault="00C40EBD" w:rsidP="00C40EBD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309952" behindDoc="0" locked="0" layoutInCell="1" allowOverlap="1" wp14:anchorId="3683A8C5" wp14:editId="73EE7185">
                <wp:simplePos x="0" y="0"/>
                <wp:positionH relativeFrom="column">
                  <wp:posOffset>40386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216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7EE8FE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83A8C5" id="_x0000_s1142" style="position:absolute;margin-left:318pt;margin-top:4.75pt;width:22.5pt;height:19.6pt;flip:y;z-index:2533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">
                <v:textbox>
                  <w:txbxContent>
                    <w:p w14:paraId="047EE8FE" w14:textId="77777777" w:rsidR="00C40EBD" w:rsidRDefault="00C40EBD" w:rsidP="00C40EBD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310976" behindDoc="0" locked="0" layoutInCell="1" allowOverlap="1" wp14:anchorId="1D85E0FF" wp14:editId="34155CD8">
                <wp:simplePos x="0" y="0"/>
                <wp:positionH relativeFrom="column">
                  <wp:posOffset>37528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217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D0CCD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85E0FF" id="_x0000_s1143" style="position:absolute;margin-left:295.5pt;margin-top:4.75pt;width:22.5pt;height:19.6pt;flip:y;z-index:2533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">
                <v:textbox>
                  <w:txbxContent>
                    <w:p w14:paraId="13BD0CCD" w14:textId="77777777" w:rsidR="00C40EBD" w:rsidRDefault="00C40EBD" w:rsidP="00C40EBD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312000" behindDoc="0" locked="0" layoutInCell="1" allowOverlap="1" wp14:anchorId="3297ABE0" wp14:editId="7FA98F4E">
                <wp:simplePos x="0" y="0"/>
                <wp:positionH relativeFrom="column">
                  <wp:posOffset>262890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218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0D49C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97ABE0" id="_x0000_s1144" style="position:absolute;margin-left:207pt;margin-top:4.75pt;width:22.5pt;height:19.6pt;flip:y;z-index:2533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">
                <v:textbox>
                  <w:txbxContent>
                    <w:p w14:paraId="56A0D49C" w14:textId="77777777" w:rsidR="00C40EBD" w:rsidRDefault="00C40EBD" w:rsidP="00C40EBD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3313024" behindDoc="0" locked="0" layoutInCell="1" allowOverlap="1" wp14:anchorId="26EBA8DC" wp14:editId="39B9CDC6">
                <wp:simplePos x="0" y="0"/>
                <wp:positionH relativeFrom="column">
                  <wp:posOffset>4324350</wp:posOffset>
                </wp:positionH>
                <wp:positionV relativeFrom="paragraph">
                  <wp:posOffset>60325</wp:posOffset>
                </wp:positionV>
                <wp:extent cx="285750" cy="248920"/>
                <wp:effectExtent l="0" t="0" r="19050" b="17780"/>
                <wp:wrapNone/>
                <wp:docPr id="219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095117" w14:textId="77777777" w:rsidR="00C40EBD" w:rsidRDefault="00C40EBD" w:rsidP="00C40EBD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EBA8DC" id="_x0000_s1145" style="position:absolute;margin-left:340.5pt;margin-top:4.75pt;width:22.5pt;height:19.6pt;flip:y;z-index:2533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">
                <v:textbox>
                  <w:txbxContent>
                    <w:p w14:paraId="73095117" w14:textId="77777777" w:rsidR="00C40EBD" w:rsidRDefault="00C40EBD" w:rsidP="00C40EBD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  <w:r w:rsidRPr="003E1713">
        <w:rPr>
          <w:b/>
          <w:color w:val="000000" w:themeColor="text1"/>
          <w:sz w:val="18"/>
          <w:szCs w:val="18"/>
        </w:rPr>
        <w:t>6.</w:t>
      </w:r>
      <w:r w:rsidRPr="003E1713">
        <w:rPr>
          <w:b/>
          <w:color w:val="000000" w:themeColor="text1"/>
          <w:sz w:val="18"/>
          <w:szCs w:val="18"/>
        </w:rPr>
        <w:tab/>
        <w:t xml:space="preserve">Dean, </w:t>
      </w:r>
    </w:p>
    <w:p w14:paraId="071445A6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b/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        Faculty of </w:t>
      </w:r>
      <w:r>
        <w:rPr>
          <w:b/>
          <w:color w:val="000000" w:themeColor="text1"/>
          <w:sz w:val="18"/>
          <w:szCs w:val="18"/>
        </w:rPr>
        <w:t>&lt;&lt; name of faculty&gt;&gt;</w:t>
      </w:r>
    </w:p>
    <w:p w14:paraId="2FC0A3BC" w14:textId="77777777" w:rsidR="00C40EBD" w:rsidRPr="003E1713" w:rsidRDefault="00C40EBD" w:rsidP="00C40EBD">
      <w:pPr>
        <w:tabs>
          <w:tab w:val="left" w:pos="360"/>
        </w:tabs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ab/>
      </w:r>
      <w:r w:rsidRPr="003E1713">
        <w:rPr>
          <w:color w:val="000000" w:themeColor="text1"/>
          <w:sz w:val="18"/>
          <w:szCs w:val="18"/>
        </w:rPr>
        <w:t>CUI.</w:t>
      </w:r>
    </w:p>
    <w:p w14:paraId="49F971FF" w14:textId="77777777" w:rsidR="005957D7" w:rsidRPr="003E1713" w:rsidRDefault="005957D7" w:rsidP="005957D7">
      <w:pPr>
        <w:spacing w:line="276" w:lineRule="auto"/>
        <w:rPr>
          <w:b/>
          <w:color w:val="000000" w:themeColor="text1"/>
          <w:sz w:val="18"/>
          <w:szCs w:val="18"/>
        </w:rPr>
      </w:pPr>
    </w:p>
    <w:p w14:paraId="01970FFE" w14:textId="77777777" w:rsidR="005957D7" w:rsidRPr="003E1713" w:rsidRDefault="005957D7" w:rsidP="005957D7">
      <w:pPr>
        <w:spacing w:line="276" w:lineRule="auto"/>
        <w:rPr>
          <w:color w:val="000000" w:themeColor="text1"/>
          <w:sz w:val="18"/>
          <w:szCs w:val="18"/>
        </w:rPr>
      </w:pPr>
      <w:r w:rsidRPr="003E1713">
        <w:rPr>
          <w:b/>
          <w:color w:val="000000" w:themeColor="text1"/>
          <w:sz w:val="18"/>
          <w:szCs w:val="18"/>
        </w:rPr>
        <w:t xml:space="preserve">Remarks: </w:t>
      </w:r>
      <w:r w:rsidRPr="003E1713">
        <w:rPr>
          <w:color w:val="000000" w:themeColor="text1"/>
          <w:sz w:val="18"/>
          <w:szCs w:val="18"/>
        </w:rPr>
        <w:t>________________________________________________________________________       ___________________________</w:t>
      </w:r>
    </w:p>
    <w:p w14:paraId="43FA2582" w14:textId="77777777" w:rsidR="00D71A76" w:rsidRDefault="00D71A76" w:rsidP="00CB0A0A">
      <w:pPr>
        <w:tabs>
          <w:tab w:val="left" w:pos="8460"/>
          <w:tab w:val="left" w:pos="8640"/>
          <w:tab w:val="left" w:pos="8820"/>
          <w:tab w:val="left" w:pos="9000"/>
        </w:tabs>
        <w:jc w:val="right"/>
        <w:rPr>
          <w:b/>
          <w:sz w:val="20"/>
          <w:szCs w:val="18"/>
        </w:rPr>
      </w:pPr>
    </w:p>
    <w:p w14:paraId="48A68EEE" w14:textId="77777777" w:rsidR="002E5D4A" w:rsidRDefault="002E5D4A" w:rsidP="00CB0A0A">
      <w:pPr>
        <w:tabs>
          <w:tab w:val="left" w:pos="8460"/>
          <w:tab w:val="left" w:pos="8640"/>
          <w:tab w:val="left" w:pos="8820"/>
          <w:tab w:val="left" w:pos="9000"/>
        </w:tabs>
        <w:jc w:val="right"/>
        <w:rPr>
          <w:b/>
          <w:sz w:val="20"/>
          <w:szCs w:val="18"/>
        </w:rPr>
      </w:pPr>
    </w:p>
    <w:p w14:paraId="7AA24965" w14:textId="6F661D6D" w:rsidR="0002754C" w:rsidRDefault="0078052A" w:rsidP="00CB0A0A">
      <w:pPr>
        <w:tabs>
          <w:tab w:val="left" w:pos="8460"/>
          <w:tab w:val="left" w:pos="8640"/>
          <w:tab w:val="left" w:pos="8820"/>
          <w:tab w:val="left" w:pos="9000"/>
        </w:tabs>
        <w:jc w:val="right"/>
        <w:rPr>
          <w:b/>
          <w:sz w:val="20"/>
          <w:szCs w:val="18"/>
        </w:rPr>
      </w:pPr>
      <w:r w:rsidRPr="00276738">
        <w:rPr>
          <w:b/>
          <w:sz w:val="20"/>
          <w:szCs w:val="18"/>
        </w:rPr>
        <w:t xml:space="preserve">Copy of </w:t>
      </w:r>
      <w:r>
        <w:rPr>
          <w:b/>
          <w:sz w:val="20"/>
          <w:szCs w:val="18"/>
        </w:rPr>
        <w:t xml:space="preserve">Head of the Department, </w:t>
      </w:r>
    </w:p>
    <w:p w14:paraId="28ACDCB4" w14:textId="77777777" w:rsidR="00CB0A0A" w:rsidRPr="00CB0A0A" w:rsidRDefault="00CB0A0A" w:rsidP="00CB0A0A">
      <w:pPr>
        <w:tabs>
          <w:tab w:val="left" w:pos="8460"/>
          <w:tab w:val="left" w:pos="8640"/>
          <w:tab w:val="left" w:pos="8820"/>
          <w:tab w:val="left" w:pos="9000"/>
        </w:tabs>
        <w:jc w:val="right"/>
        <w:rPr>
          <w:b/>
          <w:sz w:val="20"/>
          <w:szCs w:val="18"/>
        </w:rPr>
      </w:pPr>
    </w:p>
    <w:p w14:paraId="3EE6A7D2" w14:textId="77777777" w:rsidR="00897549" w:rsidRPr="00A31257" w:rsidRDefault="00897549" w:rsidP="00897549">
      <w:pPr>
        <w:rPr>
          <w:b/>
          <w:i/>
          <w:sz w:val="30"/>
        </w:rPr>
      </w:pPr>
      <w:r w:rsidRPr="00A31257">
        <w:rPr>
          <w:b/>
          <w:i/>
          <w:sz w:val="32"/>
        </w:rPr>
        <w:t>Instructions:</w:t>
      </w:r>
    </w:p>
    <w:p w14:paraId="31C0EE25" w14:textId="77777777" w:rsidR="0011072E" w:rsidRPr="00EF7B2A" w:rsidRDefault="0011072E" w:rsidP="00897549">
      <w:pPr>
        <w:tabs>
          <w:tab w:val="left" w:pos="8820"/>
          <w:tab w:val="left" w:pos="9000"/>
        </w:tabs>
        <w:jc w:val="both"/>
      </w:pPr>
    </w:p>
    <w:p w14:paraId="517CC686" w14:textId="0BD704F5" w:rsidR="0011072E" w:rsidRPr="00EF7B2A" w:rsidRDefault="00897549" w:rsidP="00EF7B2A">
      <w:pPr>
        <w:pStyle w:val="ListParagraph"/>
        <w:tabs>
          <w:tab w:val="left" w:pos="8820"/>
          <w:tab w:val="left" w:pos="9000"/>
        </w:tabs>
        <w:jc w:val="both"/>
      </w:pPr>
      <w:r w:rsidRPr="00EF7B2A">
        <w:t xml:space="preserve">Please </w:t>
      </w:r>
      <w:r w:rsidR="00E3003A">
        <w:t>check</w:t>
      </w:r>
      <w:r w:rsidR="0046042F">
        <w:t xml:space="preserve"> </w:t>
      </w:r>
      <w:r w:rsidR="0011072E" w:rsidRPr="00EF7B2A">
        <w:t xml:space="preserve">the </w:t>
      </w:r>
      <w:r w:rsidRPr="00EF7B2A">
        <w:t xml:space="preserve">appropriate </w:t>
      </w:r>
      <w:r w:rsidR="0011072E" w:rsidRPr="00EF7B2A">
        <w:t xml:space="preserve">box as per </w:t>
      </w:r>
      <w:r w:rsidR="00620CA1">
        <w:t xml:space="preserve">the </w:t>
      </w:r>
      <w:r w:rsidR="0011072E" w:rsidRPr="00EF7B2A">
        <w:t>following:</w:t>
      </w:r>
    </w:p>
    <w:p w14:paraId="3AD8EEA7" w14:textId="77777777" w:rsidR="0011072E" w:rsidRPr="00EF7B2A" w:rsidRDefault="0011072E" w:rsidP="0011072E">
      <w:pPr>
        <w:tabs>
          <w:tab w:val="left" w:pos="8820"/>
          <w:tab w:val="left" w:pos="9000"/>
        </w:tabs>
        <w:jc w:val="both"/>
      </w:pPr>
    </w:p>
    <w:p w14:paraId="2F484CB1" w14:textId="4C7FAAA1" w:rsidR="00897549" w:rsidRPr="007372C5" w:rsidRDefault="0011072E" w:rsidP="007372C5">
      <w:pPr>
        <w:tabs>
          <w:tab w:val="left" w:pos="8820"/>
          <w:tab w:val="left" w:pos="9000"/>
        </w:tabs>
        <w:ind w:left="720"/>
        <w:jc w:val="both"/>
        <w:rPr>
          <w:b/>
        </w:rPr>
      </w:pPr>
      <w:r w:rsidRPr="007372C5">
        <w:rPr>
          <w:b/>
          <w:sz w:val="28"/>
        </w:rPr>
        <w:t>O</w:t>
      </w:r>
      <w:r w:rsidR="00897549" w:rsidRPr="007372C5">
        <w:rPr>
          <w:b/>
          <w:sz w:val="28"/>
        </w:rPr>
        <w:t xml:space="preserve">ral </w:t>
      </w:r>
      <w:r w:rsidR="00C40EBD">
        <w:rPr>
          <w:b/>
          <w:sz w:val="28"/>
        </w:rPr>
        <w:t>Presentation</w:t>
      </w:r>
      <w:r w:rsidR="00897549" w:rsidRPr="007372C5">
        <w:rPr>
          <w:b/>
        </w:rPr>
        <w:tab/>
      </w:r>
      <w:r w:rsidR="00897549" w:rsidRPr="007372C5">
        <w:rPr>
          <w:b/>
        </w:rPr>
        <w:tab/>
      </w:r>
    </w:p>
    <w:p w14:paraId="03B2FBD8" w14:textId="624A0C52" w:rsidR="0011072E" w:rsidRPr="00EF7B2A" w:rsidRDefault="00882A50" w:rsidP="007372C5">
      <w:pPr>
        <w:tabs>
          <w:tab w:val="left" w:pos="8460"/>
          <w:tab w:val="left" w:pos="8640"/>
          <w:tab w:val="left" w:pos="8820"/>
          <w:tab w:val="left" w:pos="9090"/>
        </w:tabs>
        <w:ind w:left="720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570229C" wp14:editId="5BBC4FB0">
                <wp:simplePos x="0" y="0"/>
                <wp:positionH relativeFrom="column">
                  <wp:posOffset>1990725</wp:posOffset>
                </wp:positionH>
                <wp:positionV relativeFrom="paragraph">
                  <wp:posOffset>102870</wp:posOffset>
                </wp:positionV>
                <wp:extent cx="285750" cy="248920"/>
                <wp:effectExtent l="0" t="0" r="19050" b="17780"/>
                <wp:wrapNone/>
                <wp:docPr id="59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2819B9" w14:textId="77777777" w:rsidR="0087279F" w:rsidRDefault="0087279F" w:rsidP="0011072E">
                            <w:pPr>
                              <w:jc w:val="center"/>
                            </w:pPr>
                            <w:r>
                              <w:t>P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70229C" id="_x0000_s1146" style="position:absolute;left:0;text-align:left;margin-left:156.75pt;margin-top:8.1pt;width:22.5pt;height:19.6pt;flip:y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">
                <v:textbox>
                  <w:txbxContent>
                    <w:p w14:paraId="172819B9" w14:textId="77777777" w:rsidR="0087279F" w:rsidRDefault="0087279F" w:rsidP="0011072E">
                      <w:pPr>
                        <w:jc w:val="center"/>
                      </w:pPr>
                      <w:r>
                        <w:t>P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</w:p>
    <w:p w14:paraId="04744345" w14:textId="77777777" w:rsidR="0011072E" w:rsidRPr="00EF7B2A" w:rsidRDefault="0011072E" w:rsidP="007372C5">
      <w:pPr>
        <w:tabs>
          <w:tab w:val="left" w:pos="1440"/>
          <w:tab w:val="left" w:pos="8460"/>
          <w:tab w:val="left" w:pos="8640"/>
          <w:tab w:val="left" w:pos="8820"/>
          <w:tab w:val="left" w:pos="9090"/>
        </w:tabs>
        <w:ind w:left="1440"/>
        <w:rPr>
          <w:b/>
        </w:rPr>
      </w:pPr>
      <w:r w:rsidRPr="00EF7B2A">
        <w:rPr>
          <w:b/>
        </w:rPr>
        <w:t xml:space="preserve">Pass </w:t>
      </w:r>
    </w:p>
    <w:p w14:paraId="7B457193" w14:textId="77777777" w:rsidR="0011072E" w:rsidRPr="00EF7B2A" w:rsidRDefault="0011072E" w:rsidP="007372C5">
      <w:pPr>
        <w:tabs>
          <w:tab w:val="left" w:pos="720"/>
          <w:tab w:val="left" w:pos="8460"/>
          <w:tab w:val="left" w:pos="8640"/>
          <w:tab w:val="left" w:pos="8820"/>
          <w:tab w:val="left" w:pos="9090"/>
        </w:tabs>
        <w:ind w:left="720"/>
        <w:rPr>
          <w:b/>
        </w:rPr>
      </w:pPr>
    </w:p>
    <w:p w14:paraId="3223077E" w14:textId="78273AC2" w:rsidR="0011072E" w:rsidRPr="00EF7B2A" w:rsidRDefault="00882A50" w:rsidP="007372C5">
      <w:pPr>
        <w:tabs>
          <w:tab w:val="left" w:pos="720"/>
          <w:tab w:val="left" w:pos="8460"/>
          <w:tab w:val="left" w:pos="8640"/>
          <w:tab w:val="left" w:pos="8820"/>
          <w:tab w:val="left" w:pos="9090"/>
        </w:tabs>
        <w:ind w:left="720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9EC8800" wp14:editId="00E54F7E">
                <wp:simplePos x="0" y="0"/>
                <wp:positionH relativeFrom="column">
                  <wp:posOffset>1990725</wp:posOffset>
                </wp:positionH>
                <wp:positionV relativeFrom="paragraph">
                  <wp:posOffset>94615</wp:posOffset>
                </wp:positionV>
                <wp:extent cx="285750" cy="248920"/>
                <wp:effectExtent l="0" t="0" r="19050" b="17780"/>
                <wp:wrapNone/>
                <wp:docPr id="56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F95844" w14:textId="77777777" w:rsidR="0087279F" w:rsidRDefault="0087279F" w:rsidP="0011072E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EC8800" id="_x0000_s1147" style="position:absolute;left:0;text-align:left;margin-left:156.75pt;margin-top:7.45pt;width:22.5pt;height:19.6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">
                <v:textbox>
                  <w:txbxContent>
                    <w:p w14:paraId="6CF95844" w14:textId="77777777" w:rsidR="0087279F" w:rsidRDefault="0087279F" w:rsidP="0011072E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rect>
            </w:pict>
          </mc:Fallback>
        </mc:AlternateContent>
      </w:r>
    </w:p>
    <w:p w14:paraId="04E3469E" w14:textId="77777777" w:rsidR="00EF7B2A" w:rsidRPr="00EF7B2A" w:rsidRDefault="0011072E" w:rsidP="007372C5">
      <w:pPr>
        <w:tabs>
          <w:tab w:val="left" w:pos="1440"/>
          <w:tab w:val="left" w:pos="8460"/>
          <w:tab w:val="left" w:pos="8640"/>
          <w:tab w:val="left" w:pos="8820"/>
          <w:tab w:val="left" w:pos="9090"/>
        </w:tabs>
        <w:ind w:left="1440"/>
        <w:rPr>
          <w:b/>
        </w:rPr>
      </w:pPr>
      <w:r w:rsidRPr="00EF7B2A">
        <w:rPr>
          <w:b/>
        </w:rPr>
        <w:t xml:space="preserve">Fail </w:t>
      </w:r>
    </w:p>
    <w:p w14:paraId="1E18C6B6" w14:textId="77777777" w:rsidR="00EF7B2A" w:rsidRPr="00EF7B2A" w:rsidRDefault="00EF7B2A" w:rsidP="007372C5">
      <w:pPr>
        <w:tabs>
          <w:tab w:val="left" w:pos="720"/>
          <w:tab w:val="left" w:pos="8460"/>
          <w:tab w:val="left" w:pos="8640"/>
          <w:tab w:val="left" w:pos="8820"/>
          <w:tab w:val="left" w:pos="9090"/>
        </w:tabs>
        <w:ind w:left="720"/>
        <w:rPr>
          <w:b/>
        </w:rPr>
      </w:pPr>
    </w:p>
    <w:p w14:paraId="378BE725" w14:textId="77777777" w:rsidR="00EF7B2A" w:rsidRPr="00EF7B2A" w:rsidRDefault="00EF7B2A" w:rsidP="007372C5">
      <w:pPr>
        <w:tabs>
          <w:tab w:val="left" w:pos="720"/>
          <w:tab w:val="left" w:pos="8460"/>
          <w:tab w:val="left" w:pos="8640"/>
          <w:tab w:val="left" w:pos="8820"/>
          <w:tab w:val="left" w:pos="9090"/>
        </w:tabs>
        <w:ind w:left="720"/>
        <w:rPr>
          <w:b/>
        </w:rPr>
      </w:pPr>
    </w:p>
    <w:p w14:paraId="0D2F44AC" w14:textId="1BD3D591" w:rsidR="00047C36" w:rsidRPr="007372C5" w:rsidRDefault="00EF7B2A" w:rsidP="007372C5">
      <w:pPr>
        <w:tabs>
          <w:tab w:val="left" w:pos="0"/>
          <w:tab w:val="left" w:pos="8460"/>
          <w:tab w:val="left" w:pos="8640"/>
          <w:tab w:val="left" w:pos="8820"/>
          <w:tab w:val="left" w:pos="9090"/>
        </w:tabs>
        <w:ind w:left="720"/>
        <w:rPr>
          <w:b/>
          <w:sz w:val="28"/>
        </w:rPr>
      </w:pPr>
      <w:r w:rsidRPr="007372C5">
        <w:rPr>
          <w:b/>
          <w:sz w:val="28"/>
        </w:rPr>
        <w:t>Written T</w:t>
      </w:r>
      <w:r w:rsidR="0011072E" w:rsidRPr="007372C5">
        <w:rPr>
          <w:b/>
          <w:sz w:val="28"/>
        </w:rPr>
        <w:t xml:space="preserve">hesis </w:t>
      </w:r>
    </w:p>
    <w:p w14:paraId="696A1FDF" w14:textId="1C95AA5F" w:rsidR="00EF7B2A" w:rsidRPr="00EF7B2A" w:rsidRDefault="00882A50" w:rsidP="007372C5">
      <w:pPr>
        <w:tabs>
          <w:tab w:val="left" w:pos="0"/>
          <w:tab w:val="left" w:pos="8460"/>
          <w:tab w:val="left" w:pos="8640"/>
          <w:tab w:val="left" w:pos="8820"/>
          <w:tab w:val="left" w:pos="9090"/>
        </w:tabs>
        <w:ind w:left="720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22A2CDB" wp14:editId="01C5CEA8">
                <wp:simplePos x="0" y="0"/>
                <wp:positionH relativeFrom="column">
                  <wp:posOffset>2009775</wp:posOffset>
                </wp:positionH>
                <wp:positionV relativeFrom="paragraph">
                  <wp:posOffset>129540</wp:posOffset>
                </wp:positionV>
                <wp:extent cx="285750" cy="248920"/>
                <wp:effectExtent l="0" t="0" r="19050" b="17780"/>
                <wp:wrapNone/>
                <wp:docPr id="58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39731" w14:textId="77777777" w:rsidR="0087279F" w:rsidRDefault="0087279F" w:rsidP="0011072E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2A2CDB" id="_x0000_s1148" style="position:absolute;left:0;text-align:left;margin-left:158.25pt;margin-top:10.2pt;width:22.5pt;height:19.6pt;flip:y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">
                <v:textbox>
                  <w:txbxContent>
                    <w:p w14:paraId="2C839731" w14:textId="77777777" w:rsidR="0087279F" w:rsidRDefault="0087279F" w:rsidP="0011072E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rect>
            </w:pict>
          </mc:Fallback>
        </mc:AlternateContent>
      </w:r>
    </w:p>
    <w:p w14:paraId="2755A05B" w14:textId="77777777" w:rsidR="00EF7B2A" w:rsidRPr="00EF7B2A" w:rsidRDefault="00EF7B2A" w:rsidP="007372C5">
      <w:pPr>
        <w:tabs>
          <w:tab w:val="left" w:pos="1440"/>
          <w:tab w:val="left" w:pos="8460"/>
          <w:tab w:val="left" w:pos="8640"/>
          <w:tab w:val="left" w:pos="8820"/>
          <w:tab w:val="left" w:pos="9090"/>
        </w:tabs>
        <w:ind w:left="1440"/>
        <w:rPr>
          <w:b/>
        </w:rPr>
      </w:pPr>
      <w:r w:rsidRPr="00EF7B2A">
        <w:rPr>
          <w:b/>
        </w:rPr>
        <w:t xml:space="preserve">Accepted </w:t>
      </w:r>
    </w:p>
    <w:p w14:paraId="1AF57D95" w14:textId="77777777" w:rsidR="00EF7B2A" w:rsidRPr="00EF7B2A" w:rsidRDefault="00EF7B2A" w:rsidP="007372C5">
      <w:pPr>
        <w:tabs>
          <w:tab w:val="left" w:pos="720"/>
          <w:tab w:val="left" w:pos="8460"/>
          <w:tab w:val="left" w:pos="8640"/>
          <w:tab w:val="left" w:pos="8820"/>
          <w:tab w:val="left" w:pos="9090"/>
        </w:tabs>
        <w:ind w:left="720"/>
        <w:rPr>
          <w:b/>
        </w:rPr>
      </w:pPr>
    </w:p>
    <w:p w14:paraId="56DF6B49" w14:textId="439D57DA" w:rsidR="00EF7B2A" w:rsidRPr="00EF7B2A" w:rsidRDefault="00882A50" w:rsidP="007372C5">
      <w:pPr>
        <w:tabs>
          <w:tab w:val="left" w:pos="720"/>
          <w:tab w:val="left" w:pos="8460"/>
          <w:tab w:val="left" w:pos="8640"/>
          <w:tab w:val="left" w:pos="8820"/>
          <w:tab w:val="left" w:pos="9090"/>
        </w:tabs>
        <w:ind w:left="720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707CAFD" wp14:editId="44A3310B">
                <wp:simplePos x="0" y="0"/>
                <wp:positionH relativeFrom="column">
                  <wp:posOffset>1990725</wp:posOffset>
                </wp:positionH>
                <wp:positionV relativeFrom="paragraph">
                  <wp:posOffset>133350</wp:posOffset>
                </wp:positionV>
                <wp:extent cx="285750" cy="248920"/>
                <wp:effectExtent l="0" t="0" r="19050" b="17780"/>
                <wp:wrapNone/>
                <wp:docPr id="57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8B3867" w14:textId="77777777" w:rsidR="0087279F" w:rsidRDefault="0087279F" w:rsidP="0011072E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07CAFD" id="_x0000_s1149" style="position:absolute;left:0;text-align:left;margin-left:156.75pt;margin-top:10.5pt;width:22.5pt;height:19.6pt;flip:y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">
                <v:textbox>
                  <w:txbxContent>
                    <w:p w14:paraId="318B3867" w14:textId="77777777" w:rsidR="0087279F" w:rsidRDefault="0087279F" w:rsidP="0011072E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rect>
            </w:pict>
          </mc:Fallback>
        </mc:AlternateContent>
      </w:r>
    </w:p>
    <w:p w14:paraId="5423A529" w14:textId="77777777" w:rsidR="00EF7B2A" w:rsidRPr="00EF7B2A" w:rsidRDefault="00EF7B2A" w:rsidP="007372C5">
      <w:pPr>
        <w:tabs>
          <w:tab w:val="left" w:pos="1440"/>
          <w:tab w:val="left" w:pos="8460"/>
          <w:tab w:val="left" w:pos="8640"/>
          <w:tab w:val="left" w:pos="8820"/>
          <w:tab w:val="left" w:pos="9090"/>
        </w:tabs>
        <w:ind w:left="1440"/>
        <w:rPr>
          <w:b/>
        </w:rPr>
      </w:pPr>
      <w:r w:rsidRPr="00EF7B2A">
        <w:rPr>
          <w:b/>
        </w:rPr>
        <w:t>Deferred</w:t>
      </w:r>
    </w:p>
    <w:p w14:paraId="76840755" w14:textId="77777777" w:rsidR="00EF7B2A" w:rsidRPr="00EF7B2A" w:rsidRDefault="00EF7B2A" w:rsidP="007372C5">
      <w:pPr>
        <w:tabs>
          <w:tab w:val="left" w:pos="720"/>
          <w:tab w:val="left" w:pos="8460"/>
          <w:tab w:val="left" w:pos="8640"/>
          <w:tab w:val="left" w:pos="8820"/>
          <w:tab w:val="left" w:pos="9090"/>
        </w:tabs>
        <w:ind w:left="720"/>
        <w:rPr>
          <w:b/>
        </w:rPr>
      </w:pPr>
    </w:p>
    <w:p w14:paraId="421A483B" w14:textId="7F611EC9" w:rsidR="00EF7B2A" w:rsidRPr="00EF7B2A" w:rsidRDefault="00882A50" w:rsidP="007372C5">
      <w:pPr>
        <w:tabs>
          <w:tab w:val="left" w:pos="720"/>
          <w:tab w:val="left" w:pos="8460"/>
          <w:tab w:val="left" w:pos="8640"/>
          <w:tab w:val="left" w:pos="8820"/>
          <w:tab w:val="left" w:pos="9090"/>
        </w:tabs>
        <w:ind w:left="720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1032872" wp14:editId="3D40F0C2">
                <wp:simplePos x="0" y="0"/>
                <wp:positionH relativeFrom="column">
                  <wp:posOffset>2009775</wp:posOffset>
                </wp:positionH>
                <wp:positionV relativeFrom="paragraph">
                  <wp:posOffset>137795</wp:posOffset>
                </wp:positionV>
                <wp:extent cx="285750" cy="248920"/>
                <wp:effectExtent l="0" t="0" r="19050" b="17780"/>
                <wp:wrapNone/>
                <wp:docPr id="60" name="Rectangl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28575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598683" w14:textId="77777777" w:rsidR="0087279F" w:rsidRDefault="0087279F" w:rsidP="0011072E">
                            <w:pPr>
                              <w:jc w:val="center"/>
                            </w:pPr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032872" id="_x0000_s1150" style="position:absolute;left:0;text-align:left;margin-left:158.25pt;margin-top:10.85pt;width:22.5pt;height:19.6pt;flip:y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">
                <v:textbox>
                  <w:txbxContent>
                    <w:p w14:paraId="19598683" w14:textId="77777777" w:rsidR="0087279F" w:rsidRDefault="0087279F" w:rsidP="0011072E">
                      <w:pPr>
                        <w:jc w:val="center"/>
                      </w:pPr>
                      <w:r>
                        <w:t>N</w:t>
                      </w:r>
                    </w:p>
                  </w:txbxContent>
                </v:textbox>
              </v:rect>
            </w:pict>
          </mc:Fallback>
        </mc:AlternateContent>
      </w:r>
    </w:p>
    <w:p w14:paraId="0551DF1F" w14:textId="77777777" w:rsidR="00EF7B2A" w:rsidRPr="00EF7B2A" w:rsidRDefault="00EF7B2A" w:rsidP="007372C5">
      <w:pPr>
        <w:tabs>
          <w:tab w:val="left" w:pos="1440"/>
          <w:tab w:val="left" w:pos="8460"/>
          <w:tab w:val="left" w:pos="8640"/>
          <w:tab w:val="left" w:pos="8820"/>
          <w:tab w:val="left" w:pos="9090"/>
        </w:tabs>
        <w:ind w:left="1440"/>
        <w:rPr>
          <w:b/>
        </w:rPr>
      </w:pPr>
      <w:r w:rsidRPr="00EF7B2A">
        <w:rPr>
          <w:b/>
        </w:rPr>
        <w:t>Not Acceptable</w:t>
      </w:r>
    </w:p>
    <w:p w14:paraId="30E95A04" w14:textId="77777777" w:rsidR="00EF7B2A" w:rsidRPr="00EF7B2A" w:rsidRDefault="00EF7B2A" w:rsidP="007372C5">
      <w:pPr>
        <w:tabs>
          <w:tab w:val="left" w:pos="720"/>
          <w:tab w:val="left" w:pos="8460"/>
          <w:tab w:val="left" w:pos="8640"/>
          <w:tab w:val="left" w:pos="8820"/>
          <w:tab w:val="left" w:pos="9090"/>
        </w:tabs>
        <w:ind w:left="720"/>
      </w:pPr>
    </w:p>
    <w:p w14:paraId="032F164F" w14:textId="77777777" w:rsidR="00EF7B2A" w:rsidRPr="00EF7B2A" w:rsidRDefault="00EF7B2A" w:rsidP="007372C5">
      <w:pPr>
        <w:tabs>
          <w:tab w:val="left" w:pos="720"/>
          <w:tab w:val="left" w:pos="8460"/>
          <w:tab w:val="left" w:pos="8640"/>
          <w:tab w:val="left" w:pos="8820"/>
          <w:tab w:val="left" w:pos="9090"/>
        </w:tabs>
        <w:ind w:left="720"/>
      </w:pPr>
    </w:p>
    <w:p w14:paraId="407799C9" w14:textId="77777777" w:rsidR="00EF7B2A" w:rsidRPr="00EF7B2A" w:rsidRDefault="00EF7B2A" w:rsidP="007372C5">
      <w:pPr>
        <w:tabs>
          <w:tab w:val="left" w:pos="360"/>
          <w:tab w:val="left" w:pos="8460"/>
          <w:tab w:val="left" w:pos="8640"/>
          <w:tab w:val="left" w:pos="8820"/>
          <w:tab w:val="left" w:pos="9090"/>
        </w:tabs>
        <w:ind w:left="1080"/>
      </w:pPr>
      <w:r w:rsidRPr="00EF7B2A">
        <w:rPr>
          <w:b/>
        </w:rPr>
        <w:t>Note</w:t>
      </w:r>
      <w:r w:rsidRPr="00EF7B2A">
        <w:t xml:space="preserve">: </w:t>
      </w:r>
    </w:p>
    <w:p w14:paraId="475379A1" w14:textId="77777777" w:rsidR="00F21BD3" w:rsidRDefault="00F21BD3" w:rsidP="007372C5">
      <w:pPr>
        <w:tabs>
          <w:tab w:val="left" w:pos="720"/>
          <w:tab w:val="left" w:pos="8460"/>
          <w:tab w:val="left" w:pos="8640"/>
          <w:tab w:val="left" w:pos="8820"/>
          <w:tab w:val="left" w:pos="9090"/>
        </w:tabs>
        <w:ind w:left="720"/>
      </w:pPr>
    </w:p>
    <w:p w14:paraId="686DFC83" w14:textId="78256C51" w:rsidR="009D6784" w:rsidRDefault="00EF7B2A" w:rsidP="007372C5">
      <w:pPr>
        <w:tabs>
          <w:tab w:val="left" w:pos="1440"/>
          <w:tab w:val="left" w:pos="8460"/>
          <w:tab w:val="left" w:pos="8640"/>
          <w:tab w:val="left" w:pos="8820"/>
          <w:tab w:val="left" w:pos="9090"/>
        </w:tabs>
        <w:ind w:left="1440"/>
        <w:rPr>
          <w:sz w:val="18"/>
          <w:szCs w:val="18"/>
        </w:rPr>
      </w:pPr>
      <w:r w:rsidRPr="00EF7B2A">
        <w:t xml:space="preserve">In case of </w:t>
      </w:r>
      <w:r w:rsidR="005630EB">
        <w:t xml:space="preserve">a </w:t>
      </w:r>
      <w:r w:rsidRPr="00EF7B2A">
        <w:rPr>
          <w:b/>
        </w:rPr>
        <w:t>‘Deferred’</w:t>
      </w:r>
      <w:r w:rsidRPr="00EF7B2A">
        <w:t xml:space="preserve"> grade, please mention the time period required/ needed by the scholar to incorporate suggested changes.</w:t>
      </w:r>
      <w:r w:rsidR="009D6784">
        <w:rPr>
          <w:sz w:val="18"/>
          <w:szCs w:val="18"/>
        </w:rPr>
        <w:t xml:space="preserve">    </w:t>
      </w:r>
    </w:p>
    <w:sectPr w:rsidR="009D6784" w:rsidSect="009E515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50" w:right="1080" w:bottom="90" w:left="108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88E1B" w14:textId="77777777" w:rsidR="00FB3503" w:rsidRDefault="00FB3503" w:rsidP="00F21BD3">
      <w:r>
        <w:separator/>
      </w:r>
    </w:p>
  </w:endnote>
  <w:endnote w:type="continuationSeparator" w:id="0">
    <w:p w14:paraId="53356423" w14:textId="77777777" w:rsidR="00FB3503" w:rsidRDefault="00FB3503" w:rsidP="00F21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doni Bk BT">
    <w:altName w:val="Cambria"/>
    <w:panose1 w:val="02070603070706020303"/>
    <w:charset w:val="00"/>
    <w:family w:val="roman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9D097" w14:textId="77777777" w:rsidR="005E00B8" w:rsidRDefault="005E00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063B3" w14:textId="77777777" w:rsidR="005E00B8" w:rsidRDefault="005E00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DC84D" w14:textId="77777777" w:rsidR="005E00B8" w:rsidRDefault="005E00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DB406" w14:textId="77777777" w:rsidR="00FB3503" w:rsidRDefault="00FB3503" w:rsidP="00F21BD3">
      <w:r>
        <w:separator/>
      </w:r>
    </w:p>
  </w:footnote>
  <w:footnote w:type="continuationSeparator" w:id="0">
    <w:p w14:paraId="033134AF" w14:textId="77777777" w:rsidR="00FB3503" w:rsidRDefault="00FB3503" w:rsidP="00F21B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9FE14" w14:textId="77777777" w:rsidR="005E00B8" w:rsidRDefault="005E00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A849E" w14:textId="424A431E" w:rsidR="0087279F" w:rsidRPr="006D6295" w:rsidRDefault="00BB716A" w:rsidP="00BB716A">
    <w:pPr>
      <w:pStyle w:val="Header"/>
      <w:jc w:val="center"/>
      <w:rPr>
        <w:sz w:val="18"/>
        <w:u w:val="single"/>
      </w:rPr>
    </w:pPr>
    <w:r>
      <w:rPr>
        <w:noProof/>
        <w:sz w:val="18"/>
        <w:u w:val="single"/>
      </w:rPr>
      <mc:AlternateContent>
        <mc:Choice Requires="wps">
          <w:drawing>
            <wp:anchor distT="45720" distB="45720" distL="114300" distR="114300" simplePos="0" relativeHeight="251658240" behindDoc="0" locked="0" layoutInCell="1" allowOverlap="1" wp14:anchorId="0E6D6251" wp14:editId="55DCF4A9">
              <wp:simplePos x="0" y="0"/>
              <wp:positionH relativeFrom="margin">
                <wp:align>right</wp:align>
              </wp:positionH>
              <wp:positionV relativeFrom="paragraph">
                <wp:posOffset>-133985</wp:posOffset>
              </wp:positionV>
              <wp:extent cx="1427480" cy="436880"/>
              <wp:effectExtent l="0" t="0" r="1270" b="0"/>
              <wp:wrapNone/>
              <wp:docPr id="127912310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27480" cy="4368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7DDE02" w14:textId="1A181BA0" w:rsidR="00BB716A" w:rsidRPr="00013842" w:rsidRDefault="00BB716A" w:rsidP="00BB716A">
                          <w:pPr>
                            <w:jc w:val="right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013842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  <w:shd w:val="clear" w:color="auto" w:fill="FFFFFF"/>
                            </w:rPr>
                            <w:t>FORM: GS-0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  <w:shd w:val="clear" w:color="auto" w:fill="FFFFFF"/>
                            </w:rPr>
                            <w:t>9</w:t>
                          </w:r>
                          <w:r w:rsidR="005E00B8">
                            <w:rPr>
                              <w:rFonts w:ascii="Arial" w:hAnsi="Arial" w:cs="Arial"/>
                              <w:b/>
                              <w:bCs/>
                              <w:sz w:val="20"/>
                              <w:szCs w:val="20"/>
                              <w:shd w:val="clear" w:color="auto" w:fill="FFFFFF"/>
                            </w:rPr>
                            <w:t xml:space="preserve"> (v1)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E6D625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151" type="#_x0000_t202" style="position:absolute;left:0;text-align:left;margin-left:61.2pt;margin-top:-10.55pt;width:112.4pt;height:34.4pt;z-index:251658240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" stroked="f" strokeweight="0">
              <v:textbox style="mso-fit-shape-to-text:t">
                <w:txbxContent>
                  <w:p w14:paraId="4F7DDE02" w14:textId="1A181BA0" w:rsidR="00BB716A" w:rsidRPr="00013842" w:rsidRDefault="00BB716A" w:rsidP="00BB716A">
                    <w:pPr>
                      <w:jc w:val="right"/>
                      <w:rPr>
                        <w:b/>
                        <w:bCs/>
                        <w:sz w:val="20"/>
                        <w:szCs w:val="20"/>
                      </w:rPr>
                    </w:pPr>
                    <w:r w:rsidRPr="00013842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  <w:shd w:val="clear" w:color="auto" w:fill="FFFFFF"/>
                      </w:rPr>
                      <w:t>FORM: GS-0</w:t>
                    </w:r>
                    <w:r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  <w:shd w:val="clear" w:color="auto" w:fill="FFFFFF"/>
                      </w:rPr>
                      <w:t>9</w:t>
                    </w:r>
                    <w:r w:rsidR="005E00B8">
                      <w:rPr>
                        <w:rFonts w:ascii="Arial" w:hAnsi="Arial" w:cs="Arial"/>
                        <w:b/>
                        <w:bCs/>
                        <w:sz w:val="20"/>
                        <w:szCs w:val="20"/>
                        <w:shd w:val="clear" w:color="auto" w:fill="FFFFFF"/>
                      </w:rPr>
                      <w:t xml:space="preserve"> (v1)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7279F" w:rsidRPr="00EF7B2A">
      <w:rPr>
        <w:sz w:val="18"/>
        <w:u w:val="single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25BCD" w14:textId="77777777" w:rsidR="005E00B8" w:rsidRDefault="005E00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54DF4"/>
    <w:multiLevelType w:val="hybridMultilevel"/>
    <w:tmpl w:val="AB5EB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C945D7"/>
    <w:multiLevelType w:val="hybridMultilevel"/>
    <w:tmpl w:val="01E4F000"/>
    <w:lvl w:ilvl="0" w:tplc="74B84D54">
      <w:start w:val="1"/>
      <w:numFmt w:val="lowerRoman"/>
      <w:lvlText w:val="%1."/>
      <w:lvlJc w:val="left"/>
      <w:pPr>
        <w:tabs>
          <w:tab w:val="num" w:pos="960"/>
        </w:tabs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</w:lvl>
  </w:abstractNum>
  <w:abstractNum w:abstractNumId="2" w15:restartNumberingAfterBreak="0">
    <w:nsid w:val="46D92F49"/>
    <w:multiLevelType w:val="hybridMultilevel"/>
    <w:tmpl w:val="B914A688"/>
    <w:lvl w:ilvl="0" w:tplc="96A6CA04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22640930">
    <w:abstractNumId w:val="2"/>
  </w:num>
  <w:num w:numId="2" w16cid:durableId="1222599182">
    <w:abstractNumId w:val="1"/>
  </w:num>
  <w:num w:numId="3" w16cid:durableId="14524350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TY3szAzNTMDcpV0lIJTi4sz8/NACsxrAaZpptssAAAA"/>
  </w:docVars>
  <w:rsids>
    <w:rsidRoot w:val="0070703C"/>
    <w:rsid w:val="00000965"/>
    <w:rsid w:val="000015DD"/>
    <w:rsid w:val="00001C23"/>
    <w:rsid w:val="000024D4"/>
    <w:rsid w:val="00003CEC"/>
    <w:rsid w:val="00003E0F"/>
    <w:rsid w:val="00003F1D"/>
    <w:rsid w:val="00004F86"/>
    <w:rsid w:val="00005C0B"/>
    <w:rsid w:val="00006C34"/>
    <w:rsid w:val="00006D27"/>
    <w:rsid w:val="00006FD6"/>
    <w:rsid w:val="00007F6D"/>
    <w:rsid w:val="00013C79"/>
    <w:rsid w:val="00015B15"/>
    <w:rsid w:val="00015F9A"/>
    <w:rsid w:val="000165DB"/>
    <w:rsid w:val="000176D9"/>
    <w:rsid w:val="00020749"/>
    <w:rsid w:val="00020759"/>
    <w:rsid w:val="00021D60"/>
    <w:rsid w:val="0002279D"/>
    <w:rsid w:val="000249D5"/>
    <w:rsid w:val="00026797"/>
    <w:rsid w:val="0002754C"/>
    <w:rsid w:val="000302AE"/>
    <w:rsid w:val="00030375"/>
    <w:rsid w:val="0003183A"/>
    <w:rsid w:val="00032012"/>
    <w:rsid w:val="00032025"/>
    <w:rsid w:val="00034331"/>
    <w:rsid w:val="00037A91"/>
    <w:rsid w:val="00037DD3"/>
    <w:rsid w:val="000403F3"/>
    <w:rsid w:val="000468E8"/>
    <w:rsid w:val="00046E63"/>
    <w:rsid w:val="00047C36"/>
    <w:rsid w:val="0005011A"/>
    <w:rsid w:val="000507AC"/>
    <w:rsid w:val="00050AAE"/>
    <w:rsid w:val="00051179"/>
    <w:rsid w:val="00056550"/>
    <w:rsid w:val="00057B19"/>
    <w:rsid w:val="00057BCF"/>
    <w:rsid w:val="0006072F"/>
    <w:rsid w:val="00060A3B"/>
    <w:rsid w:val="00061A15"/>
    <w:rsid w:val="00063B02"/>
    <w:rsid w:val="000641EA"/>
    <w:rsid w:val="0006464A"/>
    <w:rsid w:val="000655E2"/>
    <w:rsid w:val="00065701"/>
    <w:rsid w:val="00065992"/>
    <w:rsid w:val="0006740B"/>
    <w:rsid w:val="00067FCC"/>
    <w:rsid w:val="0007166A"/>
    <w:rsid w:val="000726F7"/>
    <w:rsid w:val="00074700"/>
    <w:rsid w:val="00074E4F"/>
    <w:rsid w:val="00075015"/>
    <w:rsid w:val="0007530F"/>
    <w:rsid w:val="00077172"/>
    <w:rsid w:val="000801AF"/>
    <w:rsid w:val="000805B2"/>
    <w:rsid w:val="0008087D"/>
    <w:rsid w:val="0008105C"/>
    <w:rsid w:val="00081E68"/>
    <w:rsid w:val="000853BF"/>
    <w:rsid w:val="00085E35"/>
    <w:rsid w:val="00087C60"/>
    <w:rsid w:val="000905B9"/>
    <w:rsid w:val="00090B06"/>
    <w:rsid w:val="00090B0A"/>
    <w:rsid w:val="00093138"/>
    <w:rsid w:val="0009332E"/>
    <w:rsid w:val="0009402F"/>
    <w:rsid w:val="0009473E"/>
    <w:rsid w:val="00094F43"/>
    <w:rsid w:val="000953EE"/>
    <w:rsid w:val="000971EE"/>
    <w:rsid w:val="00097A18"/>
    <w:rsid w:val="00097B05"/>
    <w:rsid w:val="00097F7C"/>
    <w:rsid w:val="000A1934"/>
    <w:rsid w:val="000A1BA8"/>
    <w:rsid w:val="000A22E3"/>
    <w:rsid w:val="000A295E"/>
    <w:rsid w:val="000A4F77"/>
    <w:rsid w:val="000A4FD8"/>
    <w:rsid w:val="000A5E38"/>
    <w:rsid w:val="000A66DA"/>
    <w:rsid w:val="000A77D7"/>
    <w:rsid w:val="000B0297"/>
    <w:rsid w:val="000B053A"/>
    <w:rsid w:val="000B0CF7"/>
    <w:rsid w:val="000B1672"/>
    <w:rsid w:val="000B2E23"/>
    <w:rsid w:val="000B4F73"/>
    <w:rsid w:val="000B52F5"/>
    <w:rsid w:val="000B53BB"/>
    <w:rsid w:val="000B6055"/>
    <w:rsid w:val="000B7607"/>
    <w:rsid w:val="000B7662"/>
    <w:rsid w:val="000B7EBF"/>
    <w:rsid w:val="000C0470"/>
    <w:rsid w:val="000C0D04"/>
    <w:rsid w:val="000C143D"/>
    <w:rsid w:val="000C1743"/>
    <w:rsid w:val="000C2A5F"/>
    <w:rsid w:val="000C3132"/>
    <w:rsid w:val="000C34BE"/>
    <w:rsid w:val="000C4440"/>
    <w:rsid w:val="000C52F7"/>
    <w:rsid w:val="000C5DF3"/>
    <w:rsid w:val="000C609C"/>
    <w:rsid w:val="000D3897"/>
    <w:rsid w:val="000D3F51"/>
    <w:rsid w:val="000D3F8F"/>
    <w:rsid w:val="000D4091"/>
    <w:rsid w:val="000D45F0"/>
    <w:rsid w:val="000D59CD"/>
    <w:rsid w:val="000E28AB"/>
    <w:rsid w:val="000E323F"/>
    <w:rsid w:val="000E3CC6"/>
    <w:rsid w:val="000E49ED"/>
    <w:rsid w:val="000E617B"/>
    <w:rsid w:val="000E6B57"/>
    <w:rsid w:val="000E6EA2"/>
    <w:rsid w:val="000F0AF2"/>
    <w:rsid w:val="000F1086"/>
    <w:rsid w:val="000F1C3A"/>
    <w:rsid w:val="000F21B3"/>
    <w:rsid w:val="000F6352"/>
    <w:rsid w:val="000F6B52"/>
    <w:rsid w:val="000F7909"/>
    <w:rsid w:val="00100169"/>
    <w:rsid w:val="001009DB"/>
    <w:rsid w:val="0010199A"/>
    <w:rsid w:val="001030B4"/>
    <w:rsid w:val="001049D3"/>
    <w:rsid w:val="00106402"/>
    <w:rsid w:val="001066A7"/>
    <w:rsid w:val="00107098"/>
    <w:rsid w:val="001077B6"/>
    <w:rsid w:val="00107EA9"/>
    <w:rsid w:val="0011072E"/>
    <w:rsid w:val="00111418"/>
    <w:rsid w:val="00111ECC"/>
    <w:rsid w:val="00112001"/>
    <w:rsid w:val="0011221B"/>
    <w:rsid w:val="00112990"/>
    <w:rsid w:val="00115946"/>
    <w:rsid w:val="001163A8"/>
    <w:rsid w:val="001175BC"/>
    <w:rsid w:val="0012006B"/>
    <w:rsid w:val="001227EA"/>
    <w:rsid w:val="0012420C"/>
    <w:rsid w:val="001260A6"/>
    <w:rsid w:val="00126EFE"/>
    <w:rsid w:val="00130570"/>
    <w:rsid w:val="001310A0"/>
    <w:rsid w:val="00132B72"/>
    <w:rsid w:val="00133222"/>
    <w:rsid w:val="00133F2B"/>
    <w:rsid w:val="00134725"/>
    <w:rsid w:val="001352A4"/>
    <w:rsid w:val="00135DF7"/>
    <w:rsid w:val="00135F4A"/>
    <w:rsid w:val="00136620"/>
    <w:rsid w:val="00136A07"/>
    <w:rsid w:val="00136E9B"/>
    <w:rsid w:val="00137005"/>
    <w:rsid w:val="001375C9"/>
    <w:rsid w:val="00137D02"/>
    <w:rsid w:val="0014060C"/>
    <w:rsid w:val="001407B6"/>
    <w:rsid w:val="0014429F"/>
    <w:rsid w:val="00146758"/>
    <w:rsid w:val="0015048D"/>
    <w:rsid w:val="001506FA"/>
    <w:rsid w:val="00150EA2"/>
    <w:rsid w:val="001511AD"/>
    <w:rsid w:val="001541D6"/>
    <w:rsid w:val="00154BD7"/>
    <w:rsid w:val="001560C5"/>
    <w:rsid w:val="00156354"/>
    <w:rsid w:val="00157672"/>
    <w:rsid w:val="0015776B"/>
    <w:rsid w:val="00160AB1"/>
    <w:rsid w:val="00161E54"/>
    <w:rsid w:val="00162154"/>
    <w:rsid w:val="00162505"/>
    <w:rsid w:val="00162C8B"/>
    <w:rsid w:val="0016329F"/>
    <w:rsid w:val="001633AA"/>
    <w:rsid w:val="00163B48"/>
    <w:rsid w:val="00163EDE"/>
    <w:rsid w:val="00164F5F"/>
    <w:rsid w:val="0016570B"/>
    <w:rsid w:val="00165E94"/>
    <w:rsid w:val="00170956"/>
    <w:rsid w:val="00170B8A"/>
    <w:rsid w:val="00171281"/>
    <w:rsid w:val="001715C6"/>
    <w:rsid w:val="0017401B"/>
    <w:rsid w:val="00176857"/>
    <w:rsid w:val="001772F8"/>
    <w:rsid w:val="0018073A"/>
    <w:rsid w:val="001816B4"/>
    <w:rsid w:val="001844DB"/>
    <w:rsid w:val="0018464D"/>
    <w:rsid w:val="001854BF"/>
    <w:rsid w:val="00186C39"/>
    <w:rsid w:val="001871C3"/>
    <w:rsid w:val="00191310"/>
    <w:rsid w:val="0019245F"/>
    <w:rsid w:val="00192AE0"/>
    <w:rsid w:val="00193C33"/>
    <w:rsid w:val="00194DA3"/>
    <w:rsid w:val="00195F0F"/>
    <w:rsid w:val="001966B7"/>
    <w:rsid w:val="00196C7D"/>
    <w:rsid w:val="00197157"/>
    <w:rsid w:val="00197D5D"/>
    <w:rsid w:val="001A14A3"/>
    <w:rsid w:val="001A515F"/>
    <w:rsid w:val="001A5F32"/>
    <w:rsid w:val="001A70FF"/>
    <w:rsid w:val="001B13E3"/>
    <w:rsid w:val="001B17A6"/>
    <w:rsid w:val="001B215D"/>
    <w:rsid w:val="001B4F15"/>
    <w:rsid w:val="001B4FE4"/>
    <w:rsid w:val="001B5209"/>
    <w:rsid w:val="001B569A"/>
    <w:rsid w:val="001B5C5F"/>
    <w:rsid w:val="001B60EA"/>
    <w:rsid w:val="001B659B"/>
    <w:rsid w:val="001B76C5"/>
    <w:rsid w:val="001B7BA9"/>
    <w:rsid w:val="001C1B0B"/>
    <w:rsid w:val="001C232D"/>
    <w:rsid w:val="001C38D3"/>
    <w:rsid w:val="001C3E19"/>
    <w:rsid w:val="001C4DF5"/>
    <w:rsid w:val="001C4F25"/>
    <w:rsid w:val="001C5163"/>
    <w:rsid w:val="001C57A2"/>
    <w:rsid w:val="001D2A8E"/>
    <w:rsid w:val="001D2C0E"/>
    <w:rsid w:val="001D3939"/>
    <w:rsid w:val="001D3AB5"/>
    <w:rsid w:val="001D40A7"/>
    <w:rsid w:val="001D5179"/>
    <w:rsid w:val="001D5F67"/>
    <w:rsid w:val="001D6595"/>
    <w:rsid w:val="001D7B52"/>
    <w:rsid w:val="001E14BB"/>
    <w:rsid w:val="001E1BE2"/>
    <w:rsid w:val="001E214B"/>
    <w:rsid w:val="001E32AC"/>
    <w:rsid w:val="001E41BB"/>
    <w:rsid w:val="001E61A9"/>
    <w:rsid w:val="001E7A03"/>
    <w:rsid w:val="001F0632"/>
    <w:rsid w:val="001F3BEE"/>
    <w:rsid w:val="001F52D5"/>
    <w:rsid w:val="002002FB"/>
    <w:rsid w:val="00202437"/>
    <w:rsid w:val="00202612"/>
    <w:rsid w:val="00205186"/>
    <w:rsid w:val="00205A2C"/>
    <w:rsid w:val="00206830"/>
    <w:rsid w:val="00207655"/>
    <w:rsid w:val="00213C14"/>
    <w:rsid w:val="00213D2F"/>
    <w:rsid w:val="002144A5"/>
    <w:rsid w:val="00214671"/>
    <w:rsid w:val="00214EDC"/>
    <w:rsid w:val="00215BE2"/>
    <w:rsid w:val="0021615B"/>
    <w:rsid w:val="00216B8A"/>
    <w:rsid w:val="00216C66"/>
    <w:rsid w:val="002172FB"/>
    <w:rsid w:val="002237C7"/>
    <w:rsid w:val="00223D6B"/>
    <w:rsid w:val="002247A2"/>
    <w:rsid w:val="002252D2"/>
    <w:rsid w:val="0022595D"/>
    <w:rsid w:val="00225E58"/>
    <w:rsid w:val="00225FC1"/>
    <w:rsid w:val="0022732F"/>
    <w:rsid w:val="002276D6"/>
    <w:rsid w:val="00231AA5"/>
    <w:rsid w:val="002342D5"/>
    <w:rsid w:val="002365E4"/>
    <w:rsid w:val="00236895"/>
    <w:rsid w:val="00237056"/>
    <w:rsid w:val="00240B86"/>
    <w:rsid w:val="00240E81"/>
    <w:rsid w:val="00241AE7"/>
    <w:rsid w:val="00242B0E"/>
    <w:rsid w:val="00242BF3"/>
    <w:rsid w:val="002433D7"/>
    <w:rsid w:val="0024403B"/>
    <w:rsid w:val="00246BDE"/>
    <w:rsid w:val="00246C29"/>
    <w:rsid w:val="00247C69"/>
    <w:rsid w:val="00251297"/>
    <w:rsid w:val="00251CA3"/>
    <w:rsid w:val="00252A14"/>
    <w:rsid w:val="00252F61"/>
    <w:rsid w:val="002530C1"/>
    <w:rsid w:val="0025312A"/>
    <w:rsid w:val="00253676"/>
    <w:rsid w:val="002536BC"/>
    <w:rsid w:val="0025533D"/>
    <w:rsid w:val="0025584B"/>
    <w:rsid w:val="00256689"/>
    <w:rsid w:val="0025744D"/>
    <w:rsid w:val="002574E0"/>
    <w:rsid w:val="00261038"/>
    <w:rsid w:val="00261352"/>
    <w:rsid w:val="0026305D"/>
    <w:rsid w:val="00264ADC"/>
    <w:rsid w:val="00265CE3"/>
    <w:rsid w:val="00265F97"/>
    <w:rsid w:val="0026629C"/>
    <w:rsid w:val="00267523"/>
    <w:rsid w:val="00267937"/>
    <w:rsid w:val="00267F94"/>
    <w:rsid w:val="00270AAA"/>
    <w:rsid w:val="002729DD"/>
    <w:rsid w:val="00272B44"/>
    <w:rsid w:val="0027372B"/>
    <w:rsid w:val="00274353"/>
    <w:rsid w:val="00274B33"/>
    <w:rsid w:val="0027524C"/>
    <w:rsid w:val="002760CD"/>
    <w:rsid w:val="00276738"/>
    <w:rsid w:val="00281F34"/>
    <w:rsid w:val="00283F2D"/>
    <w:rsid w:val="0028458F"/>
    <w:rsid w:val="00287BAD"/>
    <w:rsid w:val="00287DC3"/>
    <w:rsid w:val="00291CF4"/>
    <w:rsid w:val="00291D1D"/>
    <w:rsid w:val="002922B5"/>
    <w:rsid w:val="0029240B"/>
    <w:rsid w:val="0029562E"/>
    <w:rsid w:val="00296E29"/>
    <w:rsid w:val="00297F09"/>
    <w:rsid w:val="002A3727"/>
    <w:rsid w:val="002A5109"/>
    <w:rsid w:val="002A530F"/>
    <w:rsid w:val="002A5839"/>
    <w:rsid w:val="002A5AC9"/>
    <w:rsid w:val="002A6727"/>
    <w:rsid w:val="002A6B97"/>
    <w:rsid w:val="002A6BDB"/>
    <w:rsid w:val="002A6C51"/>
    <w:rsid w:val="002A6FC2"/>
    <w:rsid w:val="002A7578"/>
    <w:rsid w:val="002A7B2A"/>
    <w:rsid w:val="002B043A"/>
    <w:rsid w:val="002B054B"/>
    <w:rsid w:val="002B07A9"/>
    <w:rsid w:val="002B11AB"/>
    <w:rsid w:val="002B3491"/>
    <w:rsid w:val="002B3959"/>
    <w:rsid w:val="002B40AD"/>
    <w:rsid w:val="002B4BF7"/>
    <w:rsid w:val="002B5A6F"/>
    <w:rsid w:val="002B5FD7"/>
    <w:rsid w:val="002B6FE6"/>
    <w:rsid w:val="002B7B60"/>
    <w:rsid w:val="002B7B6F"/>
    <w:rsid w:val="002C3F23"/>
    <w:rsid w:val="002C4706"/>
    <w:rsid w:val="002C5EEF"/>
    <w:rsid w:val="002C64AA"/>
    <w:rsid w:val="002C6D58"/>
    <w:rsid w:val="002C7FCA"/>
    <w:rsid w:val="002D1C28"/>
    <w:rsid w:val="002D2C7F"/>
    <w:rsid w:val="002D3ADF"/>
    <w:rsid w:val="002D4E10"/>
    <w:rsid w:val="002D7184"/>
    <w:rsid w:val="002D7EA8"/>
    <w:rsid w:val="002E264F"/>
    <w:rsid w:val="002E38E9"/>
    <w:rsid w:val="002E3C3C"/>
    <w:rsid w:val="002E4AC0"/>
    <w:rsid w:val="002E50F6"/>
    <w:rsid w:val="002E5D4A"/>
    <w:rsid w:val="002E673F"/>
    <w:rsid w:val="002F0BB8"/>
    <w:rsid w:val="002F11D0"/>
    <w:rsid w:val="002F11ED"/>
    <w:rsid w:val="002F1FAD"/>
    <w:rsid w:val="002F25F6"/>
    <w:rsid w:val="002F45EF"/>
    <w:rsid w:val="002F4BFA"/>
    <w:rsid w:val="002F501F"/>
    <w:rsid w:val="002F74AB"/>
    <w:rsid w:val="002F77A4"/>
    <w:rsid w:val="002F7CCA"/>
    <w:rsid w:val="002F7E61"/>
    <w:rsid w:val="0030170E"/>
    <w:rsid w:val="00301854"/>
    <w:rsid w:val="00301A1E"/>
    <w:rsid w:val="00303A9F"/>
    <w:rsid w:val="0030441D"/>
    <w:rsid w:val="00304616"/>
    <w:rsid w:val="0030604E"/>
    <w:rsid w:val="003067F3"/>
    <w:rsid w:val="00315985"/>
    <w:rsid w:val="003174C0"/>
    <w:rsid w:val="003218AF"/>
    <w:rsid w:val="00322650"/>
    <w:rsid w:val="0032322A"/>
    <w:rsid w:val="003236C1"/>
    <w:rsid w:val="003254F1"/>
    <w:rsid w:val="003257C8"/>
    <w:rsid w:val="00325D52"/>
    <w:rsid w:val="00325F95"/>
    <w:rsid w:val="00326264"/>
    <w:rsid w:val="00326EBD"/>
    <w:rsid w:val="0032752D"/>
    <w:rsid w:val="00327964"/>
    <w:rsid w:val="00331056"/>
    <w:rsid w:val="0033182F"/>
    <w:rsid w:val="00332033"/>
    <w:rsid w:val="00332A40"/>
    <w:rsid w:val="00334F7F"/>
    <w:rsid w:val="00335702"/>
    <w:rsid w:val="00335D3E"/>
    <w:rsid w:val="003364A8"/>
    <w:rsid w:val="00337736"/>
    <w:rsid w:val="00337ACB"/>
    <w:rsid w:val="003426DB"/>
    <w:rsid w:val="00343A5E"/>
    <w:rsid w:val="003444C9"/>
    <w:rsid w:val="00344B21"/>
    <w:rsid w:val="00344DFF"/>
    <w:rsid w:val="00344EA6"/>
    <w:rsid w:val="003455CC"/>
    <w:rsid w:val="00345868"/>
    <w:rsid w:val="00346C2E"/>
    <w:rsid w:val="003503F0"/>
    <w:rsid w:val="00351625"/>
    <w:rsid w:val="00351B2A"/>
    <w:rsid w:val="00352D45"/>
    <w:rsid w:val="0035603D"/>
    <w:rsid w:val="003568B5"/>
    <w:rsid w:val="00356BCB"/>
    <w:rsid w:val="0035721B"/>
    <w:rsid w:val="00357690"/>
    <w:rsid w:val="003601ED"/>
    <w:rsid w:val="0036071B"/>
    <w:rsid w:val="00363BB2"/>
    <w:rsid w:val="00365194"/>
    <w:rsid w:val="00365353"/>
    <w:rsid w:val="00367AEA"/>
    <w:rsid w:val="00370308"/>
    <w:rsid w:val="003709E8"/>
    <w:rsid w:val="0037166D"/>
    <w:rsid w:val="00374E5F"/>
    <w:rsid w:val="003753C8"/>
    <w:rsid w:val="00375801"/>
    <w:rsid w:val="00380DBA"/>
    <w:rsid w:val="00381816"/>
    <w:rsid w:val="00381B29"/>
    <w:rsid w:val="00382DA9"/>
    <w:rsid w:val="00384665"/>
    <w:rsid w:val="003864D4"/>
    <w:rsid w:val="003869BF"/>
    <w:rsid w:val="00386D76"/>
    <w:rsid w:val="0038705B"/>
    <w:rsid w:val="003873A0"/>
    <w:rsid w:val="00387948"/>
    <w:rsid w:val="0039000E"/>
    <w:rsid w:val="003936D9"/>
    <w:rsid w:val="00394935"/>
    <w:rsid w:val="00396B62"/>
    <w:rsid w:val="003A009E"/>
    <w:rsid w:val="003A114D"/>
    <w:rsid w:val="003A313B"/>
    <w:rsid w:val="003A3DF6"/>
    <w:rsid w:val="003A486C"/>
    <w:rsid w:val="003A5116"/>
    <w:rsid w:val="003A5374"/>
    <w:rsid w:val="003A56EC"/>
    <w:rsid w:val="003A5C5A"/>
    <w:rsid w:val="003A5D38"/>
    <w:rsid w:val="003A62F2"/>
    <w:rsid w:val="003A71EF"/>
    <w:rsid w:val="003B2690"/>
    <w:rsid w:val="003B32B3"/>
    <w:rsid w:val="003B53B9"/>
    <w:rsid w:val="003B5408"/>
    <w:rsid w:val="003B5501"/>
    <w:rsid w:val="003B5BD4"/>
    <w:rsid w:val="003B601B"/>
    <w:rsid w:val="003B7342"/>
    <w:rsid w:val="003B7874"/>
    <w:rsid w:val="003C0385"/>
    <w:rsid w:val="003C1AF0"/>
    <w:rsid w:val="003C2734"/>
    <w:rsid w:val="003C3311"/>
    <w:rsid w:val="003C3E4B"/>
    <w:rsid w:val="003C4C17"/>
    <w:rsid w:val="003C5630"/>
    <w:rsid w:val="003C5898"/>
    <w:rsid w:val="003C6578"/>
    <w:rsid w:val="003C6CD1"/>
    <w:rsid w:val="003C6E03"/>
    <w:rsid w:val="003C7397"/>
    <w:rsid w:val="003D047A"/>
    <w:rsid w:val="003D0721"/>
    <w:rsid w:val="003D2D95"/>
    <w:rsid w:val="003D471A"/>
    <w:rsid w:val="003D4AB6"/>
    <w:rsid w:val="003D5087"/>
    <w:rsid w:val="003D5452"/>
    <w:rsid w:val="003D7213"/>
    <w:rsid w:val="003D7BCC"/>
    <w:rsid w:val="003E12F4"/>
    <w:rsid w:val="003E3250"/>
    <w:rsid w:val="003E3C5D"/>
    <w:rsid w:val="003E5C37"/>
    <w:rsid w:val="003E711F"/>
    <w:rsid w:val="003E714F"/>
    <w:rsid w:val="003F0D99"/>
    <w:rsid w:val="003F1BF9"/>
    <w:rsid w:val="003F27BE"/>
    <w:rsid w:val="003F45E6"/>
    <w:rsid w:val="003F4C0C"/>
    <w:rsid w:val="003F52C8"/>
    <w:rsid w:val="003F54C8"/>
    <w:rsid w:val="003F5AE9"/>
    <w:rsid w:val="003F6905"/>
    <w:rsid w:val="003F7E3B"/>
    <w:rsid w:val="003F7EAF"/>
    <w:rsid w:val="00404E92"/>
    <w:rsid w:val="0040569D"/>
    <w:rsid w:val="00406742"/>
    <w:rsid w:val="00406E24"/>
    <w:rsid w:val="00415041"/>
    <w:rsid w:val="004152F4"/>
    <w:rsid w:val="0041591A"/>
    <w:rsid w:val="004160E5"/>
    <w:rsid w:val="00416927"/>
    <w:rsid w:val="0042157B"/>
    <w:rsid w:val="004230C1"/>
    <w:rsid w:val="00424EE6"/>
    <w:rsid w:val="0042524A"/>
    <w:rsid w:val="004254C8"/>
    <w:rsid w:val="004263FE"/>
    <w:rsid w:val="00426510"/>
    <w:rsid w:val="004265AD"/>
    <w:rsid w:val="00430B28"/>
    <w:rsid w:val="00430CB1"/>
    <w:rsid w:val="00432165"/>
    <w:rsid w:val="00434775"/>
    <w:rsid w:val="004351DD"/>
    <w:rsid w:val="0043610F"/>
    <w:rsid w:val="0043637A"/>
    <w:rsid w:val="00436973"/>
    <w:rsid w:val="00436F30"/>
    <w:rsid w:val="0043722A"/>
    <w:rsid w:val="0043799D"/>
    <w:rsid w:val="00441FB9"/>
    <w:rsid w:val="00442130"/>
    <w:rsid w:val="00442D5B"/>
    <w:rsid w:val="00446A56"/>
    <w:rsid w:val="00450C50"/>
    <w:rsid w:val="004519ED"/>
    <w:rsid w:val="00452ACF"/>
    <w:rsid w:val="00453757"/>
    <w:rsid w:val="00454E1B"/>
    <w:rsid w:val="00454F7C"/>
    <w:rsid w:val="004563C2"/>
    <w:rsid w:val="00456D9E"/>
    <w:rsid w:val="00456DFF"/>
    <w:rsid w:val="00456EAE"/>
    <w:rsid w:val="0046042F"/>
    <w:rsid w:val="00460ADA"/>
    <w:rsid w:val="00462BEC"/>
    <w:rsid w:val="0046420F"/>
    <w:rsid w:val="00466177"/>
    <w:rsid w:val="004664C8"/>
    <w:rsid w:val="00466509"/>
    <w:rsid w:val="00466AFC"/>
    <w:rsid w:val="004714B9"/>
    <w:rsid w:val="00471BB0"/>
    <w:rsid w:val="00473E25"/>
    <w:rsid w:val="004756D2"/>
    <w:rsid w:val="00476974"/>
    <w:rsid w:val="004776EE"/>
    <w:rsid w:val="004802E2"/>
    <w:rsid w:val="004818A5"/>
    <w:rsid w:val="00481912"/>
    <w:rsid w:val="00481AA3"/>
    <w:rsid w:val="00482F51"/>
    <w:rsid w:val="0048361C"/>
    <w:rsid w:val="00483670"/>
    <w:rsid w:val="00484260"/>
    <w:rsid w:val="00484EEF"/>
    <w:rsid w:val="00484FAB"/>
    <w:rsid w:val="004852B3"/>
    <w:rsid w:val="00485E57"/>
    <w:rsid w:val="004900D0"/>
    <w:rsid w:val="004901A1"/>
    <w:rsid w:val="004902C1"/>
    <w:rsid w:val="00491D3F"/>
    <w:rsid w:val="00494A19"/>
    <w:rsid w:val="0049544E"/>
    <w:rsid w:val="00495568"/>
    <w:rsid w:val="00497102"/>
    <w:rsid w:val="004A10BD"/>
    <w:rsid w:val="004A1382"/>
    <w:rsid w:val="004A16C5"/>
    <w:rsid w:val="004A431C"/>
    <w:rsid w:val="004A60C0"/>
    <w:rsid w:val="004A61A3"/>
    <w:rsid w:val="004B0343"/>
    <w:rsid w:val="004B1B26"/>
    <w:rsid w:val="004B20EB"/>
    <w:rsid w:val="004B27EF"/>
    <w:rsid w:val="004B434A"/>
    <w:rsid w:val="004B46CF"/>
    <w:rsid w:val="004B549B"/>
    <w:rsid w:val="004B5B86"/>
    <w:rsid w:val="004B5EDD"/>
    <w:rsid w:val="004B6828"/>
    <w:rsid w:val="004B7874"/>
    <w:rsid w:val="004B7896"/>
    <w:rsid w:val="004B7C63"/>
    <w:rsid w:val="004C0C48"/>
    <w:rsid w:val="004C2F85"/>
    <w:rsid w:val="004C41C2"/>
    <w:rsid w:val="004C730B"/>
    <w:rsid w:val="004D11C2"/>
    <w:rsid w:val="004D2B10"/>
    <w:rsid w:val="004D2C1B"/>
    <w:rsid w:val="004D4B0D"/>
    <w:rsid w:val="004D63CA"/>
    <w:rsid w:val="004D65CD"/>
    <w:rsid w:val="004E08CA"/>
    <w:rsid w:val="004E0DA4"/>
    <w:rsid w:val="004E0E29"/>
    <w:rsid w:val="004E16DF"/>
    <w:rsid w:val="004E1ABC"/>
    <w:rsid w:val="004E2E56"/>
    <w:rsid w:val="004E3983"/>
    <w:rsid w:val="004E40ED"/>
    <w:rsid w:val="004E4E85"/>
    <w:rsid w:val="004E6B39"/>
    <w:rsid w:val="004F20C3"/>
    <w:rsid w:val="004F52DC"/>
    <w:rsid w:val="004F6AF6"/>
    <w:rsid w:val="004F7F05"/>
    <w:rsid w:val="00500DB0"/>
    <w:rsid w:val="00501642"/>
    <w:rsid w:val="00504E62"/>
    <w:rsid w:val="0050550F"/>
    <w:rsid w:val="005073D1"/>
    <w:rsid w:val="0051244A"/>
    <w:rsid w:val="00513243"/>
    <w:rsid w:val="0051548B"/>
    <w:rsid w:val="00515F25"/>
    <w:rsid w:val="00516C42"/>
    <w:rsid w:val="00517F64"/>
    <w:rsid w:val="005206DF"/>
    <w:rsid w:val="0052227F"/>
    <w:rsid w:val="00522EEA"/>
    <w:rsid w:val="00523AB4"/>
    <w:rsid w:val="00523E6C"/>
    <w:rsid w:val="0052407B"/>
    <w:rsid w:val="005251A9"/>
    <w:rsid w:val="0052546A"/>
    <w:rsid w:val="00526393"/>
    <w:rsid w:val="00526930"/>
    <w:rsid w:val="00530BBF"/>
    <w:rsid w:val="00531F12"/>
    <w:rsid w:val="00532127"/>
    <w:rsid w:val="00532DCB"/>
    <w:rsid w:val="00534C2A"/>
    <w:rsid w:val="00535690"/>
    <w:rsid w:val="005359B5"/>
    <w:rsid w:val="00537922"/>
    <w:rsid w:val="00537FE8"/>
    <w:rsid w:val="00542943"/>
    <w:rsid w:val="00545925"/>
    <w:rsid w:val="00553DE2"/>
    <w:rsid w:val="00554489"/>
    <w:rsid w:val="00554773"/>
    <w:rsid w:val="00554789"/>
    <w:rsid w:val="00554BC0"/>
    <w:rsid w:val="00555A43"/>
    <w:rsid w:val="00555B97"/>
    <w:rsid w:val="00557FC3"/>
    <w:rsid w:val="00560236"/>
    <w:rsid w:val="00560E93"/>
    <w:rsid w:val="005610F0"/>
    <w:rsid w:val="005626AD"/>
    <w:rsid w:val="00562716"/>
    <w:rsid w:val="005630EB"/>
    <w:rsid w:val="0056318A"/>
    <w:rsid w:val="005642C0"/>
    <w:rsid w:val="00564FBD"/>
    <w:rsid w:val="00565821"/>
    <w:rsid w:val="00567CE8"/>
    <w:rsid w:val="00572E30"/>
    <w:rsid w:val="00574388"/>
    <w:rsid w:val="0057507F"/>
    <w:rsid w:val="00575196"/>
    <w:rsid w:val="00575ACF"/>
    <w:rsid w:val="00575E2D"/>
    <w:rsid w:val="005760C7"/>
    <w:rsid w:val="005766BD"/>
    <w:rsid w:val="00577693"/>
    <w:rsid w:val="00581B68"/>
    <w:rsid w:val="0058200B"/>
    <w:rsid w:val="00582C05"/>
    <w:rsid w:val="00583FA6"/>
    <w:rsid w:val="0058408F"/>
    <w:rsid w:val="0058668B"/>
    <w:rsid w:val="005873EE"/>
    <w:rsid w:val="0058773F"/>
    <w:rsid w:val="00590176"/>
    <w:rsid w:val="00591075"/>
    <w:rsid w:val="0059305E"/>
    <w:rsid w:val="0059331E"/>
    <w:rsid w:val="00594375"/>
    <w:rsid w:val="005957D7"/>
    <w:rsid w:val="0059646B"/>
    <w:rsid w:val="00597867"/>
    <w:rsid w:val="00597ECF"/>
    <w:rsid w:val="005A0471"/>
    <w:rsid w:val="005A055F"/>
    <w:rsid w:val="005A1653"/>
    <w:rsid w:val="005A39AE"/>
    <w:rsid w:val="005A5D2E"/>
    <w:rsid w:val="005A6E03"/>
    <w:rsid w:val="005A79E8"/>
    <w:rsid w:val="005A7BBC"/>
    <w:rsid w:val="005A7C4C"/>
    <w:rsid w:val="005B096A"/>
    <w:rsid w:val="005B1A6C"/>
    <w:rsid w:val="005B3512"/>
    <w:rsid w:val="005C0E40"/>
    <w:rsid w:val="005C1469"/>
    <w:rsid w:val="005C30A4"/>
    <w:rsid w:val="005C3C00"/>
    <w:rsid w:val="005C6DC8"/>
    <w:rsid w:val="005C6EB9"/>
    <w:rsid w:val="005C77DB"/>
    <w:rsid w:val="005C786C"/>
    <w:rsid w:val="005C7CE2"/>
    <w:rsid w:val="005D0097"/>
    <w:rsid w:val="005D0161"/>
    <w:rsid w:val="005D024D"/>
    <w:rsid w:val="005D1901"/>
    <w:rsid w:val="005D20D1"/>
    <w:rsid w:val="005D2A83"/>
    <w:rsid w:val="005D375F"/>
    <w:rsid w:val="005D3768"/>
    <w:rsid w:val="005D3F8E"/>
    <w:rsid w:val="005D4150"/>
    <w:rsid w:val="005D46F0"/>
    <w:rsid w:val="005D6CCC"/>
    <w:rsid w:val="005D72AC"/>
    <w:rsid w:val="005D78EB"/>
    <w:rsid w:val="005E00B8"/>
    <w:rsid w:val="005E05CA"/>
    <w:rsid w:val="005E0EE2"/>
    <w:rsid w:val="005E0FF9"/>
    <w:rsid w:val="005E293E"/>
    <w:rsid w:val="005E2BB3"/>
    <w:rsid w:val="005E306C"/>
    <w:rsid w:val="005E31BF"/>
    <w:rsid w:val="005E33F6"/>
    <w:rsid w:val="005E7271"/>
    <w:rsid w:val="005E76BB"/>
    <w:rsid w:val="005F0F91"/>
    <w:rsid w:val="005F1C24"/>
    <w:rsid w:val="005F1C4B"/>
    <w:rsid w:val="005F327A"/>
    <w:rsid w:val="005F39D3"/>
    <w:rsid w:val="005F41D6"/>
    <w:rsid w:val="005F508B"/>
    <w:rsid w:val="005F6DB3"/>
    <w:rsid w:val="00600BE4"/>
    <w:rsid w:val="00602273"/>
    <w:rsid w:val="00602633"/>
    <w:rsid w:val="006027F0"/>
    <w:rsid w:val="00602A7B"/>
    <w:rsid w:val="00603D46"/>
    <w:rsid w:val="00603DFB"/>
    <w:rsid w:val="00605C46"/>
    <w:rsid w:val="006063DB"/>
    <w:rsid w:val="006109FE"/>
    <w:rsid w:val="00611EEF"/>
    <w:rsid w:val="00612214"/>
    <w:rsid w:val="00614B41"/>
    <w:rsid w:val="00617501"/>
    <w:rsid w:val="00620BAA"/>
    <w:rsid w:val="00620CA1"/>
    <w:rsid w:val="00621B6F"/>
    <w:rsid w:val="006246E2"/>
    <w:rsid w:val="00624985"/>
    <w:rsid w:val="006250C1"/>
    <w:rsid w:val="00625DDA"/>
    <w:rsid w:val="00626487"/>
    <w:rsid w:val="0062673C"/>
    <w:rsid w:val="0062730D"/>
    <w:rsid w:val="00630E56"/>
    <w:rsid w:val="006314AC"/>
    <w:rsid w:val="00631B26"/>
    <w:rsid w:val="00631B7E"/>
    <w:rsid w:val="00632E8D"/>
    <w:rsid w:val="00632E9B"/>
    <w:rsid w:val="006336F7"/>
    <w:rsid w:val="00634A26"/>
    <w:rsid w:val="006359EC"/>
    <w:rsid w:val="00637F5B"/>
    <w:rsid w:val="00641419"/>
    <w:rsid w:val="006415DA"/>
    <w:rsid w:val="00643BE2"/>
    <w:rsid w:val="00646918"/>
    <w:rsid w:val="00646951"/>
    <w:rsid w:val="00651D1C"/>
    <w:rsid w:val="00652E42"/>
    <w:rsid w:val="00654CF5"/>
    <w:rsid w:val="00655EDC"/>
    <w:rsid w:val="006560F6"/>
    <w:rsid w:val="00656667"/>
    <w:rsid w:val="006573FD"/>
    <w:rsid w:val="006574F9"/>
    <w:rsid w:val="00660C08"/>
    <w:rsid w:val="0066295A"/>
    <w:rsid w:val="006639CA"/>
    <w:rsid w:val="006653E2"/>
    <w:rsid w:val="00665997"/>
    <w:rsid w:val="00666291"/>
    <w:rsid w:val="00666932"/>
    <w:rsid w:val="00667277"/>
    <w:rsid w:val="006674BF"/>
    <w:rsid w:val="006677F0"/>
    <w:rsid w:val="00671CEE"/>
    <w:rsid w:val="00672984"/>
    <w:rsid w:val="00673836"/>
    <w:rsid w:val="00673A68"/>
    <w:rsid w:val="0067419A"/>
    <w:rsid w:val="006747EE"/>
    <w:rsid w:val="00674F25"/>
    <w:rsid w:val="00676E08"/>
    <w:rsid w:val="00677490"/>
    <w:rsid w:val="0068094E"/>
    <w:rsid w:val="006829CC"/>
    <w:rsid w:val="00684186"/>
    <w:rsid w:val="006843A0"/>
    <w:rsid w:val="00684DD1"/>
    <w:rsid w:val="006850C6"/>
    <w:rsid w:val="006868E8"/>
    <w:rsid w:val="00687111"/>
    <w:rsid w:val="00687FE5"/>
    <w:rsid w:val="006920D8"/>
    <w:rsid w:val="00695FE7"/>
    <w:rsid w:val="006A1CF9"/>
    <w:rsid w:val="006A2220"/>
    <w:rsid w:val="006A35F9"/>
    <w:rsid w:val="006A3752"/>
    <w:rsid w:val="006A4768"/>
    <w:rsid w:val="006A49DE"/>
    <w:rsid w:val="006A73BE"/>
    <w:rsid w:val="006B49D5"/>
    <w:rsid w:val="006B4CA8"/>
    <w:rsid w:val="006B6822"/>
    <w:rsid w:val="006C0F3D"/>
    <w:rsid w:val="006C1381"/>
    <w:rsid w:val="006C18A7"/>
    <w:rsid w:val="006C327F"/>
    <w:rsid w:val="006C3334"/>
    <w:rsid w:val="006C4B88"/>
    <w:rsid w:val="006C5552"/>
    <w:rsid w:val="006C56EA"/>
    <w:rsid w:val="006C5E75"/>
    <w:rsid w:val="006C6640"/>
    <w:rsid w:val="006C665A"/>
    <w:rsid w:val="006C7ED8"/>
    <w:rsid w:val="006D0087"/>
    <w:rsid w:val="006D07F4"/>
    <w:rsid w:val="006D3366"/>
    <w:rsid w:val="006D3DE6"/>
    <w:rsid w:val="006D55FD"/>
    <w:rsid w:val="006D57CC"/>
    <w:rsid w:val="006D6295"/>
    <w:rsid w:val="006D6F04"/>
    <w:rsid w:val="006D7C42"/>
    <w:rsid w:val="006D7DFB"/>
    <w:rsid w:val="006E01F5"/>
    <w:rsid w:val="006E446B"/>
    <w:rsid w:val="006E5075"/>
    <w:rsid w:val="006E5084"/>
    <w:rsid w:val="006E6404"/>
    <w:rsid w:val="006E7391"/>
    <w:rsid w:val="006E7747"/>
    <w:rsid w:val="006E78E8"/>
    <w:rsid w:val="006E7B0F"/>
    <w:rsid w:val="006F1B64"/>
    <w:rsid w:val="006F3165"/>
    <w:rsid w:val="006F338D"/>
    <w:rsid w:val="006F3727"/>
    <w:rsid w:val="006F3AD2"/>
    <w:rsid w:val="006F4F08"/>
    <w:rsid w:val="006F597C"/>
    <w:rsid w:val="006F71FB"/>
    <w:rsid w:val="006F765C"/>
    <w:rsid w:val="006F78B4"/>
    <w:rsid w:val="0070008E"/>
    <w:rsid w:val="007002A5"/>
    <w:rsid w:val="00701E0F"/>
    <w:rsid w:val="00702DD2"/>
    <w:rsid w:val="00703761"/>
    <w:rsid w:val="007045E6"/>
    <w:rsid w:val="00705EED"/>
    <w:rsid w:val="007062C1"/>
    <w:rsid w:val="0070681D"/>
    <w:rsid w:val="00706947"/>
    <w:rsid w:val="0070699C"/>
    <w:rsid w:val="0070703C"/>
    <w:rsid w:val="00707B60"/>
    <w:rsid w:val="00707D28"/>
    <w:rsid w:val="00707E73"/>
    <w:rsid w:val="007105AA"/>
    <w:rsid w:val="00710977"/>
    <w:rsid w:val="00710FA5"/>
    <w:rsid w:val="007112B9"/>
    <w:rsid w:val="0071205D"/>
    <w:rsid w:val="00712FC8"/>
    <w:rsid w:val="00713122"/>
    <w:rsid w:val="00713A77"/>
    <w:rsid w:val="00713CF6"/>
    <w:rsid w:val="007147B2"/>
    <w:rsid w:val="00715BE3"/>
    <w:rsid w:val="00715DDA"/>
    <w:rsid w:val="00715F7B"/>
    <w:rsid w:val="007161D3"/>
    <w:rsid w:val="00716C12"/>
    <w:rsid w:val="00720549"/>
    <w:rsid w:val="00720FFC"/>
    <w:rsid w:val="0072151D"/>
    <w:rsid w:val="0072262B"/>
    <w:rsid w:val="00723F53"/>
    <w:rsid w:val="00724CDD"/>
    <w:rsid w:val="00726788"/>
    <w:rsid w:val="00731E5E"/>
    <w:rsid w:val="0073247B"/>
    <w:rsid w:val="0073312E"/>
    <w:rsid w:val="00733CF3"/>
    <w:rsid w:val="00734569"/>
    <w:rsid w:val="0073602B"/>
    <w:rsid w:val="007372C5"/>
    <w:rsid w:val="00737465"/>
    <w:rsid w:val="0074169B"/>
    <w:rsid w:val="00742F28"/>
    <w:rsid w:val="0074403C"/>
    <w:rsid w:val="007441E8"/>
    <w:rsid w:val="00746151"/>
    <w:rsid w:val="007470FA"/>
    <w:rsid w:val="0074763C"/>
    <w:rsid w:val="00747A59"/>
    <w:rsid w:val="00750046"/>
    <w:rsid w:val="00752206"/>
    <w:rsid w:val="007525A3"/>
    <w:rsid w:val="00753215"/>
    <w:rsid w:val="00753625"/>
    <w:rsid w:val="00753E93"/>
    <w:rsid w:val="007564E2"/>
    <w:rsid w:val="00756F46"/>
    <w:rsid w:val="0075749C"/>
    <w:rsid w:val="00757820"/>
    <w:rsid w:val="007612A7"/>
    <w:rsid w:val="007633A9"/>
    <w:rsid w:val="00763CBE"/>
    <w:rsid w:val="00764DCB"/>
    <w:rsid w:val="007653B1"/>
    <w:rsid w:val="00765F38"/>
    <w:rsid w:val="007714AA"/>
    <w:rsid w:val="007731AC"/>
    <w:rsid w:val="007742F3"/>
    <w:rsid w:val="0077569C"/>
    <w:rsid w:val="007779B8"/>
    <w:rsid w:val="00777E2A"/>
    <w:rsid w:val="00777E35"/>
    <w:rsid w:val="0078052A"/>
    <w:rsid w:val="00780E02"/>
    <w:rsid w:val="00782E04"/>
    <w:rsid w:val="007839D2"/>
    <w:rsid w:val="00786071"/>
    <w:rsid w:val="0078767A"/>
    <w:rsid w:val="00787B36"/>
    <w:rsid w:val="00792594"/>
    <w:rsid w:val="0079326B"/>
    <w:rsid w:val="0079385A"/>
    <w:rsid w:val="00793AC0"/>
    <w:rsid w:val="00794D0B"/>
    <w:rsid w:val="00795815"/>
    <w:rsid w:val="00796EB1"/>
    <w:rsid w:val="007A07C3"/>
    <w:rsid w:val="007A180D"/>
    <w:rsid w:val="007A1CAE"/>
    <w:rsid w:val="007A2112"/>
    <w:rsid w:val="007A2527"/>
    <w:rsid w:val="007A3444"/>
    <w:rsid w:val="007A4498"/>
    <w:rsid w:val="007A6BF7"/>
    <w:rsid w:val="007A6D0E"/>
    <w:rsid w:val="007A7DEA"/>
    <w:rsid w:val="007A7F3A"/>
    <w:rsid w:val="007B3DCD"/>
    <w:rsid w:val="007B4848"/>
    <w:rsid w:val="007B49F7"/>
    <w:rsid w:val="007B632F"/>
    <w:rsid w:val="007B6B03"/>
    <w:rsid w:val="007B7BDC"/>
    <w:rsid w:val="007C0815"/>
    <w:rsid w:val="007C237E"/>
    <w:rsid w:val="007C3092"/>
    <w:rsid w:val="007C3BA3"/>
    <w:rsid w:val="007C3D8B"/>
    <w:rsid w:val="007C3DB3"/>
    <w:rsid w:val="007C44E5"/>
    <w:rsid w:val="007C4C05"/>
    <w:rsid w:val="007C7C9B"/>
    <w:rsid w:val="007D023B"/>
    <w:rsid w:val="007D034B"/>
    <w:rsid w:val="007D09CD"/>
    <w:rsid w:val="007D16F0"/>
    <w:rsid w:val="007D2F06"/>
    <w:rsid w:val="007D335B"/>
    <w:rsid w:val="007D4C08"/>
    <w:rsid w:val="007D4DA0"/>
    <w:rsid w:val="007D5A44"/>
    <w:rsid w:val="007D6945"/>
    <w:rsid w:val="007D757A"/>
    <w:rsid w:val="007E0038"/>
    <w:rsid w:val="007E0A4E"/>
    <w:rsid w:val="007E1BC0"/>
    <w:rsid w:val="007E251E"/>
    <w:rsid w:val="007E2D64"/>
    <w:rsid w:val="007E3BAE"/>
    <w:rsid w:val="007E43D3"/>
    <w:rsid w:val="007E4E2F"/>
    <w:rsid w:val="007E5B10"/>
    <w:rsid w:val="007E5B7F"/>
    <w:rsid w:val="007E5F99"/>
    <w:rsid w:val="007E6EDD"/>
    <w:rsid w:val="007E6FCF"/>
    <w:rsid w:val="007E7F3A"/>
    <w:rsid w:val="007F0035"/>
    <w:rsid w:val="007F1122"/>
    <w:rsid w:val="007F226B"/>
    <w:rsid w:val="007F24BA"/>
    <w:rsid w:val="007F4834"/>
    <w:rsid w:val="007F4E03"/>
    <w:rsid w:val="00800324"/>
    <w:rsid w:val="008007AD"/>
    <w:rsid w:val="00803559"/>
    <w:rsid w:val="00803C9F"/>
    <w:rsid w:val="00803F74"/>
    <w:rsid w:val="008040D8"/>
    <w:rsid w:val="00811AAB"/>
    <w:rsid w:val="008124E0"/>
    <w:rsid w:val="0081306D"/>
    <w:rsid w:val="008150D9"/>
    <w:rsid w:val="00815CDA"/>
    <w:rsid w:val="0081613D"/>
    <w:rsid w:val="0081642B"/>
    <w:rsid w:val="00816561"/>
    <w:rsid w:val="00817298"/>
    <w:rsid w:val="00817EBF"/>
    <w:rsid w:val="00820A21"/>
    <w:rsid w:val="00821D0D"/>
    <w:rsid w:val="00822495"/>
    <w:rsid w:val="00827051"/>
    <w:rsid w:val="008272A2"/>
    <w:rsid w:val="00827502"/>
    <w:rsid w:val="00827D27"/>
    <w:rsid w:val="00830220"/>
    <w:rsid w:val="00830D9E"/>
    <w:rsid w:val="0083105F"/>
    <w:rsid w:val="00833F84"/>
    <w:rsid w:val="0083418F"/>
    <w:rsid w:val="008350FD"/>
    <w:rsid w:val="008353F5"/>
    <w:rsid w:val="0083593D"/>
    <w:rsid w:val="0084099E"/>
    <w:rsid w:val="00843969"/>
    <w:rsid w:val="00845727"/>
    <w:rsid w:val="00846572"/>
    <w:rsid w:val="00846829"/>
    <w:rsid w:val="00847621"/>
    <w:rsid w:val="00847B03"/>
    <w:rsid w:val="00851BC3"/>
    <w:rsid w:val="00855B8F"/>
    <w:rsid w:val="00860594"/>
    <w:rsid w:val="00860C03"/>
    <w:rsid w:val="008623A0"/>
    <w:rsid w:val="00862ABA"/>
    <w:rsid w:val="0086396A"/>
    <w:rsid w:val="008643A0"/>
    <w:rsid w:val="00866007"/>
    <w:rsid w:val="00866C2A"/>
    <w:rsid w:val="008671FF"/>
    <w:rsid w:val="0087279F"/>
    <w:rsid w:val="008738E2"/>
    <w:rsid w:val="00874273"/>
    <w:rsid w:val="00874482"/>
    <w:rsid w:val="00874F8F"/>
    <w:rsid w:val="008758F9"/>
    <w:rsid w:val="00876E5B"/>
    <w:rsid w:val="0088016F"/>
    <w:rsid w:val="008802DD"/>
    <w:rsid w:val="00880B53"/>
    <w:rsid w:val="00880BE4"/>
    <w:rsid w:val="00882A50"/>
    <w:rsid w:val="008842FD"/>
    <w:rsid w:val="0088496E"/>
    <w:rsid w:val="00885623"/>
    <w:rsid w:val="00890D20"/>
    <w:rsid w:val="0089248B"/>
    <w:rsid w:val="00894B15"/>
    <w:rsid w:val="00894CB2"/>
    <w:rsid w:val="00897549"/>
    <w:rsid w:val="0089779E"/>
    <w:rsid w:val="00897B30"/>
    <w:rsid w:val="00897B6A"/>
    <w:rsid w:val="00897C57"/>
    <w:rsid w:val="008A092B"/>
    <w:rsid w:val="008A0C9A"/>
    <w:rsid w:val="008A269F"/>
    <w:rsid w:val="008A47F3"/>
    <w:rsid w:val="008A4C24"/>
    <w:rsid w:val="008A4F1A"/>
    <w:rsid w:val="008A7288"/>
    <w:rsid w:val="008A7798"/>
    <w:rsid w:val="008A78C3"/>
    <w:rsid w:val="008A7F6F"/>
    <w:rsid w:val="008B01B5"/>
    <w:rsid w:val="008B037D"/>
    <w:rsid w:val="008B5FC1"/>
    <w:rsid w:val="008B6FA2"/>
    <w:rsid w:val="008B7647"/>
    <w:rsid w:val="008B7762"/>
    <w:rsid w:val="008C10BB"/>
    <w:rsid w:val="008C1A4E"/>
    <w:rsid w:val="008C563D"/>
    <w:rsid w:val="008C5847"/>
    <w:rsid w:val="008C5B5E"/>
    <w:rsid w:val="008C655A"/>
    <w:rsid w:val="008D163A"/>
    <w:rsid w:val="008D3048"/>
    <w:rsid w:val="008D37DD"/>
    <w:rsid w:val="008D3979"/>
    <w:rsid w:val="008D46B0"/>
    <w:rsid w:val="008D7768"/>
    <w:rsid w:val="008D78F9"/>
    <w:rsid w:val="008E3594"/>
    <w:rsid w:val="008E3A2F"/>
    <w:rsid w:val="008E5712"/>
    <w:rsid w:val="008E7015"/>
    <w:rsid w:val="008F0868"/>
    <w:rsid w:val="008F08D2"/>
    <w:rsid w:val="008F3B31"/>
    <w:rsid w:val="008F3F56"/>
    <w:rsid w:val="008F67F4"/>
    <w:rsid w:val="008F6E65"/>
    <w:rsid w:val="008F77C2"/>
    <w:rsid w:val="008F7F4A"/>
    <w:rsid w:val="00901CC2"/>
    <w:rsid w:val="00902817"/>
    <w:rsid w:val="0090286C"/>
    <w:rsid w:val="009053C9"/>
    <w:rsid w:val="0090563C"/>
    <w:rsid w:val="009071DD"/>
    <w:rsid w:val="0090741B"/>
    <w:rsid w:val="0091039A"/>
    <w:rsid w:val="009119CE"/>
    <w:rsid w:val="00914516"/>
    <w:rsid w:val="00915293"/>
    <w:rsid w:val="009179C9"/>
    <w:rsid w:val="00917BE6"/>
    <w:rsid w:val="00917DF1"/>
    <w:rsid w:val="00923570"/>
    <w:rsid w:val="00924226"/>
    <w:rsid w:val="00924B22"/>
    <w:rsid w:val="00924BE0"/>
    <w:rsid w:val="0093007B"/>
    <w:rsid w:val="00930355"/>
    <w:rsid w:val="009306B0"/>
    <w:rsid w:val="009306E9"/>
    <w:rsid w:val="009321B3"/>
    <w:rsid w:val="0093241F"/>
    <w:rsid w:val="00933B4A"/>
    <w:rsid w:val="009356DD"/>
    <w:rsid w:val="00936D3A"/>
    <w:rsid w:val="009372C7"/>
    <w:rsid w:val="009408EF"/>
    <w:rsid w:val="00940FD7"/>
    <w:rsid w:val="00941403"/>
    <w:rsid w:val="00941987"/>
    <w:rsid w:val="00943977"/>
    <w:rsid w:val="00943F72"/>
    <w:rsid w:val="009443FC"/>
    <w:rsid w:val="00947C01"/>
    <w:rsid w:val="00947DF7"/>
    <w:rsid w:val="009509ED"/>
    <w:rsid w:val="00950E32"/>
    <w:rsid w:val="00952733"/>
    <w:rsid w:val="00952A7D"/>
    <w:rsid w:val="00954476"/>
    <w:rsid w:val="00955859"/>
    <w:rsid w:val="00962235"/>
    <w:rsid w:val="00963B42"/>
    <w:rsid w:val="00963C5F"/>
    <w:rsid w:val="00964312"/>
    <w:rsid w:val="0096490A"/>
    <w:rsid w:val="00965112"/>
    <w:rsid w:val="009652F7"/>
    <w:rsid w:val="009679E5"/>
    <w:rsid w:val="00967D25"/>
    <w:rsid w:val="00972FBC"/>
    <w:rsid w:val="00973100"/>
    <w:rsid w:val="009737BB"/>
    <w:rsid w:val="00973BD5"/>
    <w:rsid w:val="00975562"/>
    <w:rsid w:val="009765A7"/>
    <w:rsid w:val="00976A46"/>
    <w:rsid w:val="00977B31"/>
    <w:rsid w:val="00980FD3"/>
    <w:rsid w:val="00982640"/>
    <w:rsid w:val="00983BAF"/>
    <w:rsid w:val="00983DB1"/>
    <w:rsid w:val="0098489C"/>
    <w:rsid w:val="00984C5A"/>
    <w:rsid w:val="00986D8F"/>
    <w:rsid w:val="00990A72"/>
    <w:rsid w:val="009918C4"/>
    <w:rsid w:val="00991AC9"/>
    <w:rsid w:val="00991E3E"/>
    <w:rsid w:val="0099211A"/>
    <w:rsid w:val="00994096"/>
    <w:rsid w:val="00994987"/>
    <w:rsid w:val="009956C6"/>
    <w:rsid w:val="00996048"/>
    <w:rsid w:val="0099684D"/>
    <w:rsid w:val="0099714C"/>
    <w:rsid w:val="00997B98"/>
    <w:rsid w:val="009A0141"/>
    <w:rsid w:val="009A09F7"/>
    <w:rsid w:val="009A25E3"/>
    <w:rsid w:val="009A45C5"/>
    <w:rsid w:val="009A4A47"/>
    <w:rsid w:val="009A6323"/>
    <w:rsid w:val="009B1517"/>
    <w:rsid w:val="009B27D5"/>
    <w:rsid w:val="009B4114"/>
    <w:rsid w:val="009B4B82"/>
    <w:rsid w:val="009B4C5E"/>
    <w:rsid w:val="009B652F"/>
    <w:rsid w:val="009B6E98"/>
    <w:rsid w:val="009B717C"/>
    <w:rsid w:val="009C124C"/>
    <w:rsid w:val="009C41BA"/>
    <w:rsid w:val="009C605F"/>
    <w:rsid w:val="009C72AB"/>
    <w:rsid w:val="009C78ED"/>
    <w:rsid w:val="009D0672"/>
    <w:rsid w:val="009D1D54"/>
    <w:rsid w:val="009D1E23"/>
    <w:rsid w:val="009D2B99"/>
    <w:rsid w:val="009D5688"/>
    <w:rsid w:val="009D6007"/>
    <w:rsid w:val="009D6784"/>
    <w:rsid w:val="009E02B7"/>
    <w:rsid w:val="009E0BBF"/>
    <w:rsid w:val="009E1B31"/>
    <w:rsid w:val="009E2C71"/>
    <w:rsid w:val="009E3D8E"/>
    <w:rsid w:val="009E50F1"/>
    <w:rsid w:val="009E5151"/>
    <w:rsid w:val="009E53D3"/>
    <w:rsid w:val="009E7565"/>
    <w:rsid w:val="009E7600"/>
    <w:rsid w:val="009E76F0"/>
    <w:rsid w:val="009F715F"/>
    <w:rsid w:val="009F7250"/>
    <w:rsid w:val="009F738C"/>
    <w:rsid w:val="00A01175"/>
    <w:rsid w:val="00A05229"/>
    <w:rsid w:val="00A05537"/>
    <w:rsid w:val="00A05D01"/>
    <w:rsid w:val="00A062CB"/>
    <w:rsid w:val="00A147A4"/>
    <w:rsid w:val="00A151E9"/>
    <w:rsid w:val="00A154BE"/>
    <w:rsid w:val="00A16737"/>
    <w:rsid w:val="00A17643"/>
    <w:rsid w:val="00A206BC"/>
    <w:rsid w:val="00A21337"/>
    <w:rsid w:val="00A228BE"/>
    <w:rsid w:val="00A24008"/>
    <w:rsid w:val="00A24607"/>
    <w:rsid w:val="00A24E2A"/>
    <w:rsid w:val="00A25E68"/>
    <w:rsid w:val="00A26E12"/>
    <w:rsid w:val="00A30048"/>
    <w:rsid w:val="00A30205"/>
    <w:rsid w:val="00A31257"/>
    <w:rsid w:val="00A31B82"/>
    <w:rsid w:val="00A31E2D"/>
    <w:rsid w:val="00A32160"/>
    <w:rsid w:val="00A358B3"/>
    <w:rsid w:val="00A3595A"/>
    <w:rsid w:val="00A372B8"/>
    <w:rsid w:val="00A3759E"/>
    <w:rsid w:val="00A40424"/>
    <w:rsid w:val="00A40E10"/>
    <w:rsid w:val="00A43299"/>
    <w:rsid w:val="00A44FF8"/>
    <w:rsid w:val="00A45FA3"/>
    <w:rsid w:val="00A462E3"/>
    <w:rsid w:val="00A47C66"/>
    <w:rsid w:val="00A5024B"/>
    <w:rsid w:val="00A50B4A"/>
    <w:rsid w:val="00A526CE"/>
    <w:rsid w:val="00A52E5D"/>
    <w:rsid w:val="00A536B7"/>
    <w:rsid w:val="00A53AE3"/>
    <w:rsid w:val="00A53D4E"/>
    <w:rsid w:val="00A54141"/>
    <w:rsid w:val="00A563B4"/>
    <w:rsid w:val="00A57DC9"/>
    <w:rsid w:val="00A601C6"/>
    <w:rsid w:val="00A6048E"/>
    <w:rsid w:val="00A60CC1"/>
    <w:rsid w:val="00A60D25"/>
    <w:rsid w:val="00A63450"/>
    <w:rsid w:val="00A637C3"/>
    <w:rsid w:val="00A63ABA"/>
    <w:rsid w:val="00A6501A"/>
    <w:rsid w:val="00A656BB"/>
    <w:rsid w:val="00A65D1B"/>
    <w:rsid w:val="00A66020"/>
    <w:rsid w:val="00A662F8"/>
    <w:rsid w:val="00A672A2"/>
    <w:rsid w:val="00A71615"/>
    <w:rsid w:val="00A72CA3"/>
    <w:rsid w:val="00A73846"/>
    <w:rsid w:val="00A74878"/>
    <w:rsid w:val="00A77FF7"/>
    <w:rsid w:val="00A80D51"/>
    <w:rsid w:val="00A8199B"/>
    <w:rsid w:val="00A82323"/>
    <w:rsid w:val="00A850AF"/>
    <w:rsid w:val="00A85BE8"/>
    <w:rsid w:val="00A93A4B"/>
    <w:rsid w:val="00A93FE9"/>
    <w:rsid w:val="00A949EA"/>
    <w:rsid w:val="00A95120"/>
    <w:rsid w:val="00A95F4E"/>
    <w:rsid w:val="00A96BE3"/>
    <w:rsid w:val="00AA1B53"/>
    <w:rsid w:val="00AA2EEF"/>
    <w:rsid w:val="00AA37B8"/>
    <w:rsid w:val="00AA3880"/>
    <w:rsid w:val="00AA3CFF"/>
    <w:rsid w:val="00AA4CFD"/>
    <w:rsid w:val="00AA7A8C"/>
    <w:rsid w:val="00AB06DA"/>
    <w:rsid w:val="00AB12E3"/>
    <w:rsid w:val="00AB1E89"/>
    <w:rsid w:val="00AB2148"/>
    <w:rsid w:val="00AB2485"/>
    <w:rsid w:val="00AB31E4"/>
    <w:rsid w:val="00AB644F"/>
    <w:rsid w:val="00AB7ABB"/>
    <w:rsid w:val="00AC18C9"/>
    <w:rsid w:val="00AC234E"/>
    <w:rsid w:val="00AC336E"/>
    <w:rsid w:val="00AC3A78"/>
    <w:rsid w:val="00AC4409"/>
    <w:rsid w:val="00AC68F5"/>
    <w:rsid w:val="00AC6E43"/>
    <w:rsid w:val="00AC6F26"/>
    <w:rsid w:val="00AD15B7"/>
    <w:rsid w:val="00AD185B"/>
    <w:rsid w:val="00AD4F49"/>
    <w:rsid w:val="00AD6203"/>
    <w:rsid w:val="00AD6D94"/>
    <w:rsid w:val="00AE02C0"/>
    <w:rsid w:val="00AE0878"/>
    <w:rsid w:val="00AE20F4"/>
    <w:rsid w:val="00AE2101"/>
    <w:rsid w:val="00AE2630"/>
    <w:rsid w:val="00AE3201"/>
    <w:rsid w:val="00AE3976"/>
    <w:rsid w:val="00AE3E8B"/>
    <w:rsid w:val="00AE530D"/>
    <w:rsid w:val="00AE5B81"/>
    <w:rsid w:val="00AE5F15"/>
    <w:rsid w:val="00AE69C8"/>
    <w:rsid w:val="00AF0AA0"/>
    <w:rsid w:val="00AF13B6"/>
    <w:rsid w:val="00AF1FFF"/>
    <w:rsid w:val="00AF23E3"/>
    <w:rsid w:val="00AF24EC"/>
    <w:rsid w:val="00AF2E00"/>
    <w:rsid w:val="00AF30B7"/>
    <w:rsid w:val="00AF3729"/>
    <w:rsid w:val="00AF5561"/>
    <w:rsid w:val="00AF5776"/>
    <w:rsid w:val="00AF5EE0"/>
    <w:rsid w:val="00AF7070"/>
    <w:rsid w:val="00AF7769"/>
    <w:rsid w:val="00B00B4C"/>
    <w:rsid w:val="00B0187D"/>
    <w:rsid w:val="00B0394C"/>
    <w:rsid w:val="00B03DB0"/>
    <w:rsid w:val="00B069B8"/>
    <w:rsid w:val="00B07E82"/>
    <w:rsid w:val="00B142E6"/>
    <w:rsid w:val="00B14746"/>
    <w:rsid w:val="00B1556B"/>
    <w:rsid w:val="00B15E95"/>
    <w:rsid w:val="00B15F7D"/>
    <w:rsid w:val="00B16404"/>
    <w:rsid w:val="00B20021"/>
    <w:rsid w:val="00B21A36"/>
    <w:rsid w:val="00B27586"/>
    <w:rsid w:val="00B275CB"/>
    <w:rsid w:val="00B30057"/>
    <w:rsid w:val="00B30229"/>
    <w:rsid w:val="00B358AA"/>
    <w:rsid w:val="00B3591F"/>
    <w:rsid w:val="00B411F6"/>
    <w:rsid w:val="00B43F2D"/>
    <w:rsid w:val="00B44B7E"/>
    <w:rsid w:val="00B46924"/>
    <w:rsid w:val="00B47328"/>
    <w:rsid w:val="00B4736E"/>
    <w:rsid w:val="00B47C81"/>
    <w:rsid w:val="00B47CDD"/>
    <w:rsid w:val="00B51ADD"/>
    <w:rsid w:val="00B54539"/>
    <w:rsid w:val="00B551D7"/>
    <w:rsid w:val="00B60279"/>
    <w:rsid w:val="00B60435"/>
    <w:rsid w:val="00B60C31"/>
    <w:rsid w:val="00B61316"/>
    <w:rsid w:val="00B6144F"/>
    <w:rsid w:val="00B62A31"/>
    <w:rsid w:val="00B63001"/>
    <w:rsid w:val="00B632A6"/>
    <w:rsid w:val="00B63A58"/>
    <w:rsid w:val="00B63F72"/>
    <w:rsid w:val="00B65184"/>
    <w:rsid w:val="00B6666E"/>
    <w:rsid w:val="00B67CAF"/>
    <w:rsid w:val="00B70D20"/>
    <w:rsid w:val="00B7475D"/>
    <w:rsid w:val="00B7555C"/>
    <w:rsid w:val="00B75BBB"/>
    <w:rsid w:val="00B7681E"/>
    <w:rsid w:val="00B80BFA"/>
    <w:rsid w:val="00B81C35"/>
    <w:rsid w:val="00B82233"/>
    <w:rsid w:val="00B8274E"/>
    <w:rsid w:val="00B82757"/>
    <w:rsid w:val="00B8409A"/>
    <w:rsid w:val="00B87ECF"/>
    <w:rsid w:val="00B9115E"/>
    <w:rsid w:val="00B92A44"/>
    <w:rsid w:val="00B9374F"/>
    <w:rsid w:val="00B93859"/>
    <w:rsid w:val="00B94044"/>
    <w:rsid w:val="00B94F33"/>
    <w:rsid w:val="00B953B7"/>
    <w:rsid w:val="00B9670F"/>
    <w:rsid w:val="00B977ED"/>
    <w:rsid w:val="00BA0F34"/>
    <w:rsid w:val="00BA1BDA"/>
    <w:rsid w:val="00BA2398"/>
    <w:rsid w:val="00BA2AD4"/>
    <w:rsid w:val="00BA3C51"/>
    <w:rsid w:val="00BA3FAD"/>
    <w:rsid w:val="00BA4F60"/>
    <w:rsid w:val="00BA50A4"/>
    <w:rsid w:val="00BA7023"/>
    <w:rsid w:val="00BA7216"/>
    <w:rsid w:val="00BB1602"/>
    <w:rsid w:val="00BB2A74"/>
    <w:rsid w:val="00BB4092"/>
    <w:rsid w:val="00BB55C4"/>
    <w:rsid w:val="00BB5701"/>
    <w:rsid w:val="00BB5B5C"/>
    <w:rsid w:val="00BB64CF"/>
    <w:rsid w:val="00BB716A"/>
    <w:rsid w:val="00BB7210"/>
    <w:rsid w:val="00BC0844"/>
    <w:rsid w:val="00BC0C29"/>
    <w:rsid w:val="00BC40A0"/>
    <w:rsid w:val="00BC4589"/>
    <w:rsid w:val="00BC7536"/>
    <w:rsid w:val="00BC78AF"/>
    <w:rsid w:val="00BC7A48"/>
    <w:rsid w:val="00BC7A79"/>
    <w:rsid w:val="00BC7A7D"/>
    <w:rsid w:val="00BD0720"/>
    <w:rsid w:val="00BD1553"/>
    <w:rsid w:val="00BD271E"/>
    <w:rsid w:val="00BD4A36"/>
    <w:rsid w:val="00BD4B2E"/>
    <w:rsid w:val="00BD6D90"/>
    <w:rsid w:val="00BE0573"/>
    <w:rsid w:val="00BE11DF"/>
    <w:rsid w:val="00BE1232"/>
    <w:rsid w:val="00BE3BA4"/>
    <w:rsid w:val="00BE44F0"/>
    <w:rsid w:val="00BE724D"/>
    <w:rsid w:val="00BF0398"/>
    <w:rsid w:val="00BF0F3B"/>
    <w:rsid w:val="00BF1675"/>
    <w:rsid w:val="00BF2538"/>
    <w:rsid w:val="00BF2BA1"/>
    <w:rsid w:val="00BF3250"/>
    <w:rsid w:val="00BF37B6"/>
    <w:rsid w:val="00BF3869"/>
    <w:rsid w:val="00BF3895"/>
    <w:rsid w:val="00BF53A4"/>
    <w:rsid w:val="00C01D52"/>
    <w:rsid w:val="00C020D9"/>
    <w:rsid w:val="00C03D54"/>
    <w:rsid w:val="00C07371"/>
    <w:rsid w:val="00C07585"/>
    <w:rsid w:val="00C114F8"/>
    <w:rsid w:val="00C11C38"/>
    <w:rsid w:val="00C133D7"/>
    <w:rsid w:val="00C136FB"/>
    <w:rsid w:val="00C14A87"/>
    <w:rsid w:val="00C16091"/>
    <w:rsid w:val="00C1790E"/>
    <w:rsid w:val="00C213C3"/>
    <w:rsid w:val="00C24BB4"/>
    <w:rsid w:val="00C30933"/>
    <w:rsid w:val="00C315CC"/>
    <w:rsid w:val="00C3230E"/>
    <w:rsid w:val="00C339BF"/>
    <w:rsid w:val="00C33C06"/>
    <w:rsid w:val="00C35202"/>
    <w:rsid w:val="00C36DB2"/>
    <w:rsid w:val="00C403F7"/>
    <w:rsid w:val="00C40E7A"/>
    <w:rsid w:val="00C40EBD"/>
    <w:rsid w:val="00C4198A"/>
    <w:rsid w:val="00C41FFF"/>
    <w:rsid w:val="00C42097"/>
    <w:rsid w:val="00C4231E"/>
    <w:rsid w:val="00C43BDC"/>
    <w:rsid w:val="00C44DBE"/>
    <w:rsid w:val="00C44DD0"/>
    <w:rsid w:val="00C46EF2"/>
    <w:rsid w:val="00C47181"/>
    <w:rsid w:val="00C47423"/>
    <w:rsid w:val="00C503A0"/>
    <w:rsid w:val="00C506E2"/>
    <w:rsid w:val="00C52A26"/>
    <w:rsid w:val="00C52DD6"/>
    <w:rsid w:val="00C54287"/>
    <w:rsid w:val="00C61730"/>
    <w:rsid w:val="00C62341"/>
    <w:rsid w:val="00C62DFE"/>
    <w:rsid w:val="00C635E7"/>
    <w:rsid w:val="00C656B5"/>
    <w:rsid w:val="00C65DA8"/>
    <w:rsid w:val="00C661A1"/>
    <w:rsid w:val="00C66842"/>
    <w:rsid w:val="00C7398F"/>
    <w:rsid w:val="00C73AE5"/>
    <w:rsid w:val="00C741A3"/>
    <w:rsid w:val="00C742F0"/>
    <w:rsid w:val="00C74AA8"/>
    <w:rsid w:val="00C75470"/>
    <w:rsid w:val="00C75952"/>
    <w:rsid w:val="00C80C8F"/>
    <w:rsid w:val="00C814B1"/>
    <w:rsid w:val="00C81DC1"/>
    <w:rsid w:val="00C81F1E"/>
    <w:rsid w:val="00C822F9"/>
    <w:rsid w:val="00C839B1"/>
    <w:rsid w:val="00C847D4"/>
    <w:rsid w:val="00C84F87"/>
    <w:rsid w:val="00C87D48"/>
    <w:rsid w:val="00C90983"/>
    <w:rsid w:val="00C90D3C"/>
    <w:rsid w:val="00C912CD"/>
    <w:rsid w:val="00C91533"/>
    <w:rsid w:val="00C94157"/>
    <w:rsid w:val="00C94C7B"/>
    <w:rsid w:val="00C9594B"/>
    <w:rsid w:val="00C95E48"/>
    <w:rsid w:val="00C96BFE"/>
    <w:rsid w:val="00C970EB"/>
    <w:rsid w:val="00C97286"/>
    <w:rsid w:val="00C97CB7"/>
    <w:rsid w:val="00C97D12"/>
    <w:rsid w:val="00C97D31"/>
    <w:rsid w:val="00CA2032"/>
    <w:rsid w:val="00CA2B38"/>
    <w:rsid w:val="00CA34A4"/>
    <w:rsid w:val="00CA4230"/>
    <w:rsid w:val="00CA45C6"/>
    <w:rsid w:val="00CA4B7A"/>
    <w:rsid w:val="00CA5CC0"/>
    <w:rsid w:val="00CA5E38"/>
    <w:rsid w:val="00CA6E37"/>
    <w:rsid w:val="00CB0A0A"/>
    <w:rsid w:val="00CB24B3"/>
    <w:rsid w:val="00CB319A"/>
    <w:rsid w:val="00CB3F8A"/>
    <w:rsid w:val="00CB5180"/>
    <w:rsid w:val="00CB6E6B"/>
    <w:rsid w:val="00CC0189"/>
    <w:rsid w:val="00CC1C02"/>
    <w:rsid w:val="00CC2AFA"/>
    <w:rsid w:val="00CC3A5A"/>
    <w:rsid w:val="00CC3F7F"/>
    <w:rsid w:val="00CC54DB"/>
    <w:rsid w:val="00CC7850"/>
    <w:rsid w:val="00CC7BEC"/>
    <w:rsid w:val="00CD06E5"/>
    <w:rsid w:val="00CD154F"/>
    <w:rsid w:val="00CD5500"/>
    <w:rsid w:val="00CD6F43"/>
    <w:rsid w:val="00CE0235"/>
    <w:rsid w:val="00CE049D"/>
    <w:rsid w:val="00CE05CE"/>
    <w:rsid w:val="00CE0D61"/>
    <w:rsid w:val="00CE411C"/>
    <w:rsid w:val="00CE49CE"/>
    <w:rsid w:val="00CE626A"/>
    <w:rsid w:val="00CE69A7"/>
    <w:rsid w:val="00CE79DD"/>
    <w:rsid w:val="00CF0775"/>
    <w:rsid w:val="00CF2421"/>
    <w:rsid w:val="00CF3194"/>
    <w:rsid w:val="00CF5C19"/>
    <w:rsid w:val="00CF6593"/>
    <w:rsid w:val="00CF67B3"/>
    <w:rsid w:val="00CF7092"/>
    <w:rsid w:val="00CF75DE"/>
    <w:rsid w:val="00D0000F"/>
    <w:rsid w:val="00D0328C"/>
    <w:rsid w:val="00D04D59"/>
    <w:rsid w:val="00D05803"/>
    <w:rsid w:val="00D05896"/>
    <w:rsid w:val="00D05E8D"/>
    <w:rsid w:val="00D07A92"/>
    <w:rsid w:val="00D100BB"/>
    <w:rsid w:val="00D11516"/>
    <w:rsid w:val="00D11C02"/>
    <w:rsid w:val="00D12965"/>
    <w:rsid w:val="00D13936"/>
    <w:rsid w:val="00D13A73"/>
    <w:rsid w:val="00D13EAD"/>
    <w:rsid w:val="00D13FB6"/>
    <w:rsid w:val="00D150A9"/>
    <w:rsid w:val="00D16036"/>
    <w:rsid w:val="00D167A4"/>
    <w:rsid w:val="00D16E22"/>
    <w:rsid w:val="00D17B69"/>
    <w:rsid w:val="00D17E2E"/>
    <w:rsid w:val="00D209F8"/>
    <w:rsid w:val="00D22C9C"/>
    <w:rsid w:val="00D22FBC"/>
    <w:rsid w:val="00D2390A"/>
    <w:rsid w:val="00D2691C"/>
    <w:rsid w:val="00D27588"/>
    <w:rsid w:val="00D30531"/>
    <w:rsid w:val="00D318EF"/>
    <w:rsid w:val="00D31CD9"/>
    <w:rsid w:val="00D32574"/>
    <w:rsid w:val="00D348AD"/>
    <w:rsid w:val="00D36210"/>
    <w:rsid w:val="00D37352"/>
    <w:rsid w:val="00D376B5"/>
    <w:rsid w:val="00D377B9"/>
    <w:rsid w:val="00D40EC8"/>
    <w:rsid w:val="00D413E7"/>
    <w:rsid w:val="00D428F4"/>
    <w:rsid w:val="00D466A7"/>
    <w:rsid w:val="00D47DCC"/>
    <w:rsid w:val="00D5186C"/>
    <w:rsid w:val="00D5292A"/>
    <w:rsid w:val="00D53CEE"/>
    <w:rsid w:val="00D53F53"/>
    <w:rsid w:val="00D543D0"/>
    <w:rsid w:val="00D55EBE"/>
    <w:rsid w:val="00D57BD5"/>
    <w:rsid w:val="00D57E96"/>
    <w:rsid w:val="00D60E5E"/>
    <w:rsid w:val="00D60EA8"/>
    <w:rsid w:val="00D6163C"/>
    <w:rsid w:val="00D62463"/>
    <w:rsid w:val="00D6618B"/>
    <w:rsid w:val="00D66967"/>
    <w:rsid w:val="00D67C5F"/>
    <w:rsid w:val="00D7036B"/>
    <w:rsid w:val="00D71819"/>
    <w:rsid w:val="00D71910"/>
    <w:rsid w:val="00D71A76"/>
    <w:rsid w:val="00D72B97"/>
    <w:rsid w:val="00D74CBE"/>
    <w:rsid w:val="00D8191E"/>
    <w:rsid w:val="00D8221D"/>
    <w:rsid w:val="00D83385"/>
    <w:rsid w:val="00D840DE"/>
    <w:rsid w:val="00D8444D"/>
    <w:rsid w:val="00D85123"/>
    <w:rsid w:val="00D85E9B"/>
    <w:rsid w:val="00D87474"/>
    <w:rsid w:val="00D90CB8"/>
    <w:rsid w:val="00D9113F"/>
    <w:rsid w:val="00D92AF2"/>
    <w:rsid w:val="00D9367C"/>
    <w:rsid w:val="00D95FC7"/>
    <w:rsid w:val="00D9732C"/>
    <w:rsid w:val="00DA1BF9"/>
    <w:rsid w:val="00DA30B7"/>
    <w:rsid w:val="00DA31A2"/>
    <w:rsid w:val="00DA3902"/>
    <w:rsid w:val="00DA50B8"/>
    <w:rsid w:val="00DA574A"/>
    <w:rsid w:val="00DA5A3E"/>
    <w:rsid w:val="00DA71F7"/>
    <w:rsid w:val="00DA7AFD"/>
    <w:rsid w:val="00DA7B7C"/>
    <w:rsid w:val="00DB0537"/>
    <w:rsid w:val="00DB3FEA"/>
    <w:rsid w:val="00DB46A7"/>
    <w:rsid w:val="00DB6D48"/>
    <w:rsid w:val="00DB7FA8"/>
    <w:rsid w:val="00DC04F2"/>
    <w:rsid w:val="00DC10A4"/>
    <w:rsid w:val="00DC4A61"/>
    <w:rsid w:val="00DC4CB7"/>
    <w:rsid w:val="00DC4F08"/>
    <w:rsid w:val="00DC66D2"/>
    <w:rsid w:val="00DD4387"/>
    <w:rsid w:val="00DD4DBF"/>
    <w:rsid w:val="00DD4F40"/>
    <w:rsid w:val="00DD58BA"/>
    <w:rsid w:val="00DD5BFD"/>
    <w:rsid w:val="00DD7A51"/>
    <w:rsid w:val="00DE0A75"/>
    <w:rsid w:val="00DE33BA"/>
    <w:rsid w:val="00DE4A94"/>
    <w:rsid w:val="00DE4E37"/>
    <w:rsid w:val="00DE4FD4"/>
    <w:rsid w:val="00DE6963"/>
    <w:rsid w:val="00DE6F66"/>
    <w:rsid w:val="00DE7152"/>
    <w:rsid w:val="00DE7F62"/>
    <w:rsid w:val="00DF1CDA"/>
    <w:rsid w:val="00DF3399"/>
    <w:rsid w:val="00DF45C2"/>
    <w:rsid w:val="00DF4743"/>
    <w:rsid w:val="00DF48BB"/>
    <w:rsid w:val="00DF4ECB"/>
    <w:rsid w:val="00DF4EE8"/>
    <w:rsid w:val="00DF6095"/>
    <w:rsid w:val="00DF6959"/>
    <w:rsid w:val="00E007E7"/>
    <w:rsid w:val="00E00BE6"/>
    <w:rsid w:val="00E00C15"/>
    <w:rsid w:val="00E033EF"/>
    <w:rsid w:val="00E042E0"/>
    <w:rsid w:val="00E04451"/>
    <w:rsid w:val="00E06CF4"/>
    <w:rsid w:val="00E07082"/>
    <w:rsid w:val="00E0749D"/>
    <w:rsid w:val="00E07C36"/>
    <w:rsid w:val="00E10E6C"/>
    <w:rsid w:val="00E119E2"/>
    <w:rsid w:val="00E11EC7"/>
    <w:rsid w:val="00E12A58"/>
    <w:rsid w:val="00E12B58"/>
    <w:rsid w:val="00E14229"/>
    <w:rsid w:val="00E16A20"/>
    <w:rsid w:val="00E20F1C"/>
    <w:rsid w:val="00E21893"/>
    <w:rsid w:val="00E22C7C"/>
    <w:rsid w:val="00E230AB"/>
    <w:rsid w:val="00E23377"/>
    <w:rsid w:val="00E23676"/>
    <w:rsid w:val="00E245BC"/>
    <w:rsid w:val="00E26492"/>
    <w:rsid w:val="00E26663"/>
    <w:rsid w:val="00E274C4"/>
    <w:rsid w:val="00E2766A"/>
    <w:rsid w:val="00E3003A"/>
    <w:rsid w:val="00E304F3"/>
    <w:rsid w:val="00E30520"/>
    <w:rsid w:val="00E3095B"/>
    <w:rsid w:val="00E3177F"/>
    <w:rsid w:val="00E327B5"/>
    <w:rsid w:val="00E32C3F"/>
    <w:rsid w:val="00E34FA2"/>
    <w:rsid w:val="00E374C6"/>
    <w:rsid w:val="00E37E00"/>
    <w:rsid w:val="00E41349"/>
    <w:rsid w:val="00E415BB"/>
    <w:rsid w:val="00E4175F"/>
    <w:rsid w:val="00E419C8"/>
    <w:rsid w:val="00E4369B"/>
    <w:rsid w:val="00E441CB"/>
    <w:rsid w:val="00E45ED9"/>
    <w:rsid w:val="00E46026"/>
    <w:rsid w:val="00E4637B"/>
    <w:rsid w:val="00E4637D"/>
    <w:rsid w:val="00E4671A"/>
    <w:rsid w:val="00E46A50"/>
    <w:rsid w:val="00E474E7"/>
    <w:rsid w:val="00E54A82"/>
    <w:rsid w:val="00E56BBA"/>
    <w:rsid w:val="00E61CA9"/>
    <w:rsid w:val="00E63951"/>
    <w:rsid w:val="00E64541"/>
    <w:rsid w:val="00E65F32"/>
    <w:rsid w:val="00E70547"/>
    <w:rsid w:val="00E707BE"/>
    <w:rsid w:val="00E716CB"/>
    <w:rsid w:val="00E7198B"/>
    <w:rsid w:val="00E7199B"/>
    <w:rsid w:val="00E71DF3"/>
    <w:rsid w:val="00E74DC2"/>
    <w:rsid w:val="00E75CB6"/>
    <w:rsid w:val="00E765A6"/>
    <w:rsid w:val="00E76D9F"/>
    <w:rsid w:val="00E770DD"/>
    <w:rsid w:val="00E77FD8"/>
    <w:rsid w:val="00E81D30"/>
    <w:rsid w:val="00E835EB"/>
    <w:rsid w:val="00E8660C"/>
    <w:rsid w:val="00E86C94"/>
    <w:rsid w:val="00E90B03"/>
    <w:rsid w:val="00E90E24"/>
    <w:rsid w:val="00E91062"/>
    <w:rsid w:val="00E914B6"/>
    <w:rsid w:val="00E91C35"/>
    <w:rsid w:val="00E91FF7"/>
    <w:rsid w:val="00E9206B"/>
    <w:rsid w:val="00E926D5"/>
    <w:rsid w:val="00E93DC5"/>
    <w:rsid w:val="00E94C43"/>
    <w:rsid w:val="00E956C9"/>
    <w:rsid w:val="00E97E74"/>
    <w:rsid w:val="00EA08DA"/>
    <w:rsid w:val="00EA1A45"/>
    <w:rsid w:val="00EA3450"/>
    <w:rsid w:val="00EA4AE9"/>
    <w:rsid w:val="00EA6FB9"/>
    <w:rsid w:val="00EA715D"/>
    <w:rsid w:val="00EA7EDA"/>
    <w:rsid w:val="00EB0315"/>
    <w:rsid w:val="00EB0EB2"/>
    <w:rsid w:val="00EB2268"/>
    <w:rsid w:val="00EB231A"/>
    <w:rsid w:val="00EB244A"/>
    <w:rsid w:val="00EB2CD4"/>
    <w:rsid w:val="00EB313C"/>
    <w:rsid w:val="00EB34C2"/>
    <w:rsid w:val="00EB5048"/>
    <w:rsid w:val="00EB537C"/>
    <w:rsid w:val="00EB6C16"/>
    <w:rsid w:val="00EB7352"/>
    <w:rsid w:val="00EB7421"/>
    <w:rsid w:val="00EB77AF"/>
    <w:rsid w:val="00EC0E31"/>
    <w:rsid w:val="00EC3061"/>
    <w:rsid w:val="00EC3306"/>
    <w:rsid w:val="00EC346E"/>
    <w:rsid w:val="00EC359D"/>
    <w:rsid w:val="00EC656E"/>
    <w:rsid w:val="00EC7C35"/>
    <w:rsid w:val="00ED05A0"/>
    <w:rsid w:val="00ED256B"/>
    <w:rsid w:val="00ED523B"/>
    <w:rsid w:val="00ED5326"/>
    <w:rsid w:val="00ED69C6"/>
    <w:rsid w:val="00ED6F91"/>
    <w:rsid w:val="00ED70E3"/>
    <w:rsid w:val="00EE08D3"/>
    <w:rsid w:val="00EE1EBC"/>
    <w:rsid w:val="00EE2616"/>
    <w:rsid w:val="00EE2B4D"/>
    <w:rsid w:val="00EE40B6"/>
    <w:rsid w:val="00EE5719"/>
    <w:rsid w:val="00EE7457"/>
    <w:rsid w:val="00EF015E"/>
    <w:rsid w:val="00EF1313"/>
    <w:rsid w:val="00EF348C"/>
    <w:rsid w:val="00EF3EE3"/>
    <w:rsid w:val="00EF4837"/>
    <w:rsid w:val="00EF4D15"/>
    <w:rsid w:val="00EF5D12"/>
    <w:rsid w:val="00EF69D1"/>
    <w:rsid w:val="00EF6C75"/>
    <w:rsid w:val="00EF74F2"/>
    <w:rsid w:val="00EF7B2A"/>
    <w:rsid w:val="00F007D5"/>
    <w:rsid w:val="00F04190"/>
    <w:rsid w:val="00F04248"/>
    <w:rsid w:val="00F045D1"/>
    <w:rsid w:val="00F04881"/>
    <w:rsid w:val="00F06166"/>
    <w:rsid w:val="00F06EDE"/>
    <w:rsid w:val="00F073C9"/>
    <w:rsid w:val="00F07B9B"/>
    <w:rsid w:val="00F107CC"/>
    <w:rsid w:val="00F11F18"/>
    <w:rsid w:val="00F13266"/>
    <w:rsid w:val="00F14344"/>
    <w:rsid w:val="00F1475F"/>
    <w:rsid w:val="00F15B49"/>
    <w:rsid w:val="00F16E55"/>
    <w:rsid w:val="00F16F4D"/>
    <w:rsid w:val="00F1715A"/>
    <w:rsid w:val="00F21BD3"/>
    <w:rsid w:val="00F2269C"/>
    <w:rsid w:val="00F23F07"/>
    <w:rsid w:val="00F24ADF"/>
    <w:rsid w:val="00F24BEB"/>
    <w:rsid w:val="00F24C84"/>
    <w:rsid w:val="00F25C56"/>
    <w:rsid w:val="00F25DAF"/>
    <w:rsid w:val="00F2670E"/>
    <w:rsid w:val="00F31148"/>
    <w:rsid w:val="00F31963"/>
    <w:rsid w:val="00F3208D"/>
    <w:rsid w:val="00F33120"/>
    <w:rsid w:val="00F34307"/>
    <w:rsid w:val="00F34A84"/>
    <w:rsid w:val="00F3566B"/>
    <w:rsid w:val="00F36E1C"/>
    <w:rsid w:val="00F411C5"/>
    <w:rsid w:val="00F4205C"/>
    <w:rsid w:val="00F431C4"/>
    <w:rsid w:val="00F44CEA"/>
    <w:rsid w:val="00F473C1"/>
    <w:rsid w:val="00F47C23"/>
    <w:rsid w:val="00F47CE7"/>
    <w:rsid w:val="00F47E3A"/>
    <w:rsid w:val="00F5046A"/>
    <w:rsid w:val="00F5119C"/>
    <w:rsid w:val="00F51B3D"/>
    <w:rsid w:val="00F54F52"/>
    <w:rsid w:val="00F55A82"/>
    <w:rsid w:val="00F5625B"/>
    <w:rsid w:val="00F60342"/>
    <w:rsid w:val="00F61864"/>
    <w:rsid w:val="00F61F39"/>
    <w:rsid w:val="00F636B9"/>
    <w:rsid w:val="00F64D1D"/>
    <w:rsid w:val="00F65FF4"/>
    <w:rsid w:val="00F67067"/>
    <w:rsid w:val="00F7012C"/>
    <w:rsid w:val="00F717C6"/>
    <w:rsid w:val="00F71EC7"/>
    <w:rsid w:val="00F72323"/>
    <w:rsid w:val="00F72E5B"/>
    <w:rsid w:val="00F7345E"/>
    <w:rsid w:val="00F73BD1"/>
    <w:rsid w:val="00F73CFC"/>
    <w:rsid w:val="00F73DAF"/>
    <w:rsid w:val="00F7410B"/>
    <w:rsid w:val="00F74716"/>
    <w:rsid w:val="00F83071"/>
    <w:rsid w:val="00F83A6E"/>
    <w:rsid w:val="00F847DE"/>
    <w:rsid w:val="00F85290"/>
    <w:rsid w:val="00F8542F"/>
    <w:rsid w:val="00F861D7"/>
    <w:rsid w:val="00F863BD"/>
    <w:rsid w:val="00F87EEE"/>
    <w:rsid w:val="00F90342"/>
    <w:rsid w:val="00F91617"/>
    <w:rsid w:val="00F92801"/>
    <w:rsid w:val="00F92A3C"/>
    <w:rsid w:val="00F92D2E"/>
    <w:rsid w:val="00F95399"/>
    <w:rsid w:val="00F953F7"/>
    <w:rsid w:val="00F968CF"/>
    <w:rsid w:val="00F9799C"/>
    <w:rsid w:val="00F97C53"/>
    <w:rsid w:val="00F97CDD"/>
    <w:rsid w:val="00FA0296"/>
    <w:rsid w:val="00FA059F"/>
    <w:rsid w:val="00FA0DF7"/>
    <w:rsid w:val="00FA1818"/>
    <w:rsid w:val="00FA21A9"/>
    <w:rsid w:val="00FA22B1"/>
    <w:rsid w:val="00FA26AC"/>
    <w:rsid w:val="00FA5327"/>
    <w:rsid w:val="00FA6CF5"/>
    <w:rsid w:val="00FA7F5B"/>
    <w:rsid w:val="00FB022A"/>
    <w:rsid w:val="00FB0812"/>
    <w:rsid w:val="00FB25D4"/>
    <w:rsid w:val="00FB3503"/>
    <w:rsid w:val="00FB3D73"/>
    <w:rsid w:val="00FB404B"/>
    <w:rsid w:val="00FB4BDB"/>
    <w:rsid w:val="00FB648C"/>
    <w:rsid w:val="00FB657B"/>
    <w:rsid w:val="00FC0429"/>
    <w:rsid w:val="00FC1042"/>
    <w:rsid w:val="00FC13F1"/>
    <w:rsid w:val="00FC148C"/>
    <w:rsid w:val="00FC1A33"/>
    <w:rsid w:val="00FC24C0"/>
    <w:rsid w:val="00FC6A71"/>
    <w:rsid w:val="00FC7737"/>
    <w:rsid w:val="00FD0354"/>
    <w:rsid w:val="00FD0858"/>
    <w:rsid w:val="00FD1791"/>
    <w:rsid w:val="00FD1F13"/>
    <w:rsid w:val="00FD34A3"/>
    <w:rsid w:val="00FD42CD"/>
    <w:rsid w:val="00FD494A"/>
    <w:rsid w:val="00FD6585"/>
    <w:rsid w:val="00FE0168"/>
    <w:rsid w:val="00FE09D2"/>
    <w:rsid w:val="00FE0AFD"/>
    <w:rsid w:val="00FE189C"/>
    <w:rsid w:val="00FE55AD"/>
    <w:rsid w:val="00FE55C0"/>
    <w:rsid w:val="00FE5633"/>
    <w:rsid w:val="00FF4B95"/>
    <w:rsid w:val="00FF6273"/>
    <w:rsid w:val="00FF68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1DE99F"/>
  <w15:docId w15:val="{5D13132B-3019-4BFE-8BDE-AD246651B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0EBD"/>
    <w:rPr>
      <w:sz w:val="24"/>
      <w:szCs w:val="24"/>
    </w:rPr>
  </w:style>
  <w:style w:type="paragraph" w:styleId="Heading1">
    <w:name w:val="heading 1"/>
    <w:basedOn w:val="Normal"/>
    <w:next w:val="Normal"/>
    <w:qFormat/>
    <w:rsid w:val="0070703C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5">
    <w:name w:val="heading 5"/>
    <w:basedOn w:val="Normal"/>
    <w:next w:val="Normal"/>
    <w:qFormat/>
    <w:rsid w:val="0070703C"/>
    <w:pPr>
      <w:keepNext/>
      <w:jc w:val="center"/>
      <w:outlineLvl w:val="4"/>
    </w:pPr>
    <w:rPr>
      <w:b/>
      <w:bCs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70703C"/>
    <w:pPr>
      <w:ind w:firstLine="720"/>
    </w:pPr>
    <w:rPr>
      <w:sz w:val="30"/>
    </w:rPr>
  </w:style>
  <w:style w:type="paragraph" w:styleId="BodyText">
    <w:name w:val="Body Text"/>
    <w:basedOn w:val="Normal"/>
    <w:rsid w:val="0070703C"/>
    <w:pPr>
      <w:jc w:val="both"/>
    </w:pPr>
  </w:style>
  <w:style w:type="paragraph" w:styleId="BalloonText">
    <w:name w:val="Balloon Text"/>
    <w:basedOn w:val="Normal"/>
    <w:link w:val="BalloonTextChar"/>
    <w:rsid w:val="00FC04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C042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F7B2A"/>
    <w:pPr>
      <w:ind w:left="720"/>
      <w:contextualSpacing/>
    </w:pPr>
  </w:style>
  <w:style w:type="paragraph" w:styleId="Header">
    <w:name w:val="header"/>
    <w:basedOn w:val="Normal"/>
    <w:link w:val="HeaderChar"/>
    <w:rsid w:val="00F21B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21BD3"/>
    <w:rPr>
      <w:sz w:val="24"/>
      <w:szCs w:val="24"/>
    </w:rPr>
  </w:style>
  <w:style w:type="paragraph" w:styleId="Footer">
    <w:name w:val="footer"/>
    <w:basedOn w:val="Normal"/>
    <w:link w:val="FooterChar"/>
    <w:rsid w:val="00F21B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21BD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5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315</Words>
  <Characters>749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795</CharactersWithSpaces>
  <SharedDoc>false</SharedDoc>
  <HLinks>
    <vt:vector size="36" baseType="variant">
      <vt:variant>
        <vt:i4>2752609</vt:i4>
      </vt:variant>
      <vt:variant>
        <vt:i4>2140</vt:i4>
      </vt:variant>
      <vt:variant>
        <vt:i4>1025</vt:i4>
      </vt:variant>
      <vt:variant>
        <vt:i4>1</vt:i4>
      </vt:variant>
      <vt:variant>
        <vt:lpwstr>http://www.comsats.org.pk/images/images_r01_c01.jpg</vt:lpwstr>
      </vt:variant>
      <vt:variant>
        <vt:lpwstr/>
      </vt:variant>
      <vt:variant>
        <vt:i4>2752609</vt:i4>
      </vt:variant>
      <vt:variant>
        <vt:i4>5554</vt:i4>
      </vt:variant>
      <vt:variant>
        <vt:i4>1026</vt:i4>
      </vt:variant>
      <vt:variant>
        <vt:i4>1</vt:i4>
      </vt:variant>
      <vt:variant>
        <vt:lpwstr>http://www.comsats.org.pk/images/images_r01_c01.jpg</vt:lpwstr>
      </vt:variant>
      <vt:variant>
        <vt:lpwstr/>
      </vt:variant>
      <vt:variant>
        <vt:i4>2752609</vt:i4>
      </vt:variant>
      <vt:variant>
        <vt:i4>8229</vt:i4>
      </vt:variant>
      <vt:variant>
        <vt:i4>1027</vt:i4>
      </vt:variant>
      <vt:variant>
        <vt:i4>1</vt:i4>
      </vt:variant>
      <vt:variant>
        <vt:lpwstr>http://www.comsats.org.pk/images/images_r01_c01.jpg</vt:lpwstr>
      </vt:variant>
      <vt:variant>
        <vt:lpwstr/>
      </vt:variant>
      <vt:variant>
        <vt:i4>2752609</vt:i4>
      </vt:variant>
      <vt:variant>
        <vt:i4>10870</vt:i4>
      </vt:variant>
      <vt:variant>
        <vt:i4>1028</vt:i4>
      </vt:variant>
      <vt:variant>
        <vt:i4>1</vt:i4>
      </vt:variant>
      <vt:variant>
        <vt:lpwstr>http://www.comsats.org.pk/images/images_r01_c01.jpg</vt:lpwstr>
      </vt:variant>
      <vt:variant>
        <vt:lpwstr/>
      </vt:variant>
      <vt:variant>
        <vt:i4>2752609</vt:i4>
      </vt:variant>
      <vt:variant>
        <vt:i4>13557</vt:i4>
      </vt:variant>
      <vt:variant>
        <vt:i4>1029</vt:i4>
      </vt:variant>
      <vt:variant>
        <vt:i4>1</vt:i4>
      </vt:variant>
      <vt:variant>
        <vt:lpwstr>http://www.comsats.org.pk/images/images_r01_c01.jpg</vt:lpwstr>
      </vt:variant>
      <vt:variant>
        <vt:lpwstr/>
      </vt:variant>
      <vt:variant>
        <vt:i4>7667835</vt:i4>
      </vt:variant>
      <vt:variant>
        <vt:i4>-1</vt:i4>
      </vt:variant>
      <vt:variant>
        <vt:i4>1034</vt:i4>
      </vt:variant>
      <vt:variant>
        <vt:i4>1</vt:i4>
      </vt:variant>
      <vt:variant>
        <vt:lpwstr>A:\..\..\sajid\Desktop\Personal Information of Staff Members_files\Logo_Comsats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sin</dc:creator>
  <cp:lastModifiedBy>Dr. Zia-Ur Rehman</cp:lastModifiedBy>
  <cp:revision>5</cp:revision>
  <cp:lastPrinted>2021-10-15T11:29:00Z</cp:lastPrinted>
  <dcterms:created xsi:type="dcterms:W3CDTF">2023-07-06T17:34:00Z</dcterms:created>
  <dcterms:modified xsi:type="dcterms:W3CDTF">2023-08-07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f11d4a03743db9cfd566a04ee840f6ca9a67a356665d715aea91059d2654e4</vt:lpwstr>
  </property>
</Properties>
</file>